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1191" w:rsidRPr="00BC4079" w:rsidRDefault="00BD1191">
      <w:pPr>
        <w:pStyle w:val="Body"/>
        <w:rPr>
          <w:b/>
          <w:bCs/>
        </w:rPr>
      </w:pPr>
    </w:p>
    <w:p w:rsidR="00BD1191" w:rsidRPr="00BC4079" w:rsidRDefault="003163D1">
      <w:pPr>
        <w:pStyle w:val="Body"/>
        <w:rPr>
          <w:b/>
          <w:bCs/>
        </w:rPr>
      </w:pPr>
      <w:r w:rsidRPr="00BC4079">
        <w:rPr>
          <w:b/>
          <w:bCs/>
        </w:rPr>
        <w:t>OBJECTIVE</w:t>
      </w:r>
    </w:p>
    <w:p w:rsidR="00BD1191" w:rsidRPr="00BC4079" w:rsidRDefault="00EF20B7">
      <w:pPr>
        <w:pStyle w:val="Body"/>
        <w:rPr>
          <w:b/>
          <w:bCs/>
        </w:rPr>
      </w:pPr>
      <w:r w:rsidRPr="00BC4079">
        <w:rPr>
          <w:bCs/>
        </w:rPr>
        <w:t>To succeed in a situation of development and brilliance and with an open door which gives me work Satisfaction and self-advancement and where I can upgrade my aptitudes and reinforce them in conjunction with Organization's objectives. A self-inspired achiever with a capacity to arrange and execute errands fittingly.</w:t>
      </w:r>
      <w:r w:rsidR="003163D1" w:rsidRPr="00BC4079">
        <w:rPr>
          <w:bCs/>
        </w:rPr>
        <w:br/>
      </w:r>
      <w:r w:rsidR="003163D1" w:rsidRPr="00BC4079">
        <w:rPr>
          <w:b/>
          <w:bCs/>
        </w:rPr>
        <w:t>SUMMARY</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Over 8 years of experience in Web UI Development implementing web development technologies like HTML5, CSS3, JavaScript, JQuery, JQuery UI, AJAX, JSON, Bootstrap and AngularJS</w:t>
      </w:r>
      <w:r w:rsidR="005D486E" w:rsidRPr="00BC4079">
        <w:rPr>
          <w:rFonts w:ascii="Calibri" w:hAnsi="Calibri" w:cs="Calibri"/>
          <w:sz w:val="22"/>
          <w:szCs w:val="22"/>
        </w:rPr>
        <w:t xml:space="preserve"> and Angular2</w:t>
      </w:r>
      <w:r w:rsidRPr="00BC4079">
        <w:rPr>
          <w:rFonts w:ascii="Calibri" w:hAnsi="Calibri" w:cs="Calibri"/>
          <w:sz w:val="22"/>
          <w:szCs w:val="22"/>
        </w:rPr>
        <w:t>.</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Worked on developing the layout, color scheme of the web page and implemented them accordingly with the help of HTML5, CSS3.</w:t>
      </w:r>
    </w:p>
    <w:p w:rsidR="004D2E57" w:rsidRPr="00BC4079" w:rsidRDefault="004D2E57" w:rsidP="004D2E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Proficient and creative WordPress developer with a strong history in website management and development. Experienced in SEO and PPC campaign creation. Expert in all aspects of WordPress website creation, including design, plug-ins, and implementation.</w:t>
      </w:r>
    </w:p>
    <w:p w:rsidR="004D37F1" w:rsidRPr="00BC4079" w:rsidRDefault="004D37F1" w:rsidP="004D37F1">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Designed the user interface of the application using HTML5, CSS3, Java Server Faces 2.0 (JSF 2.0), JSP, JSTL, JavaScript.</w:t>
      </w:r>
    </w:p>
    <w:p w:rsidR="00CA111C" w:rsidRPr="00BC4079" w:rsidRDefault="00CA111C" w:rsidP="00CA111C">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 xml:space="preserve">Hands-on experience with Spring AOP using Advice, Aspects and AOP Processor. </w:t>
      </w:r>
    </w:p>
    <w:p w:rsidR="00CA111C" w:rsidRPr="00BC4079" w:rsidRDefault="00CA111C" w:rsidP="00CA111C">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Solid experience integrating Spring Hibernate ORM and JPA (HQL, XML, Criteria API, Native SQL, Reverse Engineering, Hibernate MVC, HibernateDaoSupport, Persistent Data, Component Mapping, Associations, Annotations and Connection Pool (Apache DBCP))</w:t>
      </w:r>
    </w:p>
    <w:p w:rsidR="00B810FA" w:rsidRPr="00BC4079" w:rsidRDefault="00B810FA" w:rsidP="004D37F1">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 xml:space="preserve">Good experience on mutli threading, collection framework, executers frameworks, </w:t>
      </w:r>
      <w:r w:rsidR="00EF50FC" w:rsidRPr="00BC4079">
        <w:rPr>
          <w:rFonts w:ascii="Calibri" w:hAnsi="Calibri" w:cs="Calibri"/>
          <w:sz w:val="22"/>
          <w:szCs w:val="22"/>
        </w:rPr>
        <w:t>exception handing.</w:t>
      </w:r>
    </w:p>
    <w:p w:rsidR="00EF50FC" w:rsidRPr="00BC4079" w:rsidRDefault="00EF50FC" w:rsidP="004D37F1">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Good hands on working experience on</w:t>
      </w:r>
      <w:r w:rsidR="00554EA5" w:rsidRPr="00BC4079">
        <w:rPr>
          <w:rFonts w:ascii="Calibri" w:hAnsi="Calibri" w:cs="Calibri"/>
          <w:sz w:val="22"/>
          <w:szCs w:val="22"/>
        </w:rPr>
        <w:t xml:space="preserve"> Project SDLC mythologies, like</w:t>
      </w:r>
      <w:r w:rsidR="007C4C5B" w:rsidRPr="00BC4079">
        <w:rPr>
          <w:rFonts w:ascii="Calibri" w:hAnsi="Calibri" w:cs="Calibri"/>
          <w:sz w:val="22"/>
          <w:szCs w:val="22"/>
        </w:rPr>
        <w:t xml:space="preserve">Agile, </w:t>
      </w:r>
      <w:r w:rsidRPr="00BC4079">
        <w:rPr>
          <w:rFonts w:ascii="Calibri" w:hAnsi="Calibri" w:cs="Calibri"/>
          <w:sz w:val="22"/>
          <w:szCs w:val="22"/>
        </w:rPr>
        <w:t>Agile</w:t>
      </w:r>
      <w:r w:rsidR="007C4C5B" w:rsidRPr="00BC4079">
        <w:rPr>
          <w:rFonts w:ascii="Calibri" w:hAnsi="Calibri" w:cs="Calibri"/>
          <w:sz w:val="22"/>
          <w:szCs w:val="22"/>
        </w:rPr>
        <w:t>S</w:t>
      </w:r>
      <w:r w:rsidRPr="00BC4079">
        <w:rPr>
          <w:rFonts w:ascii="Calibri" w:hAnsi="Calibri" w:cs="Calibri"/>
          <w:sz w:val="22"/>
          <w:szCs w:val="22"/>
        </w:rPr>
        <w:t>crum, Waterfall , iteration</w:t>
      </w:r>
      <w:r w:rsidR="00554EA5" w:rsidRPr="00BC4079">
        <w:rPr>
          <w:rFonts w:ascii="Calibri" w:hAnsi="Calibri" w:cs="Calibri"/>
          <w:sz w:val="22"/>
          <w:szCs w:val="22"/>
        </w:rPr>
        <w:t>, etc</w:t>
      </w:r>
      <w:r w:rsidR="007C4C5B" w:rsidRPr="00BC4079">
        <w:rPr>
          <w:rFonts w:ascii="Calibri" w:hAnsi="Calibri" w:cs="Calibri"/>
          <w:sz w:val="22"/>
          <w:szCs w:val="22"/>
        </w:rPr>
        <w:t>.</w:t>
      </w:r>
      <w:r w:rsidR="00930DB6" w:rsidRPr="00BC4079">
        <w:rPr>
          <w:rFonts w:ascii="Calibri" w:hAnsi="Calibri" w:cs="Calibri"/>
          <w:sz w:val="22"/>
          <w:szCs w:val="22"/>
        </w:rPr>
        <w:t>.</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Extremely proficient with JavaScript, especially using jQuery in AJAX driven websites.</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Extensive Knowledge in developing single-page applications (SPAs) using various JavaScript frameworks like Node JS and Bootstrap.</w:t>
      </w:r>
    </w:p>
    <w:p w:rsidR="00EC6468" w:rsidRPr="00BC4079" w:rsidRDefault="00EC6468" w:rsidP="00EC6468">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Proficient with React JS, Angular 2.0 along with testing frameworks like Jasmine, Chai, Mocha</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Expertise working on Document Object Model (DOM) and DOM Functions along with experience in Object Oriented Programming Concepts, Object Oriente</w:t>
      </w:r>
      <w:r w:rsidR="00DF6E1B" w:rsidRPr="00BC4079">
        <w:rPr>
          <w:rFonts w:ascii="Calibri" w:hAnsi="Calibri" w:cs="Calibri"/>
          <w:sz w:val="22"/>
          <w:szCs w:val="22"/>
        </w:rPr>
        <w:t>d JavaScript and Implementation</w:t>
      </w:r>
      <w:r w:rsidRPr="00BC4079">
        <w:rPr>
          <w:rFonts w:ascii="Calibri" w:hAnsi="Calibri" w:cs="Calibri"/>
          <w:sz w:val="22"/>
          <w:szCs w:val="22"/>
        </w:rPr>
        <w:t>.</w:t>
      </w:r>
    </w:p>
    <w:p w:rsidR="00BD1191" w:rsidRPr="00BC4079" w:rsidRDefault="003163D1" w:rsidP="00285657">
      <w:pPr>
        <w:pStyle w:val="ListParagraph"/>
        <w:widowControl w:val="0"/>
        <w:numPr>
          <w:ilvl w:val="0"/>
          <w:numId w:val="10"/>
        </w:numPr>
        <w:spacing w:after="240" w:line="240" w:lineRule="auto"/>
        <w:jc w:val="both"/>
        <w:rPr>
          <w:rFonts w:ascii="Calibri" w:hAnsi="Calibri" w:cs="Calibri"/>
          <w:sz w:val="22"/>
          <w:szCs w:val="22"/>
        </w:rPr>
      </w:pPr>
      <w:r w:rsidRPr="00BC4079">
        <w:rPr>
          <w:rFonts w:ascii="Calibri" w:hAnsi="Calibri" w:cs="Calibri"/>
          <w:sz w:val="22"/>
          <w:szCs w:val="22"/>
        </w:rPr>
        <w:t>Worked on RWD (Responsive Web Design) and implemented applications based on JQuery and JQuery UI.</w:t>
      </w:r>
    </w:p>
    <w:p w:rsidR="008F1B04" w:rsidRPr="00BC4079" w:rsidRDefault="008F1B04" w:rsidP="008F1B04">
      <w:pPr>
        <w:pStyle w:val="ListParagraph"/>
        <w:numPr>
          <w:ilvl w:val="0"/>
          <w:numId w:val="10"/>
        </w:numPr>
        <w:rPr>
          <w:rFonts w:ascii="Calibri" w:hAnsi="Calibri" w:cs="Calibri"/>
          <w:sz w:val="22"/>
          <w:szCs w:val="22"/>
        </w:rPr>
      </w:pPr>
      <w:r w:rsidRPr="00BC4079">
        <w:rPr>
          <w:rFonts w:ascii="Calibri" w:hAnsi="Calibri" w:cs="Calibri"/>
          <w:sz w:val="22"/>
          <w:szCs w:val="22"/>
        </w:rPr>
        <w:t xml:space="preserve">Experience with tools like WSDL2J and JAVA2WSDL for generating artifacts for web service engines/runtimes like Apache Axis. </w:t>
      </w:r>
    </w:p>
    <w:p w:rsidR="00DC25A6" w:rsidRPr="00BC4079" w:rsidRDefault="00DC25A6" w:rsidP="00DC25A6">
      <w:pPr>
        <w:pStyle w:val="ListParagraph"/>
        <w:widowControl w:val="0"/>
        <w:numPr>
          <w:ilvl w:val="0"/>
          <w:numId w:val="10"/>
        </w:numPr>
        <w:spacing w:after="240" w:line="240" w:lineRule="auto"/>
        <w:jc w:val="both"/>
        <w:rPr>
          <w:rFonts w:ascii="Calibri" w:hAnsi="Calibri" w:cs="Calibri"/>
          <w:sz w:val="22"/>
          <w:szCs w:val="22"/>
        </w:rPr>
      </w:pPr>
      <w:r w:rsidRPr="00BC4079">
        <w:rPr>
          <w:rFonts w:ascii="Calibri" w:hAnsi="Calibri" w:cs="Calibri"/>
          <w:sz w:val="22"/>
          <w:szCs w:val="22"/>
        </w:rPr>
        <w:t>3+ years designing, building &amp; supporting complex Drupal web applications for large consumer focused websites.</w:t>
      </w:r>
    </w:p>
    <w:p w:rsidR="00BD1191" w:rsidRPr="00BC4079" w:rsidRDefault="003163D1" w:rsidP="00285657">
      <w:pPr>
        <w:pStyle w:val="ListParagraph"/>
        <w:widowControl w:val="0"/>
        <w:numPr>
          <w:ilvl w:val="0"/>
          <w:numId w:val="10"/>
        </w:numPr>
        <w:spacing w:after="240" w:line="240" w:lineRule="auto"/>
        <w:jc w:val="both"/>
        <w:rPr>
          <w:rFonts w:ascii="Calibri" w:hAnsi="Calibri" w:cs="Calibri"/>
          <w:sz w:val="22"/>
          <w:szCs w:val="22"/>
        </w:rPr>
      </w:pPr>
      <w:r w:rsidRPr="00BC4079">
        <w:rPr>
          <w:rFonts w:ascii="Calibri" w:hAnsi="Calibri" w:cs="Calibri"/>
          <w:sz w:val="22"/>
          <w:szCs w:val="22"/>
        </w:rPr>
        <w:t xml:space="preserve">Experienced in Advanced JavaScript such as Using Arrays, Typed Arrays, Collections, and </w:t>
      </w:r>
      <w:r w:rsidRPr="00BC4079">
        <w:rPr>
          <w:rFonts w:ascii="Calibri" w:hAnsi="Calibri" w:cs="Calibri"/>
          <w:sz w:val="22"/>
          <w:szCs w:val="22"/>
        </w:rPr>
        <w:lastRenderedPageBreak/>
        <w:t>Copying, Passing, and Comparing Data.</w:t>
      </w:r>
    </w:p>
    <w:p w:rsidR="00BD1191" w:rsidRPr="00BC4079" w:rsidRDefault="003163D1" w:rsidP="00285657">
      <w:pPr>
        <w:pStyle w:val="ListParagraph"/>
        <w:numPr>
          <w:ilvl w:val="0"/>
          <w:numId w:val="10"/>
        </w:numPr>
        <w:suppressAutoHyphens/>
        <w:spacing w:after="0" w:line="240" w:lineRule="auto"/>
        <w:jc w:val="both"/>
        <w:rPr>
          <w:rFonts w:ascii="Calibri" w:hAnsi="Calibri" w:cs="Calibri"/>
          <w:sz w:val="22"/>
          <w:szCs w:val="22"/>
        </w:rPr>
      </w:pPr>
      <w:r w:rsidRPr="00BC4079">
        <w:rPr>
          <w:rFonts w:ascii="Calibri" w:hAnsi="Calibri" w:cs="Calibri"/>
          <w:sz w:val="22"/>
          <w:szCs w:val="22"/>
        </w:rPr>
        <w:t>Implemented various Validation controls for form validation and Implemented custom validation controls using Object Oriented JavaScript.</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Hands on experience working on different browsers like Safari, Internet Explorer, Mozilla Firefox and Google chrome and checking cross browser compatibility.</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Experience in creating reusable components, various forms, tooltips, menus, tabs, widget that support drag and drop, animated effects, date and time s</w:t>
      </w:r>
      <w:r w:rsidR="00F50058" w:rsidRPr="00BC4079">
        <w:rPr>
          <w:rFonts w:ascii="Calibri" w:hAnsi="Calibri" w:cs="Calibri"/>
          <w:sz w:val="22"/>
          <w:szCs w:val="22"/>
        </w:rPr>
        <w:t>electors and many others using J</w:t>
      </w:r>
      <w:r w:rsidRPr="00BC4079">
        <w:rPr>
          <w:rFonts w:ascii="Calibri" w:hAnsi="Calibri" w:cs="Calibri"/>
          <w:sz w:val="22"/>
          <w:szCs w:val="22"/>
        </w:rPr>
        <w:t>Query.</w:t>
      </w:r>
    </w:p>
    <w:p w:rsidR="00BD1191" w:rsidRPr="00BC4079" w:rsidRDefault="003163D1" w:rsidP="00285657">
      <w:pPr>
        <w:pStyle w:val="ListParagraph"/>
        <w:widowControl w:val="0"/>
        <w:numPr>
          <w:ilvl w:val="0"/>
          <w:numId w:val="10"/>
        </w:numPr>
        <w:spacing w:after="240" w:line="240" w:lineRule="auto"/>
        <w:jc w:val="both"/>
        <w:rPr>
          <w:rFonts w:ascii="Calibri" w:hAnsi="Calibri" w:cs="Calibri"/>
          <w:sz w:val="22"/>
          <w:szCs w:val="22"/>
        </w:rPr>
      </w:pPr>
      <w:r w:rsidRPr="00BC4079">
        <w:rPr>
          <w:rFonts w:ascii="Calibri" w:hAnsi="Calibri" w:cs="Calibri"/>
          <w:sz w:val="22"/>
          <w:szCs w:val="22"/>
        </w:rPr>
        <w:t>Made use of Adobe tools for designing rich desktop and mobile applications.</w:t>
      </w:r>
    </w:p>
    <w:p w:rsidR="00BD1191" w:rsidRPr="00BC4079" w:rsidRDefault="003163D1" w:rsidP="00285657">
      <w:pPr>
        <w:pStyle w:val="ListParagraph"/>
        <w:widowControl w:val="0"/>
        <w:numPr>
          <w:ilvl w:val="0"/>
          <w:numId w:val="10"/>
        </w:numPr>
        <w:spacing w:after="240" w:line="240" w:lineRule="auto"/>
        <w:jc w:val="both"/>
        <w:rPr>
          <w:rFonts w:ascii="Calibri" w:hAnsi="Calibri" w:cs="Calibri"/>
          <w:sz w:val="22"/>
          <w:szCs w:val="22"/>
        </w:rPr>
      </w:pPr>
      <w:r w:rsidRPr="00BC4079">
        <w:rPr>
          <w:rFonts w:ascii="Calibri" w:hAnsi="Calibri" w:cs="Calibri"/>
          <w:sz w:val="22"/>
          <w:szCs w:val="22"/>
        </w:rPr>
        <w:t>Worked on the responsiveness of the web pages making them compatible in Mobile browsers.</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Adept in designing UI patterns and applications with the help of Sublime Text Editor, Adobe Photoshop, Adobe Dreamweaver, Notepad++.</w:t>
      </w:r>
    </w:p>
    <w:p w:rsidR="00BD1191" w:rsidRPr="00BC4079" w:rsidRDefault="003163D1" w:rsidP="00285657">
      <w:pPr>
        <w:pStyle w:val="ListParagraph"/>
        <w:numPr>
          <w:ilvl w:val="0"/>
          <w:numId w:val="10"/>
        </w:numPr>
        <w:suppressAutoHyphens/>
        <w:spacing w:after="0" w:line="240" w:lineRule="auto"/>
        <w:jc w:val="both"/>
        <w:rPr>
          <w:rFonts w:ascii="Calibri" w:hAnsi="Calibri" w:cs="Calibri"/>
          <w:sz w:val="22"/>
          <w:szCs w:val="22"/>
        </w:rPr>
      </w:pPr>
      <w:r w:rsidRPr="00BC4079">
        <w:rPr>
          <w:rFonts w:ascii="Calibri" w:hAnsi="Calibri" w:cs="Calibri"/>
          <w:sz w:val="22"/>
          <w:szCs w:val="22"/>
        </w:rPr>
        <w:t>Experience in developing web pages complying with Web Content Accessibility Guidelines (WCAG) and ability to apply W3C web standards.</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Hands on experience using the version controls like SVN and GIT.</w:t>
      </w:r>
    </w:p>
    <w:p w:rsidR="00BD1191" w:rsidRPr="00BC4079" w:rsidRDefault="003163D1" w:rsidP="00285657">
      <w:pPr>
        <w:pStyle w:val="ListParagraph"/>
        <w:numPr>
          <w:ilvl w:val="0"/>
          <w:numId w:val="10"/>
        </w:numPr>
        <w:spacing w:before="53" w:line="240" w:lineRule="auto"/>
        <w:ind w:right="89"/>
        <w:jc w:val="both"/>
        <w:rPr>
          <w:rFonts w:ascii="Calibri" w:hAnsi="Calibri" w:cs="Calibri"/>
          <w:sz w:val="22"/>
          <w:szCs w:val="22"/>
        </w:rPr>
      </w:pPr>
      <w:r w:rsidRPr="00BC4079">
        <w:rPr>
          <w:rFonts w:ascii="Calibri" w:hAnsi="Calibri" w:cs="Calibri"/>
          <w:sz w:val="22"/>
          <w:szCs w:val="22"/>
        </w:rPr>
        <w:t>Designed web applications and web contents utilizing various SEARCH ENGINE OPTIMIZATION (SEO) techniques.</w:t>
      </w:r>
    </w:p>
    <w:p w:rsidR="00BD1191" w:rsidRPr="00BC4079" w:rsidRDefault="003163D1" w:rsidP="00285657">
      <w:pPr>
        <w:pStyle w:val="ListParagraph"/>
        <w:numPr>
          <w:ilvl w:val="0"/>
          <w:numId w:val="10"/>
        </w:numPr>
        <w:suppressAutoHyphens/>
        <w:spacing w:after="0" w:line="240" w:lineRule="auto"/>
        <w:jc w:val="both"/>
        <w:rPr>
          <w:rFonts w:ascii="Calibri" w:hAnsi="Calibri" w:cs="Calibri"/>
          <w:sz w:val="22"/>
          <w:szCs w:val="22"/>
        </w:rPr>
      </w:pPr>
      <w:r w:rsidRPr="00BC4079">
        <w:rPr>
          <w:rFonts w:ascii="Calibri" w:hAnsi="Calibri" w:cs="Calibri"/>
          <w:sz w:val="22"/>
          <w:szCs w:val="22"/>
        </w:rPr>
        <w:t>Experience in all phase of SDLC like Requirement Analysis, Implementation and Maintenance, and extensive experience with Agile and SCRUM.</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Experience with JBOSS application server in developing cross-platform applications.</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Experience on various Charting/UI tools like JQ plot, High Charts, Google API, JQuery UI and Bootstrap.</w:t>
      </w:r>
    </w:p>
    <w:p w:rsidR="00257FE8" w:rsidRPr="00BC4079" w:rsidRDefault="00257FE8" w:rsidP="00257FE8">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 xml:space="preserve">Good understanding with programming languages like Python, </w:t>
      </w:r>
      <w:r w:rsidR="005F753D" w:rsidRPr="00BC4079">
        <w:rPr>
          <w:rFonts w:ascii="Calibri" w:hAnsi="Calibri" w:cs="Calibri"/>
          <w:sz w:val="22"/>
          <w:szCs w:val="22"/>
        </w:rPr>
        <w:t>J</w:t>
      </w:r>
      <w:r w:rsidRPr="00BC4079">
        <w:rPr>
          <w:rFonts w:ascii="Calibri" w:hAnsi="Calibri" w:cs="Calibri"/>
          <w:sz w:val="22"/>
          <w:szCs w:val="22"/>
        </w:rPr>
        <w:t>ava and C++</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Good Understanding and Experience with Object Oriented Programming Concepts, Object Oriented JavaScript and Native Android Implementation.</w:t>
      </w:r>
    </w:p>
    <w:p w:rsidR="00BD1191" w:rsidRPr="00BC4079" w:rsidRDefault="003163D1" w:rsidP="00285657">
      <w:pPr>
        <w:pStyle w:val="ListParagraph"/>
        <w:numPr>
          <w:ilvl w:val="0"/>
          <w:numId w:val="10"/>
        </w:numPr>
        <w:spacing w:line="240" w:lineRule="auto"/>
        <w:jc w:val="both"/>
        <w:rPr>
          <w:rFonts w:ascii="Calibri" w:hAnsi="Calibri" w:cs="Calibri"/>
          <w:sz w:val="22"/>
          <w:szCs w:val="22"/>
        </w:rPr>
      </w:pPr>
      <w:r w:rsidRPr="00BC4079">
        <w:rPr>
          <w:rFonts w:ascii="Calibri" w:hAnsi="Calibri" w:cs="Calibri"/>
          <w:sz w:val="22"/>
          <w:szCs w:val="22"/>
        </w:rPr>
        <w:t>Strong communication skills, with the ability to convey concepts/requirements between technical and non-technical stakeholders.</w:t>
      </w:r>
    </w:p>
    <w:p w:rsidR="00BD1191" w:rsidRPr="00BC4079" w:rsidRDefault="00BD1191">
      <w:pPr>
        <w:pStyle w:val="Body"/>
        <w:rPr>
          <w:b/>
          <w:bCs/>
        </w:rPr>
      </w:pPr>
    </w:p>
    <w:p w:rsidR="00BD1191" w:rsidRPr="00BC4079" w:rsidRDefault="003163D1">
      <w:pPr>
        <w:pStyle w:val="Body"/>
        <w:rPr>
          <w:b/>
          <w:bCs/>
        </w:rPr>
      </w:pPr>
      <w:r w:rsidRPr="00BC4079">
        <w:rPr>
          <w:b/>
          <w:bCs/>
        </w:rPr>
        <w:t>TECHNICAL SKILLS</w:t>
      </w:r>
    </w:p>
    <w:tbl>
      <w:tblPr>
        <w:tblW w:w="10818" w:type="dxa"/>
        <w:tblInd w:w="11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tblPr>
      <w:tblGrid>
        <w:gridCol w:w="2898"/>
        <w:gridCol w:w="7920"/>
      </w:tblGrid>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rsidP="00DF6E1B">
            <w:pPr>
              <w:pStyle w:val="Body"/>
              <w:spacing w:line="240" w:lineRule="auto"/>
              <w:rPr>
                <w:b/>
                <w:bCs/>
              </w:rPr>
            </w:pPr>
            <w:r w:rsidRPr="00BC4079">
              <w:rPr>
                <w:b/>
                <w:bCs/>
              </w:rPr>
              <w:t>Language / Script</w:t>
            </w:r>
          </w:p>
          <w:p w:rsidR="00831361" w:rsidRPr="00BC4079" w:rsidRDefault="00831361" w:rsidP="00DF6E1B">
            <w:pPr>
              <w:pStyle w:val="Body"/>
              <w:spacing w:line="240" w:lineRule="auto"/>
              <w:rPr>
                <w:b/>
              </w:rPr>
            </w:pPr>
            <w:r w:rsidRPr="00BC4079">
              <w:rPr>
                <w:b/>
              </w:rPr>
              <w:t>Frame</w:t>
            </w:r>
            <w:r w:rsidR="00503A00" w:rsidRPr="00BC4079">
              <w:rPr>
                <w:b/>
              </w:rPr>
              <w:t>w</w:t>
            </w:r>
            <w:r w:rsidRPr="00BC4079">
              <w:rPr>
                <w:b/>
              </w:rPr>
              <w:t>orks</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FB10FC" w:rsidP="00DF6E1B">
            <w:pPr>
              <w:pStyle w:val="Body"/>
              <w:spacing w:after="0" w:line="240" w:lineRule="auto"/>
            </w:pPr>
            <w:r w:rsidRPr="00BC4079">
              <w:t xml:space="preserve">Java8, </w:t>
            </w:r>
            <w:r w:rsidR="00A00665" w:rsidRPr="00BC4079">
              <w:t xml:space="preserve">J2EE, </w:t>
            </w:r>
            <w:r w:rsidR="003163D1" w:rsidRPr="00BC4079">
              <w:t>HTML, CSS, XML</w:t>
            </w:r>
            <w:r w:rsidR="00655D77" w:rsidRPr="00BC4079">
              <w:t>,</w:t>
            </w:r>
            <w:r w:rsidR="00CA7215" w:rsidRPr="00BC4079">
              <w:t>XSLT,</w:t>
            </w:r>
            <w:r w:rsidRPr="00BC4079">
              <w:t>Shell script</w:t>
            </w:r>
            <w:r w:rsidR="000B02BE" w:rsidRPr="00BC4079">
              <w:t>ing</w:t>
            </w:r>
            <w:r w:rsidRPr="00BC4079">
              <w:t>(sh,ksh)</w:t>
            </w:r>
            <w:r w:rsidR="0040706C" w:rsidRPr="00BC4079">
              <w:t>, Web Services(REST &amp; SOAP)</w:t>
            </w:r>
            <w:r w:rsidR="0044209B" w:rsidRPr="00BC4079">
              <w:t>, Junit test, Servlets, JSP.</w:t>
            </w:r>
          </w:p>
          <w:p w:rsidR="00831361" w:rsidRPr="00BC4079" w:rsidRDefault="00831361" w:rsidP="00DF6E1B">
            <w:pPr>
              <w:pStyle w:val="Body"/>
              <w:spacing w:after="0" w:line="240" w:lineRule="auto"/>
            </w:pPr>
            <w:r w:rsidRPr="00BC4079">
              <w:t>Spring 3,4, JSF2, Hibernate, Apache My Faces, JPA, Struts1.x,2.x, Spring Boot</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rsidP="00DF6E1B">
            <w:pPr>
              <w:pStyle w:val="Body"/>
              <w:spacing w:after="0" w:line="240" w:lineRule="auto"/>
            </w:pPr>
            <w:r w:rsidRPr="00BC4079">
              <w:rPr>
                <w:b/>
                <w:bCs/>
              </w:rPr>
              <w:t>Web technologies</w:t>
            </w:r>
          </w:p>
        </w:tc>
        <w:tc>
          <w:tcPr>
            <w:tcW w:w="7920" w:type="dxa"/>
            <w:tcBorders>
              <w:top w:val="nil"/>
              <w:left w:val="nil"/>
              <w:bottom w:val="nil"/>
              <w:right w:val="nil"/>
            </w:tcBorders>
            <w:shd w:val="clear" w:color="auto" w:fill="auto"/>
            <w:tcMar>
              <w:top w:w="80" w:type="dxa"/>
              <w:left w:w="80" w:type="dxa"/>
              <w:bottom w:w="80" w:type="dxa"/>
              <w:right w:w="80" w:type="dxa"/>
            </w:tcMar>
          </w:tcPr>
          <w:p w:rsidR="007360D7" w:rsidRPr="00BC4079" w:rsidRDefault="003163D1" w:rsidP="00DF6E1B">
            <w:pPr>
              <w:pStyle w:val="Body"/>
              <w:spacing w:after="0" w:line="240" w:lineRule="auto"/>
            </w:pPr>
            <w:r w:rsidRPr="00BC4079">
              <w:t xml:space="preserve">HTML 5, XHTML, XML, DHTML, </w:t>
            </w:r>
            <w:r w:rsidR="000C34E7" w:rsidRPr="00BC4079">
              <w:t>PH</w:t>
            </w:r>
            <w:r w:rsidR="00FA132E" w:rsidRPr="00BC4079">
              <w:t>P,</w:t>
            </w:r>
            <w:r w:rsidRPr="00BC4079">
              <w:t>CSS3 LESS and SAS</w:t>
            </w:r>
            <w:r w:rsidR="007360D7" w:rsidRPr="00BC4079">
              <w:t>S, JavaScript, Ajax, JSON</w:t>
            </w:r>
            <w:r w:rsidR="00DC25A6" w:rsidRPr="00BC4079">
              <w:t>,Drupal</w:t>
            </w:r>
            <w:r w:rsidR="00A93D5D" w:rsidRPr="00BC4079">
              <w:t>,WordPress theme and plug-in development</w:t>
            </w:r>
            <w:r w:rsidR="007360D7" w:rsidRPr="00BC4079">
              <w:t>.</w:t>
            </w:r>
          </w:p>
        </w:tc>
      </w:tr>
      <w:tr w:rsidR="007360D7"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7360D7" w:rsidRPr="00BC4079" w:rsidRDefault="007360D7" w:rsidP="00DF6E1B">
            <w:pPr>
              <w:pStyle w:val="Body"/>
              <w:spacing w:after="0" w:line="240" w:lineRule="auto"/>
              <w:rPr>
                <w:b/>
                <w:bCs/>
              </w:rPr>
            </w:pPr>
            <w:r w:rsidRPr="00BC4079">
              <w:rPr>
                <w:b/>
                <w:bCs/>
              </w:rPr>
              <w:t>JavaScript Libraries</w:t>
            </w:r>
          </w:p>
        </w:tc>
        <w:tc>
          <w:tcPr>
            <w:tcW w:w="7920" w:type="dxa"/>
            <w:tcBorders>
              <w:top w:val="nil"/>
              <w:left w:val="nil"/>
              <w:bottom w:val="nil"/>
              <w:right w:val="nil"/>
            </w:tcBorders>
            <w:shd w:val="clear" w:color="auto" w:fill="auto"/>
            <w:tcMar>
              <w:top w:w="80" w:type="dxa"/>
              <w:left w:w="80" w:type="dxa"/>
              <w:bottom w:w="80" w:type="dxa"/>
              <w:right w:w="80" w:type="dxa"/>
            </w:tcMar>
          </w:tcPr>
          <w:p w:rsidR="007360D7" w:rsidRPr="00BC4079" w:rsidRDefault="001C34D7" w:rsidP="00DF6E1B">
            <w:pPr>
              <w:pStyle w:val="Body"/>
              <w:spacing w:after="0" w:line="240" w:lineRule="auto"/>
            </w:pPr>
            <w:r w:rsidRPr="00BC4079">
              <w:t>JQuery,</w:t>
            </w:r>
            <w:r w:rsidR="00720360" w:rsidRPr="00BC4079">
              <w:t xml:space="preserve"> Angular JS</w:t>
            </w:r>
            <w:r w:rsidR="00B7673C" w:rsidRPr="00BC4079">
              <w:t>4</w:t>
            </w:r>
            <w:r w:rsidR="00720360" w:rsidRPr="00BC4079">
              <w:t>,</w:t>
            </w:r>
            <w:r w:rsidRPr="00BC4079">
              <w:t xml:space="preserve"> Angular2</w:t>
            </w:r>
            <w:r w:rsidR="007360D7" w:rsidRPr="00BC4079">
              <w:t xml:space="preserve">, NodeJS, </w:t>
            </w:r>
            <w:r w:rsidR="00EC6468" w:rsidRPr="00BC4079">
              <w:t xml:space="preserve">ReactJS, </w:t>
            </w:r>
            <w:r w:rsidR="007360D7" w:rsidRPr="00BC4079">
              <w:t>BackboneJS</w:t>
            </w:r>
            <w:r w:rsidR="00BB0D39" w:rsidRPr="00BC4079">
              <w:t>, Twitter BootStrap</w:t>
            </w:r>
            <w:r w:rsidR="002A66E6" w:rsidRPr="00BC4079">
              <w:t>.</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rsidP="00DF6E1B">
            <w:pPr>
              <w:pStyle w:val="Body"/>
              <w:spacing w:after="0" w:line="240" w:lineRule="auto"/>
            </w:pPr>
            <w:r w:rsidRPr="00BC4079">
              <w:rPr>
                <w:b/>
                <w:bCs/>
              </w:rPr>
              <w:t>Operating System</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824EB1" w:rsidP="00DF6E1B">
            <w:pPr>
              <w:pStyle w:val="Body"/>
              <w:spacing w:after="0" w:line="240" w:lineRule="auto"/>
            </w:pPr>
            <w:r w:rsidRPr="00BC4079">
              <w:t xml:space="preserve">Microsoft </w:t>
            </w:r>
            <w:r w:rsidR="003163D1" w:rsidRPr="00BC4079">
              <w:t>Windows, Unix and</w:t>
            </w:r>
            <w:r w:rsidR="00E55EE7" w:rsidRPr="00BC4079">
              <w:t xml:space="preserve"> Redhot</w:t>
            </w:r>
            <w:r w:rsidR="003163D1" w:rsidRPr="00BC4079">
              <w:t xml:space="preserve"> Linux</w:t>
            </w:r>
            <w:r w:rsidR="003E71C0" w:rsidRPr="00BC4079">
              <w:t xml:space="preserve">, </w:t>
            </w:r>
            <w:r w:rsidR="00F8770A" w:rsidRPr="00BC4079">
              <w:t>Appl</w:t>
            </w:r>
            <w:r w:rsidRPr="00BC4079">
              <w:t xml:space="preserve">e </w:t>
            </w:r>
            <w:r w:rsidR="003E71C0" w:rsidRPr="00BC4079">
              <w:t>IOS</w:t>
            </w:r>
            <w:r w:rsidR="003163D1" w:rsidRPr="00BC4079">
              <w:t>.</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rPr>
                <w:b/>
                <w:bCs/>
              </w:rPr>
              <w:lastRenderedPageBreak/>
              <w:t>IDE</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A7063C">
            <w:pPr>
              <w:pStyle w:val="Body"/>
              <w:spacing w:after="0" w:line="240" w:lineRule="auto"/>
            </w:pPr>
            <w:r w:rsidRPr="00BC4079">
              <w:t xml:space="preserve">IBM </w:t>
            </w:r>
            <w:r w:rsidR="001A082C" w:rsidRPr="00BC4079">
              <w:t>RAD</w:t>
            </w:r>
            <w:r w:rsidR="008C606E" w:rsidRPr="00BC4079">
              <w:t>-</w:t>
            </w:r>
            <w:r w:rsidR="001A082C" w:rsidRPr="00BC4079">
              <w:t xml:space="preserve">9.x, </w:t>
            </w:r>
            <w:r w:rsidR="003163D1" w:rsidRPr="00BC4079">
              <w:t>Eclipse, Net Beans and JBuilder.</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rPr>
                <w:b/>
                <w:bCs/>
              </w:rPr>
              <w:t>GUI Editors</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t xml:space="preserve">Sublime Text, Notepad++, </w:t>
            </w:r>
            <w:bookmarkStart w:id="0" w:name="_Hlk505938394"/>
            <w:r w:rsidRPr="00BC4079">
              <w:t>Visual Studio</w:t>
            </w:r>
            <w:bookmarkEnd w:id="0"/>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rPr>
                <w:b/>
                <w:bCs/>
              </w:rPr>
              <w:t>Networking Protocols</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t>TCP/IP, Routing Protocols (RIP/OSPF)</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rPr>
                <w:b/>
                <w:bCs/>
              </w:rPr>
              <w:t>Database</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A7063C">
            <w:pPr>
              <w:pStyle w:val="Body"/>
              <w:spacing w:after="0" w:line="240" w:lineRule="auto"/>
            </w:pPr>
            <w:r w:rsidRPr="00BC4079">
              <w:t xml:space="preserve">IBM </w:t>
            </w:r>
            <w:r w:rsidR="00672886" w:rsidRPr="00BC4079">
              <w:t>DB2,</w:t>
            </w:r>
            <w:r w:rsidR="00BB0D39" w:rsidRPr="00BC4079">
              <w:t xml:space="preserve"> SQL, </w:t>
            </w:r>
            <w:r w:rsidR="002A66E6" w:rsidRPr="00BC4079">
              <w:t xml:space="preserve">PL/SQL, </w:t>
            </w:r>
            <w:r w:rsidR="003163D1" w:rsidRPr="00BC4079">
              <w:t>SQL Server, Oracle 10g</w:t>
            </w:r>
          </w:p>
        </w:tc>
      </w:tr>
      <w:tr w:rsidR="00BD1191"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D1191" w:rsidRPr="00BC4079" w:rsidRDefault="003163D1">
            <w:pPr>
              <w:pStyle w:val="Body"/>
              <w:spacing w:after="0" w:line="240" w:lineRule="auto"/>
            </w:pPr>
            <w:r w:rsidRPr="00BC4079">
              <w:rPr>
                <w:b/>
                <w:bCs/>
              </w:rPr>
              <w:t>Servers</w:t>
            </w:r>
          </w:p>
        </w:tc>
        <w:tc>
          <w:tcPr>
            <w:tcW w:w="7920" w:type="dxa"/>
            <w:tcBorders>
              <w:top w:val="nil"/>
              <w:left w:val="nil"/>
              <w:bottom w:val="nil"/>
              <w:right w:val="nil"/>
            </w:tcBorders>
            <w:shd w:val="clear" w:color="auto" w:fill="auto"/>
            <w:tcMar>
              <w:top w:w="80" w:type="dxa"/>
              <w:left w:w="80" w:type="dxa"/>
              <w:bottom w:w="80" w:type="dxa"/>
              <w:right w:w="80" w:type="dxa"/>
            </w:tcMar>
          </w:tcPr>
          <w:p w:rsidR="00BD1191" w:rsidRPr="00BC4079" w:rsidRDefault="008C606E">
            <w:pPr>
              <w:pStyle w:val="Body"/>
              <w:spacing w:after="0" w:line="240" w:lineRule="auto"/>
            </w:pPr>
            <w:r w:rsidRPr="00BC4079">
              <w:t xml:space="preserve">IBM WAS-8.x, </w:t>
            </w:r>
            <w:r w:rsidR="003163D1" w:rsidRPr="00BC4079">
              <w:t>Apache Tomcat, Web logic, Web Sphere</w:t>
            </w:r>
            <w:r w:rsidR="002A66E6" w:rsidRPr="00BC4079">
              <w:t>, JBoss</w:t>
            </w:r>
            <w:r w:rsidR="003163D1" w:rsidRPr="00BC4079">
              <w:t>.</w:t>
            </w:r>
          </w:p>
        </w:tc>
      </w:tr>
      <w:tr w:rsidR="00BB0D39" w:rsidRPr="00BC4079" w:rsidTr="00DF6E1B">
        <w:trPr>
          <w:trHeight w:val="469"/>
        </w:trPr>
        <w:tc>
          <w:tcPr>
            <w:tcW w:w="2898" w:type="dxa"/>
            <w:tcBorders>
              <w:top w:val="nil"/>
              <w:left w:val="nil"/>
              <w:bottom w:val="nil"/>
              <w:right w:val="nil"/>
            </w:tcBorders>
            <w:shd w:val="clear" w:color="auto" w:fill="auto"/>
            <w:tcMar>
              <w:top w:w="80" w:type="dxa"/>
              <w:left w:w="80" w:type="dxa"/>
              <w:bottom w:w="80" w:type="dxa"/>
              <w:right w:w="80" w:type="dxa"/>
            </w:tcMar>
          </w:tcPr>
          <w:p w:rsidR="00BB0D39" w:rsidRPr="00BC4079" w:rsidRDefault="00BB0D39" w:rsidP="00BB0D39">
            <w:pPr>
              <w:pStyle w:val="Body"/>
              <w:spacing w:after="0" w:line="240" w:lineRule="auto"/>
              <w:rPr>
                <w:b/>
                <w:bCs/>
              </w:rPr>
            </w:pPr>
            <w:r w:rsidRPr="00BC4079">
              <w:rPr>
                <w:b/>
                <w:bCs/>
              </w:rPr>
              <w:t>Source Control Tools</w:t>
            </w:r>
          </w:p>
          <w:p w:rsidR="00BB0D39" w:rsidRPr="00BC4079" w:rsidRDefault="00BB0D39" w:rsidP="00BB0D39">
            <w:pPr>
              <w:pStyle w:val="Body"/>
              <w:spacing w:after="0" w:line="240" w:lineRule="auto"/>
            </w:pPr>
          </w:p>
          <w:p w:rsidR="00BB0D39" w:rsidRPr="00BC4079" w:rsidRDefault="00BB0D39" w:rsidP="00BB0D39">
            <w:pPr>
              <w:pStyle w:val="Body"/>
              <w:spacing w:after="0" w:line="240" w:lineRule="auto"/>
              <w:rPr>
                <w:b/>
              </w:rPr>
            </w:pPr>
            <w:r w:rsidRPr="00BC4079">
              <w:rPr>
                <w:b/>
              </w:rPr>
              <w:t>Other Tools</w:t>
            </w:r>
          </w:p>
        </w:tc>
        <w:tc>
          <w:tcPr>
            <w:tcW w:w="7920" w:type="dxa"/>
            <w:tcBorders>
              <w:top w:val="nil"/>
              <w:left w:val="nil"/>
              <w:bottom w:val="nil"/>
              <w:right w:val="nil"/>
            </w:tcBorders>
            <w:shd w:val="clear" w:color="auto" w:fill="auto"/>
            <w:tcMar>
              <w:top w:w="80" w:type="dxa"/>
              <w:left w:w="80" w:type="dxa"/>
              <w:bottom w:w="80" w:type="dxa"/>
              <w:right w:w="80" w:type="dxa"/>
            </w:tcMar>
          </w:tcPr>
          <w:p w:rsidR="00BB0D39" w:rsidRPr="00BC4079" w:rsidRDefault="00BB0D39" w:rsidP="00BB0D39">
            <w:pPr>
              <w:pStyle w:val="Body"/>
              <w:spacing w:after="0" w:line="240" w:lineRule="auto"/>
            </w:pPr>
            <w:r w:rsidRPr="00BC4079">
              <w:t>Serena Dimension, GitHub, CVS, SVN subversion.</w:t>
            </w:r>
          </w:p>
          <w:p w:rsidR="00BB0D39" w:rsidRPr="00BC4079" w:rsidRDefault="00BB0D39" w:rsidP="00BB0D39">
            <w:pPr>
              <w:pStyle w:val="Body"/>
              <w:spacing w:after="0" w:line="240" w:lineRule="auto"/>
            </w:pPr>
          </w:p>
          <w:p w:rsidR="00D0499B" w:rsidRPr="00BC4079" w:rsidRDefault="00BB0D39" w:rsidP="00BB0D39">
            <w:pPr>
              <w:pStyle w:val="Body"/>
              <w:spacing w:after="0" w:line="240" w:lineRule="auto"/>
            </w:pPr>
            <w:r w:rsidRPr="00BC4079">
              <w:t>WinSVN, Filezilla, WinSCP, Putty</w:t>
            </w:r>
            <w:r w:rsidR="00D803F4" w:rsidRPr="00BC4079">
              <w:t>, Cygwin</w:t>
            </w:r>
            <w:r w:rsidR="00D0499B" w:rsidRPr="00BC4079">
              <w:t>, Postman, SOAP UI,</w:t>
            </w:r>
            <w:r w:rsidR="00FB0EED" w:rsidRPr="00BC4079">
              <w:t xml:space="preserve"> Ant, Maven.</w:t>
            </w:r>
          </w:p>
          <w:p w:rsidR="00BB0D39" w:rsidRPr="00BC4079" w:rsidRDefault="00D0499B" w:rsidP="00BB0D39">
            <w:pPr>
              <w:pStyle w:val="Body"/>
              <w:spacing w:after="0" w:line="240" w:lineRule="auto"/>
            </w:pPr>
            <w:r w:rsidRPr="00BC4079">
              <w:t xml:space="preserve"> Firebug, Version </w:t>
            </w:r>
            <w:r w:rsidR="00DB58FF" w:rsidRPr="00BC4079">
              <w:t>O</w:t>
            </w:r>
            <w:r w:rsidRPr="00BC4079">
              <w:t xml:space="preserve">ne, Jirra Tracker, </w:t>
            </w:r>
            <w:r w:rsidR="00600281" w:rsidRPr="00BC4079">
              <w:t>TOAD, Sql Developer, Squirriel sql</w:t>
            </w:r>
          </w:p>
          <w:p w:rsidR="00D0499B" w:rsidRPr="00BC4079" w:rsidRDefault="00D0499B" w:rsidP="00BB0D39">
            <w:pPr>
              <w:pStyle w:val="Body"/>
              <w:spacing w:after="0" w:line="240" w:lineRule="auto"/>
            </w:pPr>
          </w:p>
        </w:tc>
      </w:tr>
    </w:tbl>
    <w:p w:rsidR="00BD1191" w:rsidRPr="00BC4079" w:rsidRDefault="003163D1">
      <w:pPr>
        <w:pStyle w:val="Body"/>
        <w:rPr>
          <w:b/>
          <w:bCs/>
        </w:rPr>
      </w:pPr>
      <w:r w:rsidRPr="00BC4079">
        <w:rPr>
          <w:b/>
          <w:bCs/>
        </w:rPr>
        <w:br/>
      </w:r>
      <w:r w:rsidRPr="00BC4079">
        <w:rPr>
          <w:b/>
          <w:bCs/>
          <w:lang w:val="de-DE"/>
        </w:rPr>
        <w:t>WORK EXPERIENCE</w:t>
      </w:r>
    </w:p>
    <w:p w:rsidR="00FB0EED" w:rsidRPr="00BC4079" w:rsidRDefault="00FB0EED" w:rsidP="00D65EAE">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CVS HEALTH CAREMARK</w:t>
      </w:r>
      <w:r w:rsidR="00D65EAE" w:rsidRPr="00BC4079">
        <w:rPr>
          <w:rFonts w:ascii="Calibri" w:eastAsia="Calibri" w:hAnsi="Calibri" w:cs="Calibri"/>
          <w:b/>
          <w:bCs/>
          <w:sz w:val="22"/>
          <w:szCs w:val="22"/>
        </w:rPr>
        <w:t>.</w:t>
      </w:r>
      <w:r w:rsidRPr="00BC4079">
        <w:rPr>
          <w:rFonts w:ascii="Calibri" w:eastAsia="Calibri" w:hAnsi="Calibri" w:cs="Calibri"/>
          <w:b/>
          <w:bCs/>
          <w:sz w:val="22"/>
          <w:szCs w:val="22"/>
        </w:rPr>
        <w:t xml:space="preserve"> Richardson, TX.</w:t>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r w:rsidR="00D65EAE" w:rsidRPr="00BC4079">
        <w:rPr>
          <w:rFonts w:ascii="Calibri" w:hAnsi="Calibri" w:cs="Calibri"/>
          <w:b/>
          <w:bCs/>
          <w:sz w:val="22"/>
          <w:szCs w:val="22"/>
        </w:rPr>
        <w:tab/>
      </w:r>
    </w:p>
    <w:p w:rsidR="00D65EAE" w:rsidRPr="00BC4079" w:rsidRDefault="00FB0EED" w:rsidP="00D65EAE">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Sep2017</w:t>
      </w:r>
      <w:r w:rsidR="00D65EAE" w:rsidRPr="00BC4079">
        <w:rPr>
          <w:rFonts w:ascii="Calibri" w:eastAsia="Calibri" w:hAnsi="Calibri" w:cs="Calibri"/>
          <w:b/>
          <w:bCs/>
          <w:sz w:val="22"/>
          <w:szCs w:val="22"/>
        </w:rPr>
        <w:t>– Till date</w:t>
      </w:r>
      <w:r w:rsidR="00D65EAE" w:rsidRPr="00BC4079">
        <w:rPr>
          <w:rFonts w:ascii="Calibri" w:eastAsia="Calibri" w:hAnsi="Calibri" w:cs="Calibri"/>
          <w:b/>
          <w:bCs/>
          <w:sz w:val="22"/>
          <w:szCs w:val="22"/>
        </w:rPr>
        <w:br/>
        <w:t>Role:</w:t>
      </w:r>
      <w:r w:rsidRPr="00BC4079">
        <w:rPr>
          <w:rFonts w:ascii="Calibri" w:eastAsia="Calibri" w:hAnsi="Calibri" w:cs="Calibri"/>
          <w:b/>
          <w:bCs/>
          <w:sz w:val="22"/>
          <w:szCs w:val="22"/>
        </w:rPr>
        <w:t xml:space="preserve"> Full Stack</w:t>
      </w:r>
      <w:r w:rsidR="0058011F" w:rsidRPr="00BC4079">
        <w:rPr>
          <w:rFonts w:ascii="Calibri" w:eastAsia="Calibri" w:hAnsi="Calibri" w:cs="Calibri"/>
          <w:b/>
          <w:bCs/>
          <w:sz w:val="22"/>
          <w:szCs w:val="22"/>
        </w:rPr>
        <w:t xml:space="preserve">UI </w:t>
      </w:r>
      <w:r w:rsidR="00D65EAE" w:rsidRPr="00BC4079">
        <w:rPr>
          <w:rFonts w:ascii="Calibri" w:eastAsia="Calibri" w:hAnsi="Calibri" w:cs="Calibri"/>
          <w:b/>
          <w:bCs/>
          <w:sz w:val="22"/>
          <w:szCs w:val="22"/>
        </w:rPr>
        <w:t>Developer</w:t>
      </w:r>
      <w:r w:rsidRPr="00BC4079">
        <w:rPr>
          <w:rFonts w:ascii="Calibri" w:eastAsia="Calibri" w:hAnsi="Calibri" w:cs="Calibri"/>
          <w:b/>
          <w:bCs/>
          <w:sz w:val="22"/>
          <w:szCs w:val="22"/>
        </w:rPr>
        <w:t>.</w:t>
      </w:r>
    </w:p>
    <w:p w:rsidR="00D65EAE" w:rsidRPr="00BC4079" w:rsidRDefault="00D65EAE" w:rsidP="00D65EAE">
      <w:pPr>
        <w:pStyle w:val="Default"/>
        <w:rPr>
          <w:rFonts w:ascii="Calibri" w:eastAsia="Calibri" w:hAnsi="Calibri" w:cs="Calibri"/>
          <w:sz w:val="22"/>
          <w:szCs w:val="22"/>
        </w:rPr>
      </w:pPr>
      <w:r w:rsidRPr="00BC4079">
        <w:rPr>
          <w:rFonts w:ascii="Calibri" w:eastAsia="Calibri" w:hAnsi="Calibri" w:cs="Calibri"/>
          <w:b/>
          <w:bCs/>
          <w:sz w:val="22"/>
          <w:szCs w:val="22"/>
        </w:rPr>
        <w:t xml:space="preserve">Responsibilities: </w:t>
      </w:r>
      <w:r w:rsidRPr="00BC4079">
        <w:rPr>
          <w:rFonts w:ascii="Calibri" w:eastAsia="Calibri" w:hAnsi="Calibri" w:cs="Calibri"/>
          <w:b/>
          <w:bCs/>
          <w:sz w:val="22"/>
          <w:szCs w:val="22"/>
        </w:rPr>
        <w:br/>
      </w:r>
    </w:p>
    <w:p w:rsidR="00D65EAE" w:rsidRPr="00BC4079" w:rsidRDefault="00D65EAE" w:rsidP="00D65EAE">
      <w:pPr>
        <w:pStyle w:val="ListParagraph"/>
        <w:numPr>
          <w:ilvl w:val="0"/>
          <w:numId w:val="18"/>
        </w:numPr>
        <w:rPr>
          <w:rFonts w:ascii="Calibri" w:hAnsi="Calibri" w:cs="Calibri"/>
          <w:sz w:val="22"/>
          <w:szCs w:val="22"/>
        </w:rPr>
      </w:pPr>
      <w:r w:rsidRPr="00BC4079">
        <w:rPr>
          <w:rFonts w:ascii="Calibri" w:hAnsi="Calibri" w:cs="Calibri"/>
          <w:sz w:val="22"/>
          <w:szCs w:val="22"/>
        </w:rPr>
        <w:t>Worked in all phases of Software Development Life Cycle (SDLC).</w:t>
      </w:r>
    </w:p>
    <w:p w:rsidR="00D65EAE" w:rsidRPr="00BC4079" w:rsidRDefault="00D65EAE" w:rsidP="00D65EAE">
      <w:pPr>
        <w:pStyle w:val="ListParagraph"/>
        <w:numPr>
          <w:ilvl w:val="0"/>
          <w:numId w:val="18"/>
        </w:numPr>
        <w:rPr>
          <w:rFonts w:ascii="Calibri" w:hAnsi="Calibri" w:cs="Calibri"/>
          <w:sz w:val="22"/>
          <w:szCs w:val="22"/>
        </w:rPr>
      </w:pPr>
      <w:r w:rsidRPr="00BC4079">
        <w:rPr>
          <w:rFonts w:ascii="Calibri" w:hAnsi="Calibri" w:cs="Calibri"/>
          <w:sz w:val="22"/>
          <w:szCs w:val="22"/>
        </w:rPr>
        <w:t>Worked with Java Script for fixing the double payment submission and fixed corresponding JSF server-side beans.</w:t>
      </w:r>
    </w:p>
    <w:p w:rsidR="00D65EAE" w:rsidRPr="00BC4079" w:rsidRDefault="00D65EAE" w:rsidP="00D65EAE">
      <w:pPr>
        <w:pStyle w:val="ListParagraph"/>
        <w:numPr>
          <w:ilvl w:val="0"/>
          <w:numId w:val="15"/>
        </w:numPr>
        <w:rPr>
          <w:rFonts w:ascii="Calibri" w:hAnsi="Calibri" w:cs="Calibri"/>
          <w:sz w:val="22"/>
          <w:szCs w:val="22"/>
        </w:rPr>
      </w:pPr>
      <w:r w:rsidRPr="00BC4079">
        <w:rPr>
          <w:rFonts w:ascii="Calibri" w:hAnsi="Calibri" w:cs="Calibri"/>
          <w:sz w:val="22"/>
          <w:szCs w:val="22"/>
        </w:rPr>
        <w:t>Developed application completely based on Angular2,</w:t>
      </w:r>
      <w:r w:rsidR="002D47FF" w:rsidRPr="00BC4079">
        <w:rPr>
          <w:rFonts w:ascii="Calibri" w:hAnsi="Calibri" w:cs="Calibri"/>
          <w:sz w:val="22"/>
          <w:szCs w:val="22"/>
        </w:rPr>
        <w:t>Angular4(type-scrpiting)</w:t>
      </w:r>
      <w:r w:rsidRPr="00BC4079">
        <w:rPr>
          <w:rFonts w:ascii="Calibri" w:hAnsi="Calibri" w:cs="Calibri"/>
          <w:sz w:val="22"/>
          <w:szCs w:val="22"/>
        </w:rPr>
        <w:t xml:space="preserve"> Bootstrap and deployed into development, test and production environment.</w:t>
      </w:r>
    </w:p>
    <w:p w:rsidR="008816B4" w:rsidRPr="00BC4079" w:rsidRDefault="008816B4" w:rsidP="008816B4">
      <w:pPr>
        <w:pStyle w:val="ListParagraph"/>
        <w:numPr>
          <w:ilvl w:val="0"/>
          <w:numId w:val="15"/>
        </w:numPr>
        <w:rPr>
          <w:rFonts w:ascii="Calibri" w:hAnsi="Calibri" w:cs="Calibri"/>
          <w:sz w:val="22"/>
          <w:szCs w:val="22"/>
        </w:rPr>
      </w:pPr>
      <w:r w:rsidRPr="00BC4079">
        <w:rPr>
          <w:rFonts w:ascii="Calibri" w:hAnsi="Calibri" w:cs="Calibri"/>
          <w:sz w:val="22"/>
          <w:szCs w:val="22"/>
        </w:rPr>
        <w:t>Design, develop, test and maintain the application built on J2EE, Spring, and Hibernate.</w:t>
      </w:r>
    </w:p>
    <w:p w:rsidR="00F671D8" w:rsidRPr="00BC4079" w:rsidRDefault="00F671D8" w:rsidP="00F671D8">
      <w:pPr>
        <w:pStyle w:val="ListParagraph"/>
        <w:numPr>
          <w:ilvl w:val="0"/>
          <w:numId w:val="15"/>
        </w:numPr>
        <w:rPr>
          <w:rFonts w:ascii="Calibri" w:hAnsi="Calibri" w:cs="Calibri"/>
          <w:sz w:val="22"/>
          <w:szCs w:val="22"/>
        </w:rPr>
      </w:pPr>
      <w:r w:rsidRPr="00BC4079">
        <w:rPr>
          <w:rFonts w:ascii="Calibri" w:hAnsi="Calibri" w:cs="Calibri"/>
          <w:sz w:val="22"/>
          <w:szCs w:val="22"/>
        </w:rPr>
        <w:t>Currently focused on building complex frontend web applications with React and Redux, particularly combined with XMPP and WebRTC.</w:t>
      </w:r>
    </w:p>
    <w:p w:rsidR="00F671D8" w:rsidRPr="00BC4079" w:rsidRDefault="00F671D8" w:rsidP="00F671D8">
      <w:pPr>
        <w:pStyle w:val="ListParagraph"/>
        <w:numPr>
          <w:ilvl w:val="0"/>
          <w:numId w:val="15"/>
        </w:numPr>
        <w:rPr>
          <w:rFonts w:ascii="Calibri" w:hAnsi="Calibri" w:cs="Calibri"/>
          <w:sz w:val="22"/>
          <w:szCs w:val="22"/>
        </w:rPr>
      </w:pPr>
      <w:r w:rsidRPr="00BC4079">
        <w:rPr>
          <w:rFonts w:ascii="Calibri" w:hAnsi="Calibri" w:cs="Calibri"/>
          <w:sz w:val="22"/>
          <w:szCs w:val="22"/>
        </w:rPr>
        <w:t>Using ReactJS to implement rich functions in various pages: form validation, crud, grid list, search, sort, pagination, multi-selection, tags-input, advanced/custom directives, authentication, unit tests, etc.</w:t>
      </w:r>
    </w:p>
    <w:p w:rsidR="00D65EAE" w:rsidRPr="00BC4079" w:rsidRDefault="00D65EAE" w:rsidP="00F671D8">
      <w:pPr>
        <w:pStyle w:val="ListParagraph"/>
        <w:numPr>
          <w:ilvl w:val="0"/>
          <w:numId w:val="15"/>
        </w:numPr>
        <w:rPr>
          <w:rFonts w:ascii="Calibri" w:hAnsi="Calibri" w:cs="Calibri"/>
          <w:sz w:val="22"/>
          <w:szCs w:val="22"/>
        </w:rPr>
      </w:pPr>
      <w:r w:rsidRPr="00BC4079">
        <w:rPr>
          <w:rFonts w:ascii="Calibri" w:hAnsi="Calibri" w:cs="Calibri"/>
          <w:color w:val="000000" w:themeColor="text1"/>
          <w:sz w:val="22"/>
          <w:szCs w:val="22"/>
        </w:rPr>
        <w:lastRenderedPageBreak/>
        <w:t>Active development/involvement in multiple projects. Tuning UX designs into mockups and prototypes.</w:t>
      </w:r>
    </w:p>
    <w:p w:rsidR="00D65EAE" w:rsidRPr="00BC4079" w:rsidRDefault="00D65EAE" w:rsidP="00D65EAE">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Added JSF list box component for dynamic update of Claims requirements processing and implemented the server side processing.</w:t>
      </w:r>
    </w:p>
    <w:p w:rsidR="00D65EAE" w:rsidRPr="00BC4079" w:rsidRDefault="00D65EAE" w:rsidP="00D65EAE">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Developed User interface for the application using JSF Coded Managed Beans, Event Listeners, Validators.</w:t>
      </w:r>
    </w:p>
    <w:p w:rsidR="00D65EAE" w:rsidRPr="00BC4079" w:rsidRDefault="00D65EAE" w:rsidP="00D65EAE">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Worked on making AJAX calls to connect the database using RESTful Web services, and integrating the middleware to the front end.</w:t>
      </w:r>
    </w:p>
    <w:p w:rsidR="00C34235" w:rsidRPr="00BC4079" w:rsidRDefault="00C34235" w:rsidP="00C34235">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Presentational and Container Components for separation of Redux and React</w:t>
      </w:r>
    </w:p>
    <w:p w:rsidR="00D65EAE" w:rsidRPr="00BC4079" w:rsidRDefault="00D65EAE" w:rsidP="00D65EAE">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Experience in AngularJS directives that allow the developer to specify custom and reusable HTML-like elements, attributes that define data bindings, the behavior of presentation components and DOM manipulation.</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Used AngularJS framework where data from backend is stored in model and populated it to UI.</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 xml:space="preserve">Experience working with routing in </w:t>
      </w:r>
      <w:r w:rsidRPr="00BC4079">
        <w:rPr>
          <w:rFonts w:ascii="Calibri" w:hAnsi="Calibri" w:cs="Calibri"/>
          <w:bCs/>
          <w:color w:val="000000" w:themeColor="text1"/>
          <w:sz w:val="22"/>
          <w:szCs w:val="22"/>
        </w:rPr>
        <w:t>AngularJS.</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Worked with complete redesigns of a daily events website and focused on improving readability, utility. </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Prepared the business report with the help of Wire Frames.</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Created AngularJS Controller Which Isolate scopes perform operations at frontend level.</w:t>
      </w:r>
    </w:p>
    <w:p w:rsidR="00D65EAE" w:rsidRPr="00BC4079" w:rsidRDefault="00D65EAE" w:rsidP="00D65EA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 xml:space="preserve">Using AngularJS created custom directives for data manipulations and to display data in company standard format in UI. </w:t>
      </w:r>
    </w:p>
    <w:p w:rsidR="00D65EAE" w:rsidRPr="00BC4079" w:rsidRDefault="00D65EAE" w:rsidP="00D65EAE">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Worked with media queries a</w:t>
      </w:r>
      <w:bookmarkStart w:id="1" w:name="_GoBack"/>
      <w:bookmarkEnd w:id="1"/>
      <w:r w:rsidRPr="00BC4079">
        <w:rPr>
          <w:rFonts w:ascii="Calibri" w:hAnsi="Calibri" w:cs="Calibri"/>
          <w:color w:val="000000" w:themeColor="text1"/>
          <w:sz w:val="22"/>
          <w:szCs w:val="22"/>
        </w:rPr>
        <w:t>nd development to customize the View.</w:t>
      </w:r>
    </w:p>
    <w:p w:rsidR="00D65EAE" w:rsidRPr="00BC4079" w:rsidRDefault="00D65EAE" w:rsidP="00D65EAE">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Involved in writing the unit test cases using Protractor.</w:t>
      </w:r>
    </w:p>
    <w:p w:rsidR="00D65EAE" w:rsidRPr="00BC4079" w:rsidRDefault="00D65EAE" w:rsidP="00D65EAE">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Responsible to integrate Drupal with the existing web application</w:t>
      </w:r>
    </w:p>
    <w:p w:rsidR="00D65EAE" w:rsidRPr="00BC4079" w:rsidRDefault="00D65EAE" w:rsidP="00D65EAE">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Assisted in walk-through and usability testing. Updated UI per changing needs and requirements.</w:t>
      </w:r>
    </w:p>
    <w:p w:rsidR="00D65EAE" w:rsidRPr="00BC4079" w:rsidRDefault="00D65EAE" w:rsidP="00D65EAE">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Responsible for checking cross browser compatibility, Responsive Web Design using Bootstrap and hence worked on different browsers like Firefox, Google Chrome, Safari and Internet Explorer.</w:t>
      </w:r>
    </w:p>
    <w:p w:rsidR="00D65EAE" w:rsidRPr="00BC4079" w:rsidRDefault="00D65EAE" w:rsidP="00D65EAE">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Has worked on DRUPAL/PHP as the content management system for developing web application, which was part of another project.</w:t>
      </w:r>
    </w:p>
    <w:p w:rsidR="00D65EAE" w:rsidRPr="00BC4079" w:rsidRDefault="00D65EAE" w:rsidP="00D65EAE">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Managed source control and version control using GIT and Project status tracking using JIRA.  </w:t>
      </w:r>
    </w:p>
    <w:p w:rsidR="00D65EAE" w:rsidRPr="00BC4079" w:rsidRDefault="00D65EAE" w:rsidP="00D65EAE">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 xml:space="preserve">Worked upon the dashboard for the project, which contained a variety of charts and </w:t>
      </w:r>
      <w:r w:rsidRPr="00BC4079">
        <w:rPr>
          <w:rFonts w:ascii="Calibri" w:hAnsi="Calibri" w:cs="Calibri"/>
          <w:color w:val="000000" w:themeColor="text1"/>
          <w:sz w:val="22"/>
          <w:szCs w:val="22"/>
        </w:rPr>
        <w:br/>
        <w:t>drag gable components using jQuery UI Library.</w:t>
      </w:r>
    </w:p>
    <w:p w:rsidR="00D65EAE" w:rsidRPr="00BC4079" w:rsidRDefault="00D65EAE" w:rsidP="00D65EAE">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Worked closely with QA team and fixed UI defects as well as production issues with a quick turnaround time.</w:t>
      </w:r>
    </w:p>
    <w:p w:rsidR="00D65EAE" w:rsidRPr="00BC4079" w:rsidRDefault="00D65EAE" w:rsidP="00D65EAE">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Configured application to be deployed on web-logic as application server and apache server for all front-end.</w:t>
      </w:r>
    </w:p>
    <w:p w:rsidR="00D65EAE" w:rsidRPr="00BC4079" w:rsidRDefault="00D65EAE" w:rsidP="00D65EAE">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Code review, managed offshore team.</w:t>
      </w:r>
    </w:p>
    <w:p w:rsidR="00D65EAE" w:rsidRPr="00BC4079" w:rsidRDefault="00D65EAE" w:rsidP="00D65EAE">
      <w:pPr>
        <w:pStyle w:val="Body"/>
        <w:jc w:val="both"/>
        <w:rPr>
          <w:color w:val="000000" w:themeColor="text1"/>
        </w:rPr>
      </w:pPr>
      <w:r w:rsidRPr="00BC4079">
        <w:rPr>
          <w:b/>
          <w:bCs/>
          <w:color w:val="000000" w:themeColor="text1"/>
        </w:rPr>
        <w:br/>
        <w:t>Environment:</w:t>
      </w:r>
      <w:r w:rsidRPr="00BC4079">
        <w:rPr>
          <w:color w:val="000000" w:themeColor="text1"/>
        </w:rPr>
        <w:t xml:space="preserve"> Java7, Java8, Shell scripting(Ksh, sh), IBM WAS, IBM RAD, IBM DB2, Collection framework, </w:t>
      </w:r>
      <w:r w:rsidRPr="00BC4079">
        <w:rPr>
          <w:color w:val="000000" w:themeColor="text1"/>
        </w:rPr>
        <w:lastRenderedPageBreak/>
        <w:t xml:space="preserve">Reflection API,  JSF, </w:t>
      </w:r>
      <w:r w:rsidR="0044209B" w:rsidRPr="00BC4079">
        <w:rPr>
          <w:color w:val="000000" w:themeColor="text1"/>
        </w:rPr>
        <w:t xml:space="preserve">Junit test, </w:t>
      </w:r>
      <w:r w:rsidR="006339C6" w:rsidRPr="00BC4079">
        <w:rPr>
          <w:color w:val="000000" w:themeColor="text1"/>
        </w:rPr>
        <w:t>Servlets, JSP, HTML5,</w:t>
      </w:r>
      <w:r w:rsidR="00AF0022" w:rsidRPr="00BC4079">
        <w:rPr>
          <w:color w:val="000000" w:themeColor="text1"/>
        </w:rPr>
        <w:t>AngularJS2,4. ReactJs,</w:t>
      </w:r>
      <w:r w:rsidR="00C34235" w:rsidRPr="00BC4079">
        <w:rPr>
          <w:color w:val="000000" w:themeColor="text1"/>
        </w:rPr>
        <w:t>Redux,</w:t>
      </w:r>
      <w:r w:rsidR="00D341D6" w:rsidRPr="00BC4079">
        <w:rPr>
          <w:color w:val="000000" w:themeColor="text1"/>
        </w:rPr>
        <w:t xml:space="preserve">Putty, WinSCP, Cygwin,XML,Version One, </w:t>
      </w:r>
      <w:r w:rsidR="003C1A84" w:rsidRPr="00BC4079">
        <w:rPr>
          <w:color w:val="000000" w:themeColor="text1"/>
        </w:rPr>
        <w:t>A</w:t>
      </w:r>
      <w:r w:rsidR="00D341D6" w:rsidRPr="00BC4079">
        <w:rPr>
          <w:color w:val="000000" w:themeColor="text1"/>
        </w:rPr>
        <w:t>gile scrum,</w:t>
      </w:r>
      <w:r w:rsidR="001125EE" w:rsidRPr="00BC4079">
        <w:rPr>
          <w:color w:val="000000" w:themeColor="text1"/>
        </w:rPr>
        <w:t xml:space="preserve">Serena </w:t>
      </w:r>
      <w:r w:rsidR="00DA573B" w:rsidRPr="00BC4079">
        <w:rPr>
          <w:color w:val="000000" w:themeColor="text1"/>
        </w:rPr>
        <w:t xml:space="preserve">Dimension, </w:t>
      </w:r>
      <w:r w:rsidRPr="00BC4079">
        <w:rPr>
          <w:color w:val="000000" w:themeColor="text1"/>
        </w:rPr>
        <w:t>JQuery</w:t>
      </w:r>
      <w:r w:rsidR="006339C6" w:rsidRPr="00BC4079">
        <w:rPr>
          <w:color w:val="000000" w:themeColor="text1"/>
        </w:rPr>
        <w:t>,</w:t>
      </w:r>
      <w:r w:rsidRPr="00BC4079">
        <w:rPr>
          <w:color w:val="000000" w:themeColor="text1"/>
        </w:rPr>
        <w:t xml:space="preserve"> CSS3, Google Maps API, Near Maps API, Bootstrap 3.3.5, LESS, Protractor, jasmine,</w:t>
      </w:r>
      <w:r w:rsidR="00100A91" w:rsidRPr="00BC4079">
        <w:rPr>
          <w:color w:val="000000" w:themeColor="text1"/>
        </w:rPr>
        <w:t xml:space="preserve"> Squrriel-sql,</w:t>
      </w:r>
      <w:r w:rsidR="00FB0EED" w:rsidRPr="00BC4079">
        <w:rPr>
          <w:color w:val="000000" w:themeColor="text1"/>
        </w:rPr>
        <w:t xml:space="preserve"> Ant, Maven.</w:t>
      </w:r>
    </w:p>
    <w:p w:rsidR="00D65EAE" w:rsidRPr="00BC4079" w:rsidRDefault="00D65EAE">
      <w:pPr>
        <w:pStyle w:val="NormalWeb"/>
        <w:shd w:val="clear" w:color="auto" w:fill="FFFFFF"/>
        <w:spacing w:before="0" w:after="0"/>
        <w:rPr>
          <w:rFonts w:ascii="Calibri" w:eastAsia="Calibri" w:hAnsi="Calibri" w:cs="Calibri"/>
          <w:b/>
          <w:bCs/>
          <w:sz w:val="22"/>
          <w:szCs w:val="22"/>
        </w:rPr>
      </w:pPr>
    </w:p>
    <w:p w:rsidR="00BD1191" w:rsidRPr="00BC4079" w:rsidRDefault="002853F7">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Norfolk Southern Railways</w:t>
      </w:r>
      <w:r w:rsidR="002A66E6" w:rsidRPr="00BC4079">
        <w:rPr>
          <w:rFonts w:ascii="Calibri" w:eastAsia="Calibri" w:hAnsi="Calibri" w:cs="Calibri"/>
          <w:b/>
          <w:bCs/>
          <w:sz w:val="22"/>
          <w:szCs w:val="22"/>
        </w:rPr>
        <w:t xml:space="preserve">, </w:t>
      </w:r>
      <w:r w:rsidRPr="00BC4079">
        <w:rPr>
          <w:rFonts w:ascii="Calibri" w:eastAsia="Calibri" w:hAnsi="Calibri" w:cs="Calibri"/>
          <w:b/>
          <w:bCs/>
          <w:sz w:val="22"/>
          <w:szCs w:val="22"/>
        </w:rPr>
        <w:t>Atlanta, GA.</w:t>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3163D1" w:rsidRPr="00BC4079">
        <w:rPr>
          <w:rFonts w:ascii="Calibri" w:hAnsi="Calibri" w:cs="Calibri"/>
          <w:b/>
          <w:bCs/>
          <w:sz w:val="22"/>
          <w:szCs w:val="22"/>
        </w:rPr>
        <w:tab/>
      </w:r>
      <w:r w:rsidR="00896A9A" w:rsidRPr="00BC4079">
        <w:rPr>
          <w:rFonts w:ascii="Calibri" w:eastAsia="Calibri" w:hAnsi="Calibri" w:cs="Calibri"/>
          <w:b/>
          <w:bCs/>
          <w:sz w:val="22"/>
          <w:szCs w:val="22"/>
        </w:rPr>
        <w:t>Oct</w:t>
      </w:r>
      <w:r w:rsidR="003A4238" w:rsidRPr="00BC4079">
        <w:rPr>
          <w:rFonts w:ascii="Calibri" w:eastAsia="Calibri" w:hAnsi="Calibri" w:cs="Calibri"/>
          <w:b/>
          <w:bCs/>
          <w:sz w:val="22"/>
          <w:szCs w:val="22"/>
        </w:rPr>
        <w:t>20</w:t>
      </w:r>
      <w:r w:rsidR="003163D1" w:rsidRPr="00BC4079">
        <w:rPr>
          <w:rFonts w:ascii="Calibri" w:eastAsia="Calibri" w:hAnsi="Calibri" w:cs="Calibri"/>
          <w:b/>
          <w:bCs/>
          <w:sz w:val="22"/>
          <w:szCs w:val="22"/>
        </w:rPr>
        <w:t xml:space="preserve">15– </w:t>
      </w:r>
      <w:r w:rsidR="00441B29" w:rsidRPr="00BC4079">
        <w:rPr>
          <w:rFonts w:ascii="Calibri" w:eastAsia="Calibri" w:hAnsi="Calibri" w:cs="Calibri"/>
          <w:b/>
          <w:bCs/>
          <w:sz w:val="22"/>
          <w:szCs w:val="22"/>
        </w:rPr>
        <w:t>Aug2017</w:t>
      </w:r>
      <w:r w:rsidR="003163D1" w:rsidRPr="00BC4079">
        <w:rPr>
          <w:rFonts w:ascii="Calibri" w:eastAsia="Calibri" w:hAnsi="Calibri" w:cs="Calibri"/>
          <w:b/>
          <w:bCs/>
          <w:sz w:val="22"/>
          <w:szCs w:val="22"/>
        </w:rPr>
        <w:br/>
        <w:t>Role: Sr. UI Developer</w:t>
      </w:r>
      <w:r w:rsidR="0095332B" w:rsidRPr="00BC4079">
        <w:rPr>
          <w:rFonts w:ascii="Calibri" w:eastAsia="Calibri" w:hAnsi="Calibri" w:cs="Calibri"/>
          <w:b/>
          <w:bCs/>
          <w:sz w:val="22"/>
          <w:szCs w:val="22"/>
        </w:rPr>
        <w:t xml:space="preserve">/Web Developer </w:t>
      </w:r>
    </w:p>
    <w:p w:rsidR="003A2ECB" w:rsidRPr="00BC4079" w:rsidRDefault="003A2ECB">
      <w:pPr>
        <w:pStyle w:val="NormalWeb"/>
        <w:shd w:val="clear" w:color="auto" w:fill="FFFFFF"/>
        <w:spacing w:before="0" w:after="0"/>
        <w:rPr>
          <w:rFonts w:ascii="Calibri" w:eastAsia="Calibri" w:hAnsi="Calibri" w:cs="Calibri"/>
          <w:bCs/>
          <w:sz w:val="22"/>
          <w:szCs w:val="22"/>
        </w:rPr>
      </w:pPr>
      <w:r w:rsidRPr="00BC4079">
        <w:rPr>
          <w:rFonts w:ascii="Calibri" w:eastAsia="Calibri" w:hAnsi="Calibri" w:cs="Calibri"/>
          <w:bCs/>
          <w:sz w:val="22"/>
          <w:szCs w:val="22"/>
        </w:rPr>
        <w:t>Involved with development of a variety of enterprise web applications and with existing systems enhancements to help facilitate train operations.Creating and maintaining applications that will integrate with different technologies.</w:t>
      </w:r>
    </w:p>
    <w:p w:rsidR="00BD1191" w:rsidRPr="00BC4079" w:rsidRDefault="00BD1191">
      <w:pPr>
        <w:pStyle w:val="NormalWeb"/>
        <w:shd w:val="clear" w:color="auto" w:fill="FFFFFF"/>
        <w:spacing w:before="0" w:after="0"/>
        <w:rPr>
          <w:rFonts w:ascii="Calibri" w:eastAsia="Calibri" w:hAnsi="Calibri" w:cs="Calibri"/>
          <w:b/>
          <w:bCs/>
          <w:sz w:val="22"/>
          <w:szCs w:val="22"/>
        </w:rPr>
      </w:pPr>
    </w:p>
    <w:p w:rsidR="00BD1191" w:rsidRPr="00BC4079" w:rsidRDefault="003163D1" w:rsidP="00B06AA4">
      <w:pPr>
        <w:pStyle w:val="Default"/>
        <w:rPr>
          <w:rFonts w:ascii="Calibri" w:eastAsia="Calibri" w:hAnsi="Calibri" w:cs="Calibri"/>
          <w:sz w:val="22"/>
          <w:szCs w:val="22"/>
        </w:rPr>
      </w:pPr>
      <w:r w:rsidRPr="00BC4079">
        <w:rPr>
          <w:rFonts w:ascii="Calibri" w:eastAsia="Calibri" w:hAnsi="Calibri" w:cs="Calibri"/>
          <w:b/>
          <w:bCs/>
          <w:sz w:val="22"/>
          <w:szCs w:val="22"/>
        </w:rPr>
        <w:t xml:space="preserve">Responsibilities: </w:t>
      </w:r>
      <w:r w:rsidRPr="00BC4079">
        <w:rPr>
          <w:rFonts w:ascii="Calibri" w:eastAsia="Calibri" w:hAnsi="Calibri" w:cs="Calibri"/>
          <w:b/>
          <w:bCs/>
          <w:sz w:val="22"/>
          <w:szCs w:val="22"/>
        </w:rPr>
        <w:br/>
      </w:r>
    </w:p>
    <w:p w:rsidR="00E5473C" w:rsidRPr="00BC4079" w:rsidRDefault="003163D1" w:rsidP="004F77AC">
      <w:pPr>
        <w:pStyle w:val="ListParagraph"/>
        <w:numPr>
          <w:ilvl w:val="0"/>
          <w:numId w:val="18"/>
        </w:numPr>
        <w:rPr>
          <w:rFonts w:ascii="Calibri" w:hAnsi="Calibri" w:cs="Calibri"/>
          <w:sz w:val="22"/>
          <w:szCs w:val="22"/>
        </w:rPr>
      </w:pPr>
      <w:r w:rsidRPr="00BC4079">
        <w:rPr>
          <w:rFonts w:ascii="Calibri" w:hAnsi="Calibri" w:cs="Calibri"/>
          <w:sz w:val="22"/>
          <w:szCs w:val="22"/>
        </w:rPr>
        <w:t>Worked in all phases of Software Development Life Cycle (SDLC).</w:t>
      </w:r>
    </w:p>
    <w:p w:rsidR="0095332B" w:rsidRPr="00BC4079" w:rsidRDefault="0095332B" w:rsidP="0095332B">
      <w:pPr>
        <w:pStyle w:val="ListParagraph"/>
        <w:numPr>
          <w:ilvl w:val="0"/>
          <w:numId w:val="18"/>
        </w:numPr>
        <w:rPr>
          <w:rFonts w:ascii="Calibri" w:hAnsi="Calibri" w:cs="Calibri"/>
          <w:sz w:val="22"/>
          <w:szCs w:val="22"/>
        </w:rPr>
      </w:pPr>
      <w:r w:rsidRPr="00BC4079">
        <w:rPr>
          <w:rFonts w:ascii="Calibri" w:hAnsi="Calibri" w:cs="Calibri"/>
          <w:sz w:val="22"/>
          <w:szCs w:val="22"/>
        </w:rPr>
        <w:t>Build websites using WordPress.</w:t>
      </w:r>
    </w:p>
    <w:p w:rsidR="004D37F1" w:rsidRPr="00BC4079" w:rsidRDefault="004D37F1" w:rsidP="004D37F1">
      <w:pPr>
        <w:pStyle w:val="ListParagraph"/>
        <w:numPr>
          <w:ilvl w:val="0"/>
          <w:numId w:val="18"/>
        </w:numPr>
        <w:rPr>
          <w:rFonts w:ascii="Calibri" w:hAnsi="Calibri" w:cs="Calibri"/>
          <w:sz w:val="22"/>
          <w:szCs w:val="22"/>
        </w:rPr>
      </w:pPr>
      <w:r w:rsidRPr="00BC4079">
        <w:rPr>
          <w:rFonts w:ascii="Calibri" w:hAnsi="Calibri" w:cs="Calibri"/>
          <w:sz w:val="22"/>
          <w:szCs w:val="22"/>
        </w:rPr>
        <w:t>Worked with Java Script for fixing the double payment submission and fixed corresponding JSF server-side beans.</w:t>
      </w:r>
    </w:p>
    <w:p w:rsidR="00E5473C" w:rsidRPr="00BC4079" w:rsidRDefault="00E5473C" w:rsidP="004F77AC">
      <w:pPr>
        <w:pStyle w:val="ListParagraph"/>
        <w:numPr>
          <w:ilvl w:val="0"/>
          <w:numId w:val="15"/>
        </w:numPr>
        <w:rPr>
          <w:rFonts w:ascii="Calibri" w:hAnsi="Calibri" w:cs="Calibri"/>
          <w:sz w:val="22"/>
          <w:szCs w:val="22"/>
        </w:rPr>
      </w:pPr>
      <w:r w:rsidRPr="00BC4079">
        <w:rPr>
          <w:rFonts w:ascii="Calibri" w:hAnsi="Calibri" w:cs="Calibri"/>
          <w:sz w:val="22"/>
          <w:szCs w:val="22"/>
        </w:rPr>
        <w:t>Developed applicati</w:t>
      </w:r>
      <w:r w:rsidR="00BD62CB" w:rsidRPr="00BC4079">
        <w:rPr>
          <w:rFonts w:ascii="Calibri" w:hAnsi="Calibri" w:cs="Calibri"/>
          <w:sz w:val="22"/>
          <w:szCs w:val="22"/>
        </w:rPr>
        <w:t>on completely based on Angular</w:t>
      </w:r>
      <w:r w:rsidR="00252B89" w:rsidRPr="00BC4079">
        <w:rPr>
          <w:rFonts w:ascii="Calibri" w:hAnsi="Calibri" w:cs="Calibri"/>
          <w:sz w:val="22"/>
          <w:szCs w:val="22"/>
        </w:rPr>
        <w:t>2</w:t>
      </w:r>
      <w:r w:rsidRPr="00BC4079">
        <w:rPr>
          <w:rFonts w:ascii="Calibri" w:hAnsi="Calibri" w:cs="Calibri"/>
          <w:sz w:val="22"/>
          <w:szCs w:val="22"/>
        </w:rPr>
        <w:t xml:space="preserve">, </w:t>
      </w:r>
      <w:r w:rsidR="00004312" w:rsidRPr="00BC4079">
        <w:rPr>
          <w:rFonts w:ascii="Calibri" w:hAnsi="Calibri" w:cs="Calibri"/>
          <w:sz w:val="22"/>
          <w:szCs w:val="22"/>
        </w:rPr>
        <w:t xml:space="preserve">VanillaJS, </w:t>
      </w:r>
      <w:r w:rsidRPr="00BC4079">
        <w:rPr>
          <w:rFonts w:ascii="Calibri" w:hAnsi="Calibri" w:cs="Calibri"/>
          <w:sz w:val="22"/>
          <w:szCs w:val="22"/>
        </w:rPr>
        <w:t>Bootstrap and deployed into development, test and production environment.</w:t>
      </w:r>
    </w:p>
    <w:p w:rsidR="00004312" w:rsidRPr="00BC4079" w:rsidRDefault="00004312" w:rsidP="00004312">
      <w:pPr>
        <w:pStyle w:val="ListParagraph"/>
        <w:numPr>
          <w:ilvl w:val="0"/>
          <w:numId w:val="15"/>
        </w:numPr>
        <w:rPr>
          <w:rFonts w:ascii="Calibri" w:hAnsi="Calibri" w:cs="Calibri"/>
          <w:sz w:val="22"/>
          <w:szCs w:val="22"/>
        </w:rPr>
      </w:pPr>
      <w:r w:rsidRPr="00BC4079">
        <w:rPr>
          <w:rFonts w:ascii="Calibri" w:hAnsi="Calibri" w:cs="Calibri"/>
          <w:sz w:val="22"/>
          <w:szCs w:val="22"/>
        </w:rPr>
        <w:t>Worked with Angular 2 and typescript as part of migration from Angular and vanilla javascript to Angular 2 and React.</w:t>
      </w:r>
    </w:p>
    <w:p w:rsidR="004706AC" w:rsidRPr="00BC4079" w:rsidRDefault="004706AC" w:rsidP="004706AC">
      <w:pPr>
        <w:pStyle w:val="ListParagraph"/>
        <w:numPr>
          <w:ilvl w:val="0"/>
          <w:numId w:val="15"/>
        </w:numPr>
        <w:rPr>
          <w:rFonts w:ascii="Calibri" w:hAnsi="Calibri" w:cs="Calibri"/>
          <w:sz w:val="22"/>
          <w:szCs w:val="22"/>
        </w:rPr>
      </w:pPr>
      <w:r w:rsidRPr="00BC4079">
        <w:rPr>
          <w:rFonts w:ascii="Calibri" w:hAnsi="Calibri" w:cs="Calibri"/>
          <w:sz w:val="22"/>
          <w:szCs w:val="22"/>
        </w:rPr>
        <w:t>Performance analysis and correction of React/Redux.</w:t>
      </w:r>
    </w:p>
    <w:p w:rsidR="00E5473C" w:rsidRPr="00BC4079" w:rsidRDefault="00E5473C" w:rsidP="004F77AC">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Active development/involvement in multiple projects. Tuning UX designs into mockups and prototypes.</w:t>
      </w:r>
    </w:p>
    <w:p w:rsidR="004D37F1" w:rsidRPr="00BC4079" w:rsidRDefault="004D37F1" w:rsidP="004D37F1">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Added JSF list box component for dynamic update of Claims requirements processing and implemented the server side processing.</w:t>
      </w:r>
    </w:p>
    <w:p w:rsidR="004D37F1" w:rsidRPr="00BC4079" w:rsidRDefault="004D37F1" w:rsidP="004D37F1">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Developed User interface for the application using JSF Coded Managed Beans, Event Listeners, Validators.</w:t>
      </w:r>
    </w:p>
    <w:p w:rsidR="00E5473C" w:rsidRPr="00BC4079" w:rsidRDefault="00E5473C" w:rsidP="004F77AC">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Worked on making AJAX calls to connect the database using RESTful Web services, and integrating the middleware to the front end.</w:t>
      </w:r>
    </w:p>
    <w:p w:rsidR="00E5473C" w:rsidRPr="00BC4079" w:rsidRDefault="00E5473C" w:rsidP="004F77AC">
      <w:pPr>
        <w:pStyle w:val="NoSpacing"/>
        <w:numPr>
          <w:ilvl w:val="0"/>
          <w:numId w:val="15"/>
        </w:numPr>
        <w:rPr>
          <w:rFonts w:ascii="Calibri" w:hAnsi="Calibri" w:cs="Calibri"/>
          <w:color w:val="000000" w:themeColor="text1"/>
          <w:sz w:val="22"/>
          <w:szCs w:val="22"/>
        </w:rPr>
      </w:pPr>
      <w:r w:rsidRPr="00BC4079">
        <w:rPr>
          <w:rFonts w:ascii="Calibri" w:hAnsi="Calibri" w:cs="Calibri"/>
          <w:color w:val="000000" w:themeColor="text1"/>
          <w:sz w:val="22"/>
          <w:szCs w:val="22"/>
        </w:rPr>
        <w:t>Experience in AngularJS directives that allow the developer to specify custom and reusable HTML-like elements, attributes that define data bindings, the behavior of presentation components and DOM manipulation.</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Used AngularJS framework where data from backend is stored in model and populated it to UI.</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lastRenderedPageBreak/>
        <w:t xml:space="preserve">Experience working with routing in </w:t>
      </w:r>
      <w:r w:rsidRPr="00BC4079">
        <w:rPr>
          <w:rFonts w:ascii="Calibri" w:hAnsi="Calibri" w:cs="Calibri"/>
          <w:bCs/>
          <w:color w:val="000000" w:themeColor="text1"/>
          <w:sz w:val="22"/>
          <w:szCs w:val="22"/>
        </w:rPr>
        <w:t>AngularJS.</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Worked with complete redesigns of a daily events website and focused on improving readability, utility. </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Prepared the business report with the help of Wire Frames.</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Created AngularJS Controller Which Isolate scopes perform operations at frontend level.</w:t>
      </w:r>
    </w:p>
    <w:p w:rsidR="00E5473C" w:rsidRPr="00BC4079" w:rsidRDefault="00E5473C" w:rsidP="004F77AC">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 xml:space="preserve">Using AngularJS created custom directives for data manipulations and to display data in company standard format in UI. </w:t>
      </w:r>
    </w:p>
    <w:p w:rsidR="00FA132E" w:rsidRPr="00BC4079" w:rsidRDefault="00FA132E" w:rsidP="00FA132E">
      <w:pPr>
        <w:pStyle w:val="NoSpacing"/>
        <w:numPr>
          <w:ilvl w:val="0"/>
          <w:numId w:val="14"/>
        </w:numPr>
        <w:rPr>
          <w:rFonts w:ascii="Calibri" w:hAnsi="Calibri" w:cs="Calibri"/>
          <w:color w:val="000000" w:themeColor="text1"/>
          <w:sz w:val="22"/>
          <w:szCs w:val="22"/>
        </w:rPr>
      </w:pPr>
      <w:r w:rsidRPr="00BC4079">
        <w:rPr>
          <w:rFonts w:ascii="Calibri" w:hAnsi="Calibri" w:cs="Calibri"/>
          <w:color w:val="000000" w:themeColor="text1"/>
          <w:sz w:val="22"/>
          <w:szCs w:val="22"/>
        </w:rPr>
        <w:t>Planned and implemented a Lean UX process within the company's existing agile environment</w:t>
      </w:r>
    </w:p>
    <w:p w:rsidR="00E5473C" w:rsidRPr="00BC4079" w:rsidRDefault="00E5473C" w:rsidP="004F77AC">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Worked with media queries and development to customize the View.</w:t>
      </w:r>
    </w:p>
    <w:p w:rsidR="00E5473C" w:rsidRPr="00BC4079" w:rsidRDefault="00E5473C" w:rsidP="004F77AC">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Involved in writing the unit test cases using Protractor.</w:t>
      </w:r>
    </w:p>
    <w:p w:rsidR="002C6AD8" w:rsidRPr="00BC4079" w:rsidRDefault="00E30328" w:rsidP="00E30328">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Implemented unit test cases using Karma Runner and Jasmine for AngularJS on client side.</w:t>
      </w:r>
    </w:p>
    <w:p w:rsidR="00DC25A6" w:rsidRPr="00BC4079" w:rsidRDefault="00DC25A6" w:rsidP="00DC25A6">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rPr>
        <w:t>Responsible to integrate Drupal with the existing web application</w:t>
      </w:r>
    </w:p>
    <w:p w:rsidR="00E5473C" w:rsidRPr="00BC4079" w:rsidRDefault="00E5473C" w:rsidP="004F77AC">
      <w:pPr>
        <w:pStyle w:val="NoSpacing"/>
        <w:numPr>
          <w:ilvl w:val="0"/>
          <w:numId w:val="13"/>
        </w:numPr>
        <w:rPr>
          <w:rFonts w:ascii="Calibri" w:hAnsi="Calibri" w:cs="Calibri"/>
          <w:color w:val="000000" w:themeColor="text1"/>
          <w:sz w:val="22"/>
          <w:szCs w:val="22"/>
        </w:rPr>
      </w:pPr>
      <w:r w:rsidRPr="00BC4079">
        <w:rPr>
          <w:rFonts w:ascii="Calibri" w:hAnsi="Calibri" w:cs="Calibri"/>
          <w:color w:val="000000" w:themeColor="text1"/>
          <w:sz w:val="22"/>
          <w:szCs w:val="22"/>
          <w:shd w:val="clear" w:color="auto" w:fill="FFFFFF"/>
        </w:rPr>
        <w:t>Assisted in walk-through and usability testing. Updated UI per changing needs and requirements.</w:t>
      </w:r>
    </w:p>
    <w:p w:rsidR="00E5473C" w:rsidRPr="00BC4079" w:rsidRDefault="00E5473C" w:rsidP="004F77AC">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Responsible for checking cross browser compatibility, Responsive Web Design using Bootstrap and hence worked on different browsers like Firefox, Google Chrome, Safari and Internet Explorer.</w:t>
      </w:r>
    </w:p>
    <w:p w:rsidR="00E5473C" w:rsidRPr="00BC4079" w:rsidRDefault="00E5473C" w:rsidP="004F77AC">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Has worked on DRUPAL/PHP as the content management system for developing web application, which was part of another project.</w:t>
      </w:r>
    </w:p>
    <w:p w:rsidR="00E5473C" w:rsidRPr="00BC4079" w:rsidRDefault="00E5473C" w:rsidP="004F77AC">
      <w:pPr>
        <w:pStyle w:val="NoSpacing"/>
        <w:numPr>
          <w:ilvl w:val="0"/>
          <w:numId w:val="12"/>
        </w:numPr>
        <w:rPr>
          <w:rFonts w:ascii="Calibri" w:hAnsi="Calibri" w:cs="Calibri"/>
          <w:color w:val="000000" w:themeColor="text1"/>
          <w:sz w:val="22"/>
          <w:szCs w:val="22"/>
        </w:rPr>
      </w:pPr>
      <w:r w:rsidRPr="00BC4079">
        <w:rPr>
          <w:rFonts w:ascii="Calibri" w:hAnsi="Calibri" w:cs="Calibri"/>
          <w:color w:val="000000" w:themeColor="text1"/>
          <w:sz w:val="22"/>
          <w:szCs w:val="22"/>
        </w:rPr>
        <w:t>Managed source control and version control using GIT and Project status tracking using JIRA.  </w:t>
      </w:r>
    </w:p>
    <w:p w:rsidR="00E5473C" w:rsidRPr="00BC4079" w:rsidRDefault="00E5473C" w:rsidP="004F77AC">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 xml:space="preserve">Worked upon the dashboard for the project, which contained a variety of charts and </w:t>
      </w:r>
      <w:r w:rsidRPr="00BC4079">
        <w:rPr>
          <w:rFonts w:ascii="Calibri" w:hAnsi="Calibri" w:cs="Calibri"/>
          <w:color w:val="000000" w:themeColor="text1"/>
          <w:sz w:val="22"/>
          <w:szCs w:val="22"/>
        </w:rPr>
        <w:br/>
        <w:t>drag gable components using jQuery UI Library.</w:t>
      </w:r>
    </w:p>
    <w:p w:rsidR="00E5473C" w:rsidRPr="00BC4079" w:rsidRDefault="00E5473C" w:rsidP="004F77AC">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Worked closely with QA team and fixed UI defects as well as production issues with a quick turnaround time.</w:t>
      </w:r>
    </w:p>
    <w:p w:rsidR="004D37F1" w:rsidRPr="00BC4079" w:rsidRDefault="004D37F1" w:rsidP="004D37F1">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Configured application to be deployed on web-logic as application server and apache server for all front-end.</w:t>
      </w:r>
    </w:p>
    <w:p w:rsidR="00E5473C" w:rsidRPr="00BC4079" w:rsidRDefault="00E5473C" w:rsidP="004F77AC">
      <w:pPr>
        <w:pStyle w:val="NoSpacing"/>
        <w:numPr>
          <w:ilvl w:val="0"/>
          <w:numId w:val="11"/>
        </w:numPr>
        <w:rPr>
          <w:rFonts w:ascii="Calibri" w:hAnsi="Calibri" w:cs="Calibri"/>
          <w:color w:val="000000" w:themeColor="text1"/>
          <w:sz w:val="22"/>
          <w:szCs w:val="22"/>
        </w:rPr>
      </w:pPr>
      <w:r w:rsidRPr="00BC4079">
        <w:rPr>
          <w:rFonts w:ascii="Calibri" w:hAnsi="Calibri" w:cs="Calibri"/>
          <w:color w:val="000000" w:themeColor="text1"/>
          <w:sz w:val="22"/>
          <w:szCs w:val="22"/>
        </w:rPr>
        <w:t>Code review, managed offshore team.</w:t>
      </w:r>
    </w:p>
    <w:p w:rsidR="00BD1191" w:rsidRPr="00BC4079" w:rsidRDefault="003163D1" w:rsidP="00DF6E1B">
      <w:pPr>
        <w:pStyle w:val="Body"/>
        <w:jc w:val="both"/>
        <w:rPr>
          <w:color w:val="000000" w:themeColor="text1"/>
        </w:rPr>
      </w:pPr>
      <w:r w:rsidRPr="00BC4079">
        <w:rPr>
          <w:b/>
          <w:bCs/>
          <w:color w:val="000000" w:themeColor="text1"/>
        </w:rPr>
        <w:br/>
        <w:t>Environment:</w:t>
      </w:r>
      <w:r w:rsidR="00740B49" w:rsidRPr="00BC4079">
        <w:rPr>
          <w:color w:val="000000" w:themeColor="text1"/>
        </w:rPr>
        <w:t>WordP</w:t>
      </w:r>
      <w:r w:rsidR="004D2E57" w:rsidRPr="00BC4079">
        <w:rPr>
          <w:color w:val="000000" w:themeColor="text1"/>
        </w:rPr>
        <w:t xml:space="preserve">ress, </w:t>
      </w:r>
      <w:r w:rsidR="00BD62CB" w:rsidRPr="00BC4079">
        <w:rPr>
          <w:color w:val="000000" w:themeColor="text1"/>
        </w:rPr>
        <w:t>Angular2</w:t>
      </w:r>
      <w:r w:rsidR="00DF6E1B" w:rsidRPr="00BC4079">
        <w:rPr>
          <w:color w:val="000000" w:themeColor="text1"/>
        </w:rPr>
        <w:t xml:space="preserve">, node.js, </w:t>
      </w:r>
      <w:r w:rsidR="00004312" w:rsidRPr="00BC4079">
        <w:rPr>
          <w:color w:val="000000" w:themeColor="text1"/>
        </w:rPr>
        <w:t xml:space="preserve">Vanillajs, </w:t>
      </w:r>
      <w:r w:rsidR="004D37F1" w:rsidRPr="00BC4079">
        <w:rPr>
          <w:color w:val="000000" w:themeColor="text1"/>
        </w:rPr>
        <w:t xml:space="preserve">JSF, JAVA, </w:t>
      </w:r>
      <w:r w:rsidR="00DF6E1B" w:rsidRPr="00BC4079">
        <w:rPr>
          <w:color w:val="000000" w:themeColor="text1"/>
        </w:rPr>
        <w:t xml:space="preserve">GIT, AWS, JQuery, nginx, HTML5, CSS3, </w:t>
      </w:r>
      <w:r w:rsidR="00C34235" w:rsidRPr="00BC4079">
        <w:rPr>
          <w:color w:val="000000" w:themeColor="text1"/>
        </w:rPr>
        <w:t xml:space="preserve">Redux, Flux, </w:t>
      </w:r>
      <w:r w:rsidR="00DF6E1B" w:rsidRPr="00BC4079">
        <w:rPr>
          <w:color w:val="000000" w:themeColor="text1"/>
        </w:rPr>
        <w:t>Google Maps API, Near Maps API, Bootstrap 3.3.5, LESS, Protractor, jasmine, Drupal, PHP, Grunt, bower</w:t>
      </w:r>
      <w:r w:rsidR="00FA132E" w:rsidRPr="00BC4079">
        <w:rPr>
          <w:color w:val="000000" w:themeColor="text1"/>
        </w:rPr>
        <w:t>, Visual Studios</w:t>
      </w:r>
      <w:r w:rsidR="00DF6E1B" w:rsidRPr="00BC4079">
        <w:rPr>
          <w:color w:val="000000" w:themeColor="text1"/>
        </w:rPr>
        <w:t>.</w:t>
      </w:r>
    </w:p>
    <w:p w:rsidR="00BD1191" w:rsidRPr="00BC4079" w:rsidRDefault="003163D1">
      <w:pPr>
        <w:pStyle w:val="Default"/>
        <w:spacing w:after="35"/>
        <w:rPr>
          <w:rFonts w:ascii="Calibri" w:eastAsia="Calibri" w:hAnsi="Calibri" w:cs="Calibri"/>
          <w:b/>
          <w:bCs/>
          <w:color w:val="000000" w:themeColor="text1"/>
          <w:sz w:val="22"/>
          <w:szCs w:val="22"/>
        </w:rPr>
      </w:pPr>
      <w:r w:rsidRPr="00BC4079">
        <w:rPr>
          <w:rFonts w:ascii="Calibri" w:eastAsia="Calibri" w:hAnsi="Calibri" w:cs="Calibri"/>
          <w:b/>
          <w:bCs/>
          <w:color w:val="000000" w:themeColor="text1"/>
          <w:sz w:val="22"/>
          <w:szCs w:val="22"/>
        </w:rPr>
        <w:br/>
      </w:r>
    </w:p>
    <w:p w:rsidR="00BC4079" w:rsidRPr="00BC4079" w:rsidRDefault="00F50058">
      <w:pPr>
        <w:pStyle w:val="NormalWeb"/>
        <w:shd w:val="clear" w:color="auto" w:fill="FFFFFF"/>
        <w:spacing w:before="0" w:after="0"/>
        <w:rPr>
          <w:rFonts w:ascii="Calibri" w:eastAsia="Calibri" w:hAnsi="Calibri" w:cs="Calibri"/>
          <w:b/>
          <w:bCs/>
          <w:color w:val="000000" w:themeColor="text1"/>
          <w:sz w:val="22"/>
          <w:szCs w:val="22"/>
        </w:rPr>
      </w:pPr>
      <w:r w:rsidRPr="00BC4079">
        <w:rPr>
          <w:rFonts w:ascii="Calibri" w:eastAsia="Calibri" w:hAnsi="Calibri" w:cs="Calibri"/>
          <w:b/>
          <w:bCs/>
          <w:color w:val="000000" w:themeColor="text1"/>
          <w:sz w:val="22"/>
          <w:szCs w:val="22"/>
        </w:rPr>
        <w:t xml:space="preserve">Kaiser Permanente, </w:t>
      </w:r>
      <w:r w:rsidRPr="00BC4079">
        <w:rPr>
          <w:rFonts w:ascii="Calibri" w:hAnsi="Calibri" w:cs="Calibri"/>
          <w:b/>
          <w:color w:val="000000" w:themeColor="text1"/>
          <w:sz w:val="22"/>
          <w:szCs w:val="22"/>
          <w:shd w:val="clear" w:color="auto" w:fill="FFFFFF"/>
        </w:rPr>
        <w:t>Santa Clara, CA</w:t>
      </w:r>
      <w:r w:rsidR="003163D1" w:rsidRPr="00BC4079">
        <w:rPr>
          <w:rFonts w:ascii="Calibri" w:eastAsia="Calibri" w:hAnsi="Calibri" w:cs="Calibri"/>
          <w:b/>
          <w:bCs/>
          <w:color w:val="000000" w:themeColor="text1"/>
          <w:sz w:val="22"/>
          <w:szCs w:val="22"/>
        </w:rPr>
        <w:tab/>
      </w:r>
      <w:r w:rsidR="003163D1" w:rsidRPr="00BC4079">
        <w:rPr>
          <w:rFonts w:ascii="Calibri" w:eastAsia="Calibri" w:hAnsi="Calibri" w:cs="Calibri"/>
          <w:b/>
          <w:bCs/>
          <w:color w:val="000000" w:themeColor="text1"/>
          <w:sz w:val="22"/>
          <w:szCs w:val="22"/>
        </w:rPr>
        <w:tab/>
      </w:r>
      <w:r w:rsidR="003163D1" w:rsidRPr="00BC4079">
        <w:rPr>
          <w:rFonts w:ascii="Calibri" w:eastAsia="Calibri" w:hAnsi="Calibri" w:cs="Calibri"/>
          <w:b/>
          <w:bCs/>
          <w:color w:val="000000" w:themeColor="text1"/>
          <w:sz w:val="22"/>
          <w:szCs w:val="22"/>
        </w:rPr>
        <w:tab/>
      </w:r>
      <w:r w:rsidR="003A4238" w:rsidRPr="00BC4079">
        <w:rPr>
          <w:rFonts w:ascii="Calibri" w:eastAsia="Calibri" w:hAnsi="Calibri" w:cs="Calibri"/>
          <w:b/>
          <w:bCs/>
          <w:color w:val="000000" w:themeColor="text1"/>
          <w:sz w:val="22"/>
          <w:szCs w:val="22"/>
        </w:rPr>
        <w:tab/>
      </w:r>
      <w:r w:rsidR="003A4238" w:rsidRPr="00BC4079">
        <w:rPr>
          <w:rFonts w:ascii="Calibri" w:eastAsia="Calibri" w:hAnsi="Calibri" w:cs="Calibri"/>
          <w:b/>
          <w:bCs/>
          <w:color w:val="000000" w:themeColor="text1"/>
          <w:sz w:val="22"/>
          <w:szCs w:val="22"/>
        </w:rPr>
        <w:tab/>
      </w:r>
      <w:r w:rsidR="003A4238" w:rsidRPr="00BC4079">
        <w:rPr>
          <w:rFonts w:ascii="Calibri" w:eastAsia="Calibri" w:hAnsi="Calibri" w:cs="Calibri"/>
          <w:b/>
          <w:bCs/>
          <w:color w:val="000000" w:themeColor="text1"/>
          <w:sz w:val="22"/>
          <w:szCs w:val="22"/>
        </w:rPr>
        <w:tab/>
        <w:t xml:space="preserve">       </w:t>
      </w:r>
    </w:p>
    <w:p w:rsidR="00BD1191" w:rsidRPr="00BC4079" w:rsidRDefault="003A4238">
      <w:pPr>
        <w:pStyle w:val="NormalWeb"/>
        <w:shd w:val="clear" w:color="auto" w:fill="FFFFFF"/>
        <w:spacing w:before="0" w:after="0"/>
        <w:rPr>
          <w:rFonts w:ascii="Calibri" w:eastAsia="Calibri" w:hAnsi="Calibri" w:cs="Calibri"/>
          <w:b/>
          <w:bCs/>
          <w:color w:val="000000" w:themeColor="text1"/>
          <w:sz w:val="22"/>
          <w:szCs w:val="22"/>
        </w:rPr>
      </w:pPr>
      <w:r w:rsidRPr="00BC4079">
        <w:rPr>
          <w:rFonts w:ascii="Calibri" w:eastAsia="Calibri" w:hAnsi="Calibri" w:cs="Calibri"/>
          <w:b/>
          <w:bCs/>
          <w:color w:val="000000" w:themeColor="text1"/>
          <w:sz w:val="22"/>
          <w:szCs w:val="22"/>
        </w:rPr>
        <w:t>Feb 20</w:t>
      </w:r>
      <w:r w:rsidR="00896A9A" w:rsidRPr="00BC4079">
        <w:rPr>
          <w:rFonts w:ascii="Calibri" w:eastAsia="Calibri" w:hAnsi="Calibri" w:cs="Calibri"/>
          <w:b/>
          <w:bCs/>
          <w:color w:val="000000" w:themeColor="text1"/>
          <w:sz w:val="22"/>
          <w:szCs w:val="22"/>
        </w:rPr>
        <w:t>14– Sep</w:t>
      </w:r>
      <w:r w:rsidRPr="00BC4079">
        <w:rPr>
          <w:rFonts w:ascii="Calibri" w:eastAsia="Calibri" w:hAnsi="Calibri" w:cs="Calibri"/>
          <w:b/>
          <w:bCs/>
          <w:color w:val="000000" w:themeColor="text1"/>
          <w:sz w:val="22"/>
          <w:szCs w:val="22"/>
        </w:rPr>
        <w:t>20</w:t>
      </w:r>
      <w:r w:rsidR="003163D1" w:rsidRPr="00BC4079">
        <w:rPr>
          <w:rFonts w:ascii="Calibri" w:eastAsia="Calibri" w:hAnsi="Calibri" w:cs="Calibri"/>
          <w:b/>
          <w:bCs/>
          <w:color w:val="000000" w:themeColor="text1"/>
          <w:sz w:val="22"/>
          <w:szCs w:val="22"/>
        </w:rPr>
        <w:t>15</w:t>
      </w:r>
    </w:p>
    <w:p w:rsidR="00BD1191" w:rsidRPr="00BC4079" w:rsidRDefault="003163D1">
      <w:pPr>
        <w:pStyle w:val="NormalWeb"/>
        <w:shd w:val="clear" w:color="auto" w:fill="FFFFFF"/>
        <w:spacing w:before="0" w:after="0"/>
        <w:rPr>
          <w:rFonts w:ascii="Calibri" w:eastAsia="Calibri" w:hAnsi="Calibri" w:cs="Calibri"/>
          <w:b/>
          <w:bCs/>
          <w:color w:val="000000" w:themeColor="text1"/>
          <w:sz w:val="22"/>
          <w:szCs w:val="22"/>
        </w:rPr>
      </w:pPr>
      <w:r w:rsidRPr="00BC4079">
        <w:rPr>
          <w:rFonts w:ascii="Calibri" w:eastAsia="Calibri" w:hAnsi="Calibri" w:cs="Calibri"/>
          <w:b/>
          <w:bCs/>
          <w:color w:val="000000" w:themeColor="text1"/>
          <w:sz w:val="22"/>
          <w:szCs w:val="22"/>
        </w:rPr>
        <w:t>Sr. UI Developer</w:t>
      </w:r>
      <w:r w:rsidRPr="00BC4079">
        <w:rPr>
          <w:rFonts w:ascii="Calibri" w:eastAsia="Calibri" w:hAnsi="Calibri" w:cs="Calibri"/>
          <w:b/>
          <w:bCs/>
          <w:color w:val="000000" w:themeColor="text1"/>
          <w:sz w:val="22"/>
          <w:szCs w:val="22"/>
        </w:rPr>
        <w:br/>
      </w:r>
    </w:p>
    <w:p w:rsidR="00BD1191" w:rsidRPr="00BC4079" w:rsidRDefault="00F50058" w:rsidP="00F50058">
      <w:pPr>
        <w:pStyle w:val="Body"/>
      </w:pPr>
      <w:r w:rsidRPr="00BC4079">
        <w:rPr>
          <w:color w:val="000000" w:themeColor="text1"/>
        </w:rPr>
        <w:lastRenderedPageBreak/>
        <w:t>Developed an internal business application, which provid</w:t>
      </w:r>
      <w:r w:rsidRPr="00BC4079">
        <w:t>es creating new health insurance cards for a specific organization.</w:t>
      </w:r>
      <w:r w:rsidR="00FA132E" w:rsidRPr="00BC4079">
        <w:t xml:space="preserve"> take care of the usability and the design aspect of the Web page. </w:t>
      </w:r>
      <w:r w:rsidR="003163D1" w:rsidRPr="00BC4079">
        <w:rPr>
          <w:b/>
          <w:bCs/>
        </w:rPr>
        <w:br/>
        <w:t>Responsibilities:</w:t>
      </w:r>
      <w:r w:rsidR="003163D1" w:rsidRPr="00BC4079">
        <w:rPr>
          <w:rFonts w:eastAsia="Arial Unicode MS"/>
        </w:rPr>
        <w:br/>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Developed user interface using HTML, CSS, JSON, JavaScript, jQuery, and jQuery UI.</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Worked on basic front end prototypes and page design with HTML, CSS, Java scripting, created prototypes</w:t>
      </w:r>
    </w:p>
    <w:p w:rsidR="00F84A73" w:rsidRPr="00BC4079" w:rsidRDefault="00F84A73" w:rsidP="00F84A73">
      <w:pPr>
        <w:pStyle w:val="ListParagraph"/>
        <w:numPr>
          <w:ilvl w:val="0"/>
          <w:numId w:val="11"/>
        </w:numPr>
        <w:rPr>
          <w:rFonts w:ascii="Calibri" w:hAnsi="Calibri" w:cs="Calibri"/>
          <w:sz w:val="22"/>
          <w:szCs w:val="22"/>
        </w:rPr>
      </w:pPr>
      <w:r w:rsidRPr="00BC4079">
        <w:rPr>
          <w:rFonts w:ascii="Calibri" w:hAnsi="Calibri" w:cs="Calibri"/>
          <w:sz w:val="22"/>
          <w:szCs w:val="22"/>
        </w:rPr>
        <w:t>Designed and developed the User Interface using JSP, Servlets and Java for both Business Logic and GUI development.</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Used jQuery to handle the client side validation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Worked extensively using CSS and Bootstrap for styling HTML element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Coded extensively in jQuery with Bootstrap to make rich internet web pages and created custom date picker on the website.</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Used to update the HTML pages using jQuery, AJAX via JSON response.</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Oversaw the designing and development of Web pages using PHP, HTML, CSS including Ajax controls and XML.</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Used AJAX and JSON to make asynchronous calls to the project server to fetch data on the fly.</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Did extensive JavaScript and jQuery programming to give AJAX functionality for the website.</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Developed code for Responsive web design.</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Applied jQuery scripts for basic animation and end user screen customization purpose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Extensively involved design discussions and user experience sessions to provide inputs on the layout and UX.</w:t>
      </w:r>
    </w:p>
    <w:p w:rsidR="008E048D" w:rsidRPr="00BC4079" w:rsidRDefault="008E048D" w:rsidP="008E048D">
      <w:pPr>
        <w:pStyle w:val="ListParagraph"/>
        <w:numPr>
          <w:ilvl w:val="0"/>
          <w:numId w:val="11"/>
        </w:numPr>
        <w:rPr>
          <w:rFonts w:ascii="Calibri" w:hAnsi="Calibri" w:cs="Calibri"/>
          <w:sz w:val="22"/>
          <w:szCs w:val="22"/>
        </w:rPr>
      </w:pPr>
      <w:r w:rsidRPr="00BC4079">
        <w:rPr>
          <w:rFonts w:ascii="Calibri" w:hAnsi="Calibri" w:cs="Calibri"/>
          <w:sz w:val="22"/>
          <w:szCs w:val="22"/>
        </w:rPr>
        <w:t>Experience in building UX to accommodate multi OS mobile, tablet, and desktop device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 xml:space="preserve"> Created UI designs using Web 2.0 standards.</w:t>
      </w:r>
    </w:p>
    <w:p w:rsidR="00EC6468" w:rsidRPr="00BC4079" w:rsidRDefault="00EC6468" w:rsidP="00EC6468">
      <w:pPr>
        <w:pStyle w:val="ListParagraph"/>
        <w:numPr>
          <w:ilvl w:val="0"/>
          <w:numId w:val="11"/>
        </w:numPr>
        <w:rPr>
          <w:rFonts w:ascii="Calibri" w:hAnsi="Calibri" w:cs="Calibri"/>
          <w:sz w:val="22"/>
          <w:szCs w:val="22"/>
        </w:rPr>
      </w:pPr>
      <w:r w:rsidRPr="00BC4079">
        <w:rPr>
          <w:rFonts w:ascii="Calibri" w:hAnsi="Calibri" w:cs="Calibri"/>
          <w:sz w:val="22"/>
          <w:szCs w:val="22"/>
        </w:rPr>
        <w:t xml:space="preserve"> Helped team migrate to ReactJS / Redux from current AngularJS 1.5 </w:t>
      </w:r>
    </w:p>
    <w:p w:rsidR="00EC6468" w:rsidRPr="00BC4079" w:rsidRDefault="00EC6468" w:rsidP="00EC6468">
      <w:pPr>
        <w:pStyle w:val="ListParagraph"/>
        <w:numPr>
          <w:ilvl w:val="0"/>
          <w:numId w:val="11"/>
        </w:numPr>
        <w:rPr>
          <w:rFonts w:ascii="Calibri" w:hAnsi="Calibri" w:cs="Calibri"/>
          <w:sz w:val="22"/>
          <w:szCs w:val="22"/>
        </w:rPr>
      </w:pPr>
      <w:r w:rsidRPr="00BC4079">
        <w:rPr>
          <w:rFonts w:ascii="Calibri" w:hAnsi="Calibri" w:cs="Calibri"/>
          <w:sz w:val="22"/>
          <w:szCs w:val="22"/>
        </w:rPr>
        <w:t>Developed automatic update tool using ReactJS with Redux.</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 xml:space="preserve"> Responsible for creating the screens with table-less designs meeting W3C standard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 xml:space="preserve"> Provided training, outreach and technical assistance support to a wide variety of customers on how to comply with the provisions of the Section 508 technical standards.</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t xml:space="preserve"> Reviewing and revising day to day Section 508 Product Assessments.</w:t>
      </w:r>
    </w:p>
    <w:p w:rsidR="00BD1191" w:rsidRPr="00BC4079" w:rsidRDefault="003163D1" w:rsidP="004F77AC">
      <w:pPr>
        <w:pStyle w:val="ListParagraph"/>
        <w:numPr>
          <w:ilvl w:val="0"/>
          <w:numId w:val="11"/>
        </w:numPr>
        <w:rPr>
          <w:rFonts w:ascii="Calibri" w:hAnsi="Calibri" w:cs="Calibri"/>
          <w:b/>
          <w:bCs/>
          <w:sz w:val="22"/>
          <w:szCs w:val="22"/>
        </w:rPr>
      </w:pPr>
      <w:r w:rsidRPr="00BC4079">
        <w:rPr>
          <w:rFonts w:ascii="Calibri" w:hAnsi="Calibri" w:cs="Calibri"/>
          <w:sz w:val="22"/>
          <w:szCs w:val="22"/>
        </w:rPr>
        <w:t>Further tasks include management of all MySQL database and all the required tables to store different survey information related to the site.</w:t>
      </w:r>
    </w:p>
    <w:p w:rsidR="00BD1191" w:rsidRPr="00BC4079" w:rsidRDefault="003163D1" w:rsidP="004F77AC">
      <w:pPr>
        <w:pStyle w:val="ListParagraph"/>
        <w:numPr>
          <w:ilvl w:val="0"/>
          <w:numId w:val="11"/>
        </w:numPr>
        <w:rPr>
          <w:rFonts w:ascii="Calibri" w:hAnsi="Calibri" w:cs="Calibri"/>
          <w:sz w:val="22"/>
          <w:szCs w:val="22"/>
        </w:rPr>
      </w:pPr>
      <w:r w:rsidRPr="00BC4079">
        <w:rPr>
          <w:rFonts w:ascii="Calibri" w:hAnsi="Calibri" w:cs="Calibri"/>
          <w:sz w:val="22"/>
          <w:szCs w:val="22"/>
        </w:rPr>
        <w:lastRenderedPageBreak/>
        <w:t>Coordinated project activities and ensure that all project phases are followed and documented properly.</w:t>
      </w:r>
    </w:p>
    <w:p w:rsidR="00BD1191" w:rsidRPr="00BC4079" w:rsidRDefault="003163D1" w:rsidP="00F84A73">
      <w:pPr>
        <w:pStyle w:val="Body"/>
        <w:jc w:val="both"/>
      </w:pPr>
      <w:r w:rsidRPr="00BC4079">
        <w:rPr>
          <w:b/>
          <w:bCs/>
        </w:rPr>
        <w:t>Environment:</w:t>
      </w:r>
      <w:r w:rsidRPr="00BC4079">
        <w:t xml:space="preserve"> HTML5, Angular JS, </w:t>
      </w:r>
      <w:r w:rsidR="00F84A73" w:rsidRPr="00BC4079">
        <w:t xml:space="preserve">JAVA, JSP, </w:t>
      </w:r>
      <w:r w:rsidR="002372BC" w:rsidRPr="00BC4079">
        <w:t>S</w:t>
      </w:r>
      <w:r w:rsidRPr="00BC4079">
        <w:t>Node JS, jQuery, Bootstrap, AJAX, Eclipse, WebLogic, HTML, JavaScript, CSS, Maven, PVCS, Web Services (SOAP and RESTful), Agile Methodology</w:t>
      </w:r>
      <w:r w:rsidR="00FA132E" w:rsidRPr="00BC4079">
        <w:t xml:space="preserve">, </w:t>
      </w:r>
      <w:r w:rsidR="00FA132E" w:rsidRPr="00BC4079">
        <w:rPr>
          <w:color w:val="000000" w:themeColor="text1"/>
        </w:rPr>
        <w:t>Visual Studios</w:t>
      </w:r>
      <w:r w:rsidRPr="00BC4079">
        <w:t>.</w:t>
      </w:r>
    </w:p>
    <w:p w:rsidR="00BD1191" w:rsidRPr="00BC4079" w:rsidRDefault="00BD1191">
      <w:pPr>
        <w:pStyle w:val="Body"/>
        <w:rPr>
          <w:b/>
          <w:bCs/>
        </w:rPr>
      </w:pPr>
    </w:p>
    <w:p w:rsidR="00BD1191" w:rsidRPr="00BC4079" w:rsidRDefault="003163D1">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Allstate Insurance, Chicago, IL</w:t>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006E6380" w:rsidRPr="00BC4079">
        <w:rPr>
          <w:rFonts w:ascii="Calibri" w:eastAsia="Calibri" w:hAnsi="Calibri" w:cs="Calibri"/>
          <w:b/>
          <w:bCs/>
          <w:sz w:val="22"/>
          <w:szCs w:val="22"/>
        </w:rPr>
        <w:tab/>
      </w:r>
      <w:r w:rsidR="006E6380" w:rsidRPr="00BC4079">
        <w:rPr>
          <w:rFonts w:ascii="Calibri" w:eastAsia="Calibri" w:hAnsi="Calibri" w:cs="Calibri"/>
          <w:b/>
          <w:bCs/>
          <w:sz w:val="22"/>
          <w:szCs w:val="22"/>
        </w:rPr>
        <w:tab/>
      </w:r>
      <w:r w:rsidR="003B225C" w:rsidRPr="00BC4079">
        <w:rPr>
          <w:rFonts w:ascii="Calibri" w:eastAsia="Calibri" w:hAnsi="Calibri" w:cs="Calibri"/>
          <w:b/>
          <w:bCs/>
          <w:sz w:val="22"/>
          <w:szCs w:val="22"/>
        </w:rPr>
        <w:t xml:space="preserve">                     Nov2012– Feb20</w:t>
      </w:r>
      <w:r w:rsidR="00896A9A" w:rsidRPr="00BC4079">
        <w:rPr>
          <w:rFonts w:ascii="Calibri" w:eastAsia="Calibri" w:hAnsi="Calibri" w:cs="Calibri"/>
          <w:b/>
          <w:bCs/>
          <w:sz w:val="22"/>
          <w:szCs w:val="22"/>
        </w:rPr>
        <w:t>14</w:t>
      </w:r>
    </w:p>
    <w:p w:rsidR="00BD1191" w:rsidRPr="00BC4079" w:rsidRDefault="003163D1">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UI Developer</w:t>
      </w:r>
    </w:p>
    <w:p w:rsidR="00BD1191" w:rsidRPr="00BC4079" w:rsidRDefault="00BD1191">
      <w:pPr>
        <w:pStyle w:val="NormalWeb"/>
        <w:shd w:val="clear" w:color="auto" w:fill="FFFFFF"/>
        <w:spacing w:before="0" w:after="0"/>
        <w:rPr>
          <w:rFonts w:ascii="Calibri" w:eastAsia="Calibri" w:hAnsi="Calibri" w:cs="Calibri"/>
          <w:b/>
          <w:bCs/>
          <w:sz w:val="22"/>
          <w:szCs w:val="22"/>
        </w:rPr>
      </w:pPr>
    </w:p>
    <w:p w:rsidR="00BD1191" w:rsidRPr="00BC4079" w:rsidRDefault="003163D1">
      <w:pPr>
        <w:pStyle w:val="Default"/>
        <w:spacing w:after="35"/>
        <w:jc w:val="both"/>
        <w:rPr>
          <w:rFonts w:ascii="Calibri" w:hAnsi="Calibri" w:cs="Calibri"/>
          <w:sz w:val="22"/>
          <w:szCs w:val="22"/>
        </w:rPr>
      </w:pPr>
      <w:r w:rsidRPr="00BC4079">
        <w:rPr>
          <w:rFonts w:ascii="Calibri" w:eastAsia="Calibri" w:hAnsi="Calibri" w:cs="Calibri"/>
          <w:sz w:val="22"/>
          <w:szCs w:val="22"/>
        </w:rPr>
        <w:t xml:space="preserve">Allstate Insurance has various web based maintenance applications where the customer’s insurance details will be maintained and tracked on regular basis. My role typically dealt with the migration along with performance improvement of the web applications and provided customized widgets for the same. </w:t>
      </w:r>
    </w:p>
    <w:p w:rsidR="00BD1191" w:rsidRPr="00BC4079" w:rsidRDefault="00BD1191">
      <w:pPr>
        <w:pStyle w:val="NormalWeb"/>
        <w:shd w:val="clear" w:color="auto" w:fill="FFFFFF"/>
        <w:spacing w:before="0" w:after="0"/>
        <w:rPr>
          <w:rFonts w:ascii="Calibri" w:eastAsia="Calibri" w:hAnsi="Calibri" w:cs="Calibri"/>
          <w:b/>
          <w:bCs/>
          <w:sz w:val="22"/>
          <w:szCs w:val="22"/>
        </w:rPr>
      </w:pPr>
    </w:p>
    <w:p w:rsidR="00BD1191" w:rsidRPr="00BC4079" w:rsidRDefault="003163D1">
      <w:pPr>
        <w:pStyle w:val="Body"/>
        <w:spacing w:after="0" w:line="240" w:lineRule="auto"/>
        <w:jc w:val="both"/>
        <w:rPr>
          <w:rFonts w:eastAsia="Times New Roman"/>
          <w:b/>
          <w:bCs/>
        </w:rPr>
      </w:pPr>
      <w:r w:rsidRPr="00BC4079">
        <w:rPr>
          <w:b/>
          <w:bCs/>
        </w:rPr>
        <w:t>Responsibilities:</w:t>
      </w:r>
    </w:p>
    <w:p w:rsidR="00BD1191" w:rsidRPr="00BC4079" w:rsidRDefault="003163D1" w:rsidP="004F77AC">
      <w:pPr>
        <w:pStyle w:val="ListParagraph"/>
        <w:numPr>
          <w:ilvl w:val="0"/>
          <w:numId w:val="23"/>
        </w:numPr>
        <w:jc w:val="both"/>
        <w:rPr>
          <w:rFonts w:ascii="Calibri" w:hAnsi="Calibri" w:cs="Calibri"/>
          <w:sz w:val="22"/>
          <w:szCs w:val="22"/>
        </w:rPr>
      </w:pPr>
      <w:r w:rsidRPr="00BC4079">
        <w:rPr>
          <w:rFonts w:ascii="Calibri" w:hAnsi="Calibri" w:cs="Calibri"/>
          <w:sz w:val="22"/>
          <w:szCs w:val="22"/>
        </w:rPr>
        <w:t>Built pages from Photoshop mockups using JavaScript, JQuery, CSS, and HTML.</w:t>
      </w:r>
    </w:p>
    <w:p w:rsidR="00BD1191" w:rsidRPr="00BC4079" w:rsidRDefault="003163D1" w:rsidP="004F77AC">
      <w:pPr>
        <w:pStyle w:val="ListParagraph"/>
        <w:numPr>
          <w:ilvl w:val="0"/>
          <w:numId w:val="22"/>
        </w:numPr>
        <w:jc w:val="both"/>
        <w:rPr>
          <w:rFonts w:ascii="Calibri" w:hAnsi="Calibri" w:cs="Calibri"/>
          <w:sz w:val="22"/>
          <w:szCs w:val="22"/>
        </w:rPr>
      </w:pPr>
      <w:r w:rsidRPr="00BC4079">
        <w:rPr>
          <w:rFonts w:ascii="Calibri" w:hAnsi="Calibri" w:cs="Calibri"/>
          <w:sz w:val="22"/>
          <w:szCs w:val="22"/>
        </w:rPr>
        <w:t xml:space="preserve">Experience on working with CSS Background, CSS Layouts, CSS positioning, CSS text, CSS border, CSS margin, CSS padding, CSS table, Pseudo classes, Pseudo elements and CSS behaviors in CSS. </w:t>
      </w:r>
    </w:p>
    <w:p w:rsidR="00BD1191" w:rsidRPr="00BC4079" w:rsidRDefault="003163D1" w:rsidP="004F77AC">
      <w:pPr>
        <w:pStyle w:val="ListParagraph"/>
        <w:numPr>
          <w:ilvl w:val="0"/>
          <w:numId w:val="21"/>
        </w:numPr>
        <w:jc w:val="both"/>
        <w:rPr>
          <w:rFonts w:ascii="Calibri" w:hAnsi="Calibri" w:cs="Calibri"/>
          <w:sz w:val="22"/>
          <w:szCs w:val="22"/>
        </w:rPr>
      </w:pPr>
      <w:r w:rsidRPr="00BC4079">
        <w:rPr>
          <w:rFonts w:ascii="Calibri" w:hAnsi="Calibri" w:cs="Calibri"/>
          <w:sz w:val="22"/>
          <w:szCs w:val="22"/>
        </w:rPr>
        <w:t xml:space="preserve">Ability to rapidly prototype interface designs in hand-coded validating, standards-compliant, and semantically rich code and be aware of cross-browser compatibility and bugs. </w:t>
      </w:r>
    </w:p>
    <w:p w:rsidR="00BD1191" w:rsidRPr="00BC4079" w:rsidRDefault="003163D1" w:rsidP="004F77AC">
      <w:pPr>
        <w:pStyle w:val="ListParagraph"/>
        <w:numPr>
          <w:ilvl w:val="0"/>
          <w:numId w:val="21"/>
        </w:numPr>
        <w:jc w:val="both"/>
        <w:rPr>
          <w:rFonts w:ascii="Calibri" w:hAnsi="Calibri" w:cs="Calibri"/>
          <w:sz w:val="22"/>
          <w:szCs w:val="22"/>
        </w:rPr>
      </w:pPr>
      <w:r w:rsidRPr="00BC4079">
        <w:rPr>
          <w:rFonts w:ascii="Calibri" w:hAnsi="Calibri" w:cs="Calibri"/>
          <w:sz w:val="22"/>
          <w:szCs w:val="22"/>
        </w:rPr>
        <w:t xml:space="preserve">Thorough understanding of the differences and bugs in various browsers and browser versions. </w:t>
      </w:r>
    </w:p>
    <w:p w:rsidR="00BD1191" w:rsidRPr="00BC4079" w:rsidRDefault="003163D1" w:rsidP="004F77AC">
      <w:pPr>
        <w:pStyle w:val="ListParagraph"/>
        <w:numPr>
          <w:ilvl w:val="0"/>
          <w:numId w:val="21"/>
        </w:numPr>
        <w:jc w:val="both"/>
        <w:rPr>
          <w:rFonts w:ascii="Calibri" w:hAnsi="Calibri" w:cs="Calibri"/>
          <w:sz w:val="22"/>
          <w:szCs w:val="22"/>
        </w:rPr>
      </w:pPr>
      <w:r w:rsidRPr="00BC4079">
        <w:rPr>
          <w:rFonts w:ascii="Calibri" w:hAnsi="Calibri" w:cs="Calibri"/>
          <w:sz w:val="22"/>
          <w:szCs w:val="22"/>
        </w:rPr>
        <w:t xml:space="preserve">Understanding of application development lifecycle methodologies. </w:t>
      </w:r>
    </w:p>
    <w:p w:rsidR="00BD1191" w:rsidRPr="00BC4079" w:rsidRDefault="003163D1" w:rsidP="004F77AC">
      <w:pPr>
        <w:pStyle w:val="ListParagraph"/>
        <w:numPr>
          <w:ilvl w:val="0"/>
          <w:numId w:val="21"/>
        </w:numPr>
        <w:jc w:val="both"/>
        <w:rPr>
          <w:rFonts w:ascii="Calibri" w:hAnsi="Calibri" w:cs="Calibri"/>
          <w:sz w:val="22"/>
          <w:szCs w:val="22"/>
        </w:rPr>
      </w:pPr>
      <w:r w:rsidRPr="00BC4079">
        <w:rPr>
          <w:rFonts w:ascii="Calibri" w:hAnsi="Calibri" w:cs="Calibri"/>
          <w:sz w:val="22"/>
          <w:szCs w:val="22"/>
        </w:rPr>
        <w:t>Used JQuery document to generate API documentation for JavaScript code.</w:t>
      </w:r>
    </w:p>
    <w:p w:rsidR="00BD1191" w:rsidRPr="00BC4079" w:rsidRDefault="003163D1" w:rsidP="004F77AC">
      <w:pPr>
        <w:pStyle w:val="ListParagraph"/>
        <w:numPr>
          <w:ilvl w:val="0"/>
          <w:numId w:val="21"/>
        </w:numPr>
        <w:jc w:val="both"/>
        <w:rPr>
          <w:rFonts w:ascii="Calibri" w:hAnsi="Calibri" w:cs="Calibri"/>
          <w:sz w:val="22"/>
          <w:szCs w:val="22"/>
        </w:rPr>
      </w:pPr>
      <w:r w:rsidRPr="00BC4079">
        <w:rPr>
          <w:rFonts w:ascii="Calibri" w:hAnsi="Calibri" w:cs="Calibri"/>
          <w:sz w:val="22"/>
          <w:szCs w:val="22"/>
        </w:rPr>
        <w:t>Created client side validation tool using technologies such as Ext JS and JavaScript.</w:t>
      </w:r>
    </w:p>
    <w:p w:rsidR="00BD1191" w:rsidRPr="00BC4079" w:rsidRDefault="003163D1" w:rsidP="004F77AC">
      <w:pPr>
        <w:pStyle w:val="ListParagraph"/>
        <w:numPr>
          <w:ilvl w:val="0"/>
          <w:numId w:val="20"/>
        </w:numPr>
        <w:jc w:val="both"/>
        <w:rPr>
          <w:rFonts w:ascii="Calibri" w:hAnsi="Calibri" w:cs="Calibri"/>
          <w:sz w:val="22"/>
          <w:szCs w:val="22"/>
        </w:rPr>
      </w:pPr>
      <w:r w:rsidRPr="00BC4079">
        <w:rPr>
          <w:rFonts w:ascii="Calibri" w:hAnsi="Calibri" w:cs="Calibri"/>
          <w:sz w:val="22"/>
          <w:szCs w:val="22"/>
        </w:rPr>
        <w:t>The output of jQuery Doc is API documentation formatted as a set of HTML pages including information about methods, properties, custom events and inheritance for JavaScript objects.</w:t>
      </w:r>
    </w:p>
    <w:p w:rsidR="00BD1191" w:rsidRPr="00BC4079" w:rsidRDefault="003163D1" w:rsidP="004F77AC">
      <w:pPr>
        <w:pStyle w:val="ListParagraph"/>
        <w:numPr>
          <w:ilvl w:val="0"/>
          <w:numId w:val="20"/>
        </w:numPr>
        <w:jc w:val="both"/>
        <w:rPr>
          <w:rFonts w:ascii="Calibri" w:hAnsi="Calibri" w:cs="Calibri"/>
          <w:sz w:val="22"/>
          <w:szCs w:val="22"/>
        </w:rPr>
      </w:pPr>
      <w:r w:rsidRPr="00BC4079">
        <w:rPr>
          <w:rFonts w:ascii="Calibri" w:hAnsi="Calibri" w:cs="Calibri"/>
          <w:sz w:val="22"/>
          <w:szCs w:val="22"/>
        </w:rPr>
        <w:t>Knowledge of human factors and usability, best practices for interface and its design.</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 xml:space="preserve">Strong communication, analytical and interpersonal skills working within cross-functional teams </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Deep understanding of JavaScript and the JQuery framework</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Created and optimized graphic prototype websites and applications interfaces using HTML and CS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lastRenderedPageBreak/>
        <w:t xml:space="preserve">Involved in write application level code to interact with APIs, Web Services using AJAX, JSON and XML.  </w:t>
      </w:r>
    </w:p>
    <w:p w:rsidR="00604182" w:rsidRPr="00BC4079" w:rsidRDefault="00604182" w:rsidP="00604182">
      <w:pPr>
        <w:pStyle w:val="ListParagraph"/>
        <w:numPr>
          <w:ilvl w:val="0"/>
          <w:numId w:val="19"/>
        </w:numPr>
        <w:jc w:val="both"/>
        <w:rPr>
          <w:rFonts w:ascii="Calibri" w:hAnsi="Calibri" w:cs="Calibri"/>
          <w:sz w:val="22"/>
          <w:szCs w:val="22"/>
        </w:rPr>
      </w:pPr>
      <w:r w:rsidRPr="00BC4079">
        <w:rPr>
          <w:rFonts w:ascii="Calibri" w:hAnsi="Calibri" w:cs="Calibri"/>
          <w:sz w:val="22"/>
          <w:szCs w:val="22"/>
        </w:rPr>
        <w:t xml:space="preserve">Used Drupal Five Star module for creating a voting widget. </w:t>
      </w:r>
    </w:p>
    <w:p w:rsidR="00604182" w:rsidRPr="00BC4079" w:rsidRDefault="00604182" w:rsidP="00604182">
      <w:pPr>
        <w:pStyle w:val="ListParagraph"/>
        <w:numPr>
          <w:ilvl w:val="0"/>
          <w:numId w:val="19"/>
        </w:numPr>
        <w:jc w:val="both"/>
        <w:rPr>
          <w:rFonts w:ascii="Calibri" w:hAnsi="Calibri" w:cs="Calibri"/>
          <w:sz w:val="22"/>
          <w:szCs w:val="22"/>
        </w:rPr>
      </w:pPr>
      <w:r w:rsidRPr="00BC4079">
        <w:rPr>
          <w:rFonts w:ascii="Calibri" w:hAnsi="Calibri" w:cs="Calibri"/>
          <w:sz w:val="22"/>
          <w:szCs w:val="22"/>
        </w:rPr>
        <w:t xml:space="preserve">Adding features to the existing Drupal Intranet Site </w:t>
      </w:r>
    </w:p>
    <w:p w:rsidR="00BD1191" w:rsidRPr="00BC4079" w:rsidRDefault="003163D1" w:rsidP="00604182">
      <w:pPr>
        <w:pStyle w:val="ListParagraph"/>
        <w:numPr>
          <w:ilvl w:val="0"/>
          <w:numId w:val="19"/>
        </w:numPr>
        <w:jc w:val="both"/>
        <w:rPr>
          <w:rFonts w:ascii="Calibri" w:hAnsi="Calibri" w:cs="Calibri"/>
          <w:sz w:val="22"/>
          <w:szCs w:val="22"/>
        </w:rPr>
      </w:pPr>
      <w:r w:rsidRPr="00BC4079">
        <w:rPr>
          <w:rFonts w:ascii="Calibri" w:hAnsi="Calibri" w:cs="Calibri"/>
          <w:sz w:val="22"/>
          <w:szCs w:val="22"/>
        </w:rPr>
        <w:t xml:space="preserve">Implemented and designed user interface for web based customer application. </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 xml:space="preserve">Designed business applications using web technologies like HTML, XHTML, and CSS based on the W3C standards. </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Created cross-browser compatible and standards-compliant CSS-based page layout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Integrated with back end code (PHP) for highly interactive AJAX based application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Maintained 24/7 high volume availability demands using open source tools such as Linux, Apache, PHP, and MySQL.</w:t>
      </w:r>
    </w:p>
    <w:p w:rsidR="00BD1191" w:rsidRPr="00BC4079" w:rsidRDefault="00BD1191">
      <w:pPr>
        <w:pStyle w:val="Body"/>
        <w:spacing w:after="0" w:line="240" w:lineRule="auto"/>
        <w:jc w:val="both"/>
        <w:rPr>
          <w:rFonts w:eastAsia="Times New Roman"/>
          <w:b/>
          <w:bCs/>
        </w:rPr>
      </w:pPr>
    </w:p>
    <w:p w:rsidR="00BD1191" w:rsidRPr="00BC4079" w:rsidRDefault="003163D1">
      <w:pPr>
        <w:pStyle w:val="Body"/>
      </w:pPr>
      <w:r w:rsidRPr="00BC4079">
        <w:rPr>
          <w:b/>
          <w:bCs/>
        </w:rPr>
        <w:t>Environment:</w:t>
      </w:r>
      <w:r w:rsidRPr="00BC4079">
        <w:t xml:space="preserve"> HTML5, jQuery, Bootstrap, AJAX, Eclipse, WebLogic, HTML, JavaScript, AngularJS, JQuery, CSS, Maven, </w:t>
      </w:r>
      <w:r w:rsidR="00DC25A6" w:rsidRPr="00BC4079">
        <w:t>Drupal,</w:t>
      </w:r>
      <w:r w:rsidRPr="00BC4079">
        <w:t>PVCS, Web Services (SOAP and RESTful), Agile Methodology.</w:t>
      </w:r>
    </w:p>
    <w:p w:rsidR="006E6380" w:rsidRPr="00BC4079" w:rsidRDefault="006E6380" w:rsidP="00B95DE6">
      <w:pPr>
        <w:pStyle w:val="Body"/>
        <w:rPr>
          <w:shd w:val="clear" w:color="auto" w:fill="F9F9F9"/>
        </w:rPr>
      </w:pPr>
      <w:r w:rsidRPr="00BC4079">
        <w:rPr>
          <w:b/>
          <w:bCs/>
        </w:rPr>
        <w:t>Infinite Computer Solutions</w:t>
      </w:r>
    </w:p>
    <w:p w:rsidR="006E6380" w:rsidRPr="00BC4079" w:rsidRDefault="003B225C" w:rsidP="00B95DE6">
      <w:pPr>
        <w:pStyle w:val="Body"/>
        <w:rPr>
          <w:shd w:val="clear" w:color="auto" w:fill="F9F9F9"/>
        </w:rPr>
      </w:pPr>
      <w:r w:rsidRPr="00BC4079">
        <w:rPr>
          <w:b/>
          <w:shd w:val="clear" w:color="auto" w:fill="F9F9F9"/>
        </w:rPr>
        <w:t>Aug2011</w:t>
      </w:r>
      <w:r w:rsidR="006E6380" w:rsidRPr="00BC4079">
        <w:rPr>
          <w:b/>
          <w:shd w:val="clear" w:color="auto" w:fill="F9F9F9"/>
        </w:rPr>
        <w:t>-Oct</w:t>
      </w:r>
      <w:r w:rsidRPr="00BC4079">
        <w:rPr>
          <w:b/>
          <w:shd w:val="clear" w:color="auto" w:fill="F9F9F9"/>
        </w:rPr>
        <w:t>2012</w:t>
      </w:r>
    </w:p>
    <w:p w:rsidR="00B95DE6" w:rsidRPr="00BC4079" w:rsidRDefault="00B95DE6" w:rsidP="00B95DE6">
      <w:pPr>
        <w:pStyle w:val="Body"/>
        <w:rPr>
          <w:bCs/>
        </w:rPr>
      </w:pPr>
      <w:r w:rsidRPr="00BC4079">
        <w:rPr>
          <w:bCs/>
        </w:rPr>
        <w:t>Responsibilities:</w:t>
      </w:r>
    </w:p>
    <w:p w:rsidR="00B95DE6" w:rsidRPr="00BC4079" w:rsidRDefault="00B95DE6" w:rsidP="00B95DE6">
      <w:pPr>
        <w:pStyle w:val="Body"/>
        <w:numPr>
          <w:ilvl w:val="0"/>
          <w:numId w:val="24"/>
        </w:numPr>
        <w:rPr>
          <w:bCs/>
        </w:rPr>
      </w:pPr>
      <w:r w:rsidRPr="00BC4079">
        <w:rPr>
          <w:bCs/>
        </w:rPr>
        <w:t xml:space="preserve">  Implemented </w:t>
      </w:r>
      <w:r w:rsidR="003B225C" w:rsidRPr="00BC4079">
        <w:rPr>
          <w:bCs/>
        </w:rPr>
        <w:t>Web Forms</w:t>
      </w:r>
      <w:r w:rsidRPr="00BC4079">
        <w:rPr>
          <w:bCs/>
        </w:rPr>
        <w:t xml:space="preserve"> in WAMP (Windows, Apache, MySQL, and PHP) web development environment.</w:t>
      </w:r>
    </w:p>
    <w:p w:rsidR="00B95DE6" w:rsidRPr="00BC4079" w:rsidRDefault="00B95DE6" w:rsidP="00B95DE6">
      <w:pPr>
        <w:pStyle w:val="Body"/>
        <w:numPr>
          <w:ilvl w:val="0"/>
          <w:numId w:val="24"/>
        </w:numPr>
        <w:rPr>
          <w:bCs/>
        </w:rPr>
      </w:pPr>
      <w:r w:rsidRPr="00BC4079">
        <w:rPr>
          <w:bCs/>
        </w:rPr>
        <w:t xml:space="preserve">Enhancing the product with new features as per client requirements. </w:t>
      </w:r>
    </w:p>
    <w:p w:rsidR="00B95DE6" w:rsidRPr="00BC4079" w:rsidRDefault="00B95DE6" w:rsidP="00B95DE6">
      <w:pPr>
        <w:pStyle w:val="Body"/>
        <w:numPr>
          <w:ilvl w:val="0"/>
          <w:numId w:val="24"/>
        </w:numPr>
        <w:rPr>
          <w:bCs/>
        </w:rPr>
      </w:pPr>
      <w:r w:rsidRPr="00BC4079">
        <w:rPr>
          <w:bCs/>
        </w:rPr>
        <w:t xml:space="preserve"> Created login for various user types.</w:t>
      </w:r>
    </w:p>
    <w:p w:rsidR="00B95DE6" w:rsidRPr="00BC4079" w:rsidRDefault="00B95DE6" w:rsidP="00B95DE6">
      <w:pPr>
        <w:pStyle w:val="Body"/>
        <w:numPr>
          <w:ilvl w:val="0"/>
          <w:numId w:val="24"/>
        </w:numPr>
        <w:rPr>
          <w:bCs/>
        </w:rPr>
      </w:pPr>
      <w:r w:rsidRPr="00BC4079">
        <w:rPr>
          <w:bCs/>
        </w:rPr>
        <w:t xml:space="preserve"> Used Java script for client side validations. </w:t>
      </w:r>
    </w:p>
    <w:p w:rsidR="00B95DE6" w:rsidRPr="00BC4079" w:rsidRDefault="00B95DE6" w:rsidP="00B95DE6">
      <w:pPr>
        <w:pStyle w:val="Body"/>
        <w:numPr>
          <w:ilvl w:val="0"/>
          <w:numId w:val="24"/>
        </w:numPr>
        <w:rPr>
          <w:bCs/>
        </w:rPr>
      </w:pPr>
      <w:r w:rsidRPr="00BC4079">
        <w:rPr>
          <w:bCs/>
        </w:rPr>
        <w:t xml:space="preserve"> Implemented feedback form.</w:t>
      </w:r>
    </w:p>
    <w:p w:rsidR="00B95DE6" w:rsidRPr="00BC4079" w:rsidRDefault="00B95DE6" w:rsidP="00B95DE6">
      <w:pPr>
        <w:pStyle w:val="Body"/>
        <w:numPr>
          <w:ilvl w:val="0"/>
          <w:numId w:val="24"/>
        </w:numPr>
        <w:rPr>
          <w:bCs/>
        </w:rPr>
      </w:pPr>
      <w:r w:rsidRPr="00BC4079">
        <w:rPr>
          <w:bCs/>
        </w:rPr>
        <w:t xml:space="preserve"> Design the database in My SQL.</w:t>
      </w:r>
    </w:p>
    <w:p w:rsidR="00B95DE6" w:rsidRPr="00BC4079" w:rsidRDefault="00B95DE6" w:rsidP="00B95DE6">
      <w:pPr>
        <w:pStyle w:val="Body"/>
        <w:numPr>
          <w:ilvl w:val="0"/>
          <w:numId w:val="24"/>
        </w:numPr>
        <w:rPr>
          <w:bCs/>
        </w:rPr>
      </w:pPr>
      <w:r w:rsidRPr="00BC4079">
        <w:rPr>
          <w:bCs/>
        </w:rPr>
        <w:t xml:space="preserve">  Used simple XML to build/process xml documents. </w:t>
      </w:r>
    </w:p>
    <w:p w:rsidR="00B95DE6" w:rsidRPr="00BC4079" w:rsidRDefault="00B95DE6" w:rsidP="00B95DE6">
      <w:pPr>
        <w:pStyle w:val="Body"/>
        <w:numPr>
          <w:ilvl w:val="0"/>
          <w:numId w:val="24"/>
        </w:numPr>
        <w:rPr>
          <w:bCs/>
        </w:rPr>
      </w:pPr>
      <w:r w:rsidRPr="00BC4079">
        <w:rPr>
          <w:bCs/>
        </w:rPr>
        <w:t xml:space="preserve"> Developed PHP web services to be used by the classes for obtaining Application data. </w:t>
      </w:r>
    </w:p>
    <w:p w:rsidR="00B95DE6" w:rsidRPr="00BC4079" w:rsidRDefault="00B95DE6" w:rsidP="00B95DE6">
      <w:pPr>
        <w:pStyle w:val="Body"/>
        <w:numPr>
          <w:ilvl w:val="0"/>
          <w:numId w:val="24"/>
        </w:numPr>
        <w:rPr>
          <w:bCs/>
        </w:rPr>
      </w:pPr>
      <w:r w:rsidRPr="00BC4079">
        <w:rPr>
          <w:bCs/>
        </w:rPr>
        <w:t xml:space="preserve"> Worked with the design of the templates and skins in CSS.</w:t>
      </w:r>
    </w:p>
    <w:p w:rsidR="00B95DE6" w:rsidRPr="00BC4079" w:rsidRDefault="00B95DE6" w:rsidP="00B95DE6">
      <w:pPr>
        <w:pStyle w:val="Body"/>
        <w:numPr>
          <w:ilvl w:val="0"/>
          <w:numId w:val="24"/>
        </w:numPr>
        <w:rPr>
          <w:bCs/>
        </w:rPr>
      </w:pPr>
      <w:r w:rsidRPr="00BC4079">
        <w:rPr>
          <w:bCs/>
        </w:rPr>
        <w:lastRenderedPageBreak/>
        <w:t xml:space="preserve"> Used PHP for server side validations. </w:t>
      </w:r>
    </w:p>
    <w:p w:rsidR="00B95DE6" w:rsidRPr="00BC4079" w:rsidRDefault="00B95DE6" w:rsidP="00B95DE6">
      <w:pPr>
        <w:pStyle w:val="Body"/>
        <w:numPr>
          <w:ilvl w:val="0"/>
          <w:numId w:val="24"/>
        </w:numPr>
        <w:rPr>
          <w:bCs/>
        </w:rPr>
      </w:pPr>
      <w:r w:rsidRPr="00BC4079">
        <w:rPr>
          <w:bCs/>
        </w:rPr>
        <w:t xml:space="preserve"> Developed PHP classes for Auditing &amp;event tracking.</w:t>
      </w:r>
    </w:p>
    <w:p w:rsidR="005F1A26" w:rsidRPr="00BC4079" w:rsidRDefault="00B95DE6" w:rsidP="005F1A26">
      <w:pPr>
        <w:pStyle w:val="Body"/>
        <w:numPr>
          <w:ilvl w:val="0"/>
          <w:numId w:val="24"/>
        </w:numPr>
        <w:rPr>
          <w:bCs/>
        </w:rPr>
      </w:pPr>
      <w:r w:rsidRPr="00BC4079">
        <w:rPr>
          <w:bCs/>
        </w:rPr>
        <w:t xml:space="preserve"> Upload the code and do necessary changes and test the application in server, if needed t</w:t>
      </w:r>
      <w:r w:rsidR="005F1A26" w:rsidRPr="00BC4079">
        <w:rPr>
          <w:bCs/>
        </w:rPr>
        <w:t>hen fix the bugs and test again</w:t>
      </w:r>
    </w:p>
    <w:p w:rsidR="00BD1191" w:rsidRPr="00BC4079" w:rsidRDefault="00B95DE6" w:rsidP="005F1A26">
      <w:pPr>
        <w:pStyle w:val="Body"/>
        <w:numPr>
          <w:ilvl w:val="0"/>
          <w:numId w:val="24"/>
        </w:numPr>
        <w:rPr>
          <w:bCs/>
        </w:rPr>
      </w:pPr>
      <w:r w:rsidRPr="00BC4079">
        <w:rPr>
          <w:bCs/>
        </w:rPr>
        <w:t>Environment: PHP, HTML, XML, CSS, AJAX, JavaScript, MYSQL, Windows, Apache Adobe Dreamweaver.</w:t>
      </w:r>
    </w:p>
    <w:p w:rsidR="00BD1191" w:rsidRPr="00BC4079" w:rsidRDefault="003163D1">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 xml:space="preserve">Celstra Infocom, Hyderabad, INDIA </w:t>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Pr="00BC4079">
        <w:rPr>
          <w:rFonts w:ascii="Calibri" w:eastAsia="Calibri" w:hAnsi="Calibri" w:cs="Calibri"/>
          <w:b/>
          <w:bCs/>
          <w:sz w:val="22"/>
          <w:szCs w:val="22"/>
        </w:rPr>
        <w:tab/>
      </w:r>
      <w:r w:rsidR="003B225C" w:rsidRPr="00BC4079">
        <w:rPr>
          <w:rFonts w:ascii="Calibri" w:eastAsia="Calibri" w:hAnsi="Calibri" w:cs="Calibri"/>
          <w:b/>
          <w:bCs/>
          <w:sz w:val="22"/>
          <w:szCs w:val="22"/>
        </w:rPr>
        <w:tab/>
      </w:r>
      <w:r w:rsidR="003B225C" w:rsidRPr="00BC4079">
        <w:rPr>
          <w:rFonts w:ascii="Calibri" w:eastAsia="Calibri" w:hAnsi="Calibri" w:cs="Calibri"/>
          <w:b/>
          <w:bCs/>
          <w:sz w:val="22"/>
          <w:szCs w:val="22"/>
        </w:rPr>
        <w:tab/>
        <w:t xml:space="preserve">                    Aug 2008 – July 20</w:t>
      </w:r>
      <w:r w:rsidRPr="00BC4079">
        <w:rPr>
          <w:rFonts w:ascii="Calibri" w:eastAsia="Calibri" w:hAnsi="Calibri" w:cs="Calibri"/>
          <w:b/>
          <w:bCs/>
          <w:sz w:val="22"/>
          <w:szCs w:val="22"/>
        </w:rPr>
        <w:t>11</w:t>
      </w:r>
    </w:p>
    <w:p w:rsidR="00BD1191" w:rsidRPr="00BC4079" w:rsidRDefault="003163D1">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b/>
          <w:bCs/>
          <w:sz w:val="22"/>
          <w:szCs w:val="22"/>
        </w:rPr>
        <w:t>Jr. UI Developer</w:t>
      </w:r>
    </w:p>
    <w:p w:rsidR="00BD1191" w:rsidRPr="00BC4079" w:rsidRDefault="00BD1191">
      <w:pPr>
        <w:pStyle w:val="NormalWeb"/>
        <w:shd w:val="clear" w:color="auto" w:fill="FFFFFF"/>
        <w:spacing w:before="0" w:after="0"/>
        <w:rPr>
          <w:rFonts w:ascii="Calibri" w:eastAsia="Calibri" w:hAnsi="Calibri" w:cs="Calibri"/>
          <w:b/>
          <w:bCs/>
          <w:sz w:val="22"/>
          <w:szCs w:val="22"/>
        </w:rPr>
      </w:pPr>
    </w:p>
    <w:p w:rsidR="00BD1191" w:rsidRPr="00BC4079" w:rsidRDefault="003163D1">
      <w:pPr>
        <w:pStyle w:val="NormalWeb"/>
        <w:shd w:val="clear" w:color="auto" w:fill="FFFFFF"/>
        <w:spacing w:before="0" w:after="0"/>
        <w:rPr>
          <w:rFonts w:ascii="Calibri" w:eastAsia="Calibri" w:hAnsi="Calibri" w:cs="Calibri"/>
          <w:b/>
          <w:bCs/>
          <w:sz w:val="22"/>
          <w:szCs w:val="22"/>
        </w:rPr>
      </w:pPr>
      <w:r w:rsidRPr="00BC4079">
        <w:rPr>
          <w:rFonts w:ascii="Calibri" w:eastAsia="Calibri" w:hAnsi="Calibri" w:cs="Calibri"/>
          <w:sz w:val="22"/>
          <w:szCs w:val="22"/>
        </w:rPr>
        <w:t xml:space="preserve">Celstra Infocom being a </w:t>
      </w:r>
      <w:r w:rsidR="003B225C" w:rsidRPr="00BC4079">
        <w:rPr>
          <w:rFonts w:ascii="Calibri" w:eastAsia="Calibri" w:hAnsi="Calibri" w:cs="Calibri"/>
          <w:sz w:val="22"/>
          <w:szCs w:val="22"/>
        </w:rPr>
        <w:t>third-party</w:t>
      </w:r>
      <w:r w:rsidRPr="00BC4079">
        <w:rPr>
          <w:rFonts w:ascii="Calibri" w:eastAsia="Calibri" w:hAnsi="Calibri" w:cs="Calibri"/>
          <w:sz w:val="22"/>
          <w:szCs w:val="22"/>
        </w:rPr>
        <w:t xml:space="preserve"> vendor provides certain web applications to its clients to provide service and maintenance of the data. It has a separate UI to track and support the cable routing system for various divisional customers. </w:t>
      </w:r>
    </w:p>
    <w:p w:rsidR="00BD1191" w:rsidRPr="00BC4079" w:rsidRDefault="00BD1191">
      <w:pPr>
        <w:pStyle w:val="Body"/>
        <w:spacing w:after="0" w:line="240" w:lineRule="auto"/>
        <w:jc w:val="both"/>
        <w:rPr>
          <w:rFonts w:eastAsia="Times New Roman"/>
          <w:b/>
          <w:bCs/>
        </w:rPr>
      </w:pPr>
    </w:p>
    <w:p w:rsidR="005F1A26" w:rsidRPr="00BC4079" w:rsidRDefault="003163D1">
      <w:pPr>
        <w:pStyle w:val="Body"/>
        <w:spacing w:after="0" w:line="240" w:lineRule="auto"/>
        <w:jc w:val="both"/>
        <w:rPr>
          <w:b/>
          <w:bCs/>
        </w:rPr>
      </w:pPr>
      <w:r w:rsidRPr="00BC4079">
        <w:rPr>
          <w:b/>
          <w:bCs/>
        </w:rPr>
        <w:t>Responsibilitie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Worked with System Analyst and the project team to understand the requirement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Converted the Photoshop mockups in to hand-written HTML and CSS page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Developed web pages applying best standard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Designed dynamic and multi-browser compatible pages using HTML, DHTML, CSS and JavaScript.</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Responsible for creating the screens with table-less designs meeting W3C standard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Applied JQuery scripts for basic animation and end user screen customization purpose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Used AJAX and JSON to make asynchronous calls to the project server to fetch data on the fly.</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Designed CSS based page layouts that are cross-browser compatible on all the major browsers like Safari, Chrome, Firefox and IE.</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Implemented various Validation Controls for form validation and implemented custom validation controls with JavaScript validation controls.</w:t>
      </w:r>
    </w:p>
    <w:p w:rsidR="00BD1191" w:rsidRPr="00BC4079" w:rsidRDefault="003163D1" w:rsidP="004F77AC">
      <w:pPr>
        <w:pStyle w:val="ListParagraph"/>
        <w:numPr>
          <w:ilvl w:val="0"/>
          <w:numId w:val="19"/>
        </w:numPr>
        <w:jc w:val="both"/>
        <w:rPr>
          <w:rFonts w:ascii="Calibri" w:hAnsi="Calibri" w:cs="Calibri"/>
          <w:sz w:val="22"/>
          <w:szCs w:val="22"/>
        </w:rPr>
      </w:pPr>
      <w:r w:rsidRPr="00BC4079">
        <w:rPr>
          <w:rFonts w:ascii="Calibri" w:hAnsi="Calibri" w:cs="Calibri"/>
          <w:sz w:val="22"/>
          <w:szCs w:val="22"/>
        </w:rPr>
        <w:t>Responsible for fixing all bugs encountered and communicating back over to the QA team.</w:t>
      </w:r>
    </w:p>
    <w:p w:rsidR="00BD1191" w:rsidRPr="00BC4079" w:rsidRDefault="00BD1191">
      <w:pPr>
        <w:pStyle w:val="Body"/>
        <w:spacing w:after="0" w:line="240" w:lineRule="auto"/>
        <w:ind w:left="1080"/>
        <w:jc w:val="both"/>
        <w:rPr>
          <w:rFonts w:eastAsia="Times New Roman"/>
          <w:b/>
          <w:bCs/>
        </w:rPr>
      </w:pPr>
    </w:p>
    <w:p w:rsidR="00BD1191" w:rsidRPr="00BC4079" w:rsidRDefault="003163D1">
      <w:pPr>
        <w:pStyle w:val="Body"/>
        <w:spacing w:after="0" w:line="240" w:lineRule="auto"/>
        <w:jc w:val="both"/>
        <w:rPr>
          <w:rFonts w:eastAsia="Times New Roman"/>
        </w:rPr>
      </w:pPr>
      <w:r w:rsidRPr="00BC4079">
        <w:rPr>
          <w:b/>
          <w:bCs/>
        </w:rPr>
        <w:t>Environment:</w:t>
      </w:r>
      <w:r w:rsidRPr="00BC4079">
        <w:rPr>
          <w:lang w:val="nl-NL"/>
        </w:rPr>
        <w:t xml:space="preserve"> HTML, DHTML, AJAX, Eclipse, JavaScript, CSS, Dreamweaver, JSON</w:t>
      </w:r>
      <w:r w:rsidRPr="00BC4079">
        <w:t>.</w:t>
      </w:r>
    </w:p>
    <w:p w:rsidR="00BD1191" w:rsidRPr="00BC4079" w:rsidRDefault="00BD1191">
      <w:pPr>
        <w:pStyle w:val="Body"/>
        <w:rPr>
          <w:b/>
          <w:bCs/>
        </w:rPr>
      </w:pPr>
    </w:p>
    <w:p w:rsidR="00BD1191" w:rsidRPr="00BC4079" w:rsidRDefault="003163D1">
      <w:pPr>
        <w:pStyle w:val="Body"/>
        <w:rPr>
          <w:b/>
          <w:bCs/>
          <w:lang w:val="de-DE"/>
        </w:rPr>
      </w:pPr>
      <w:r w:rsidRPr="00BC4079">
        <w:rPr>
          <w:b/>
          <w:bCs/>
        </w:rPr>
        <w:lastRenderedPageBreak/>
        <w:br/>
      </w:r>
      <w:r w:rsidRPr="00BC4079">
        <w:rPr>
          <w:b/>
          <w:bCs/>
          <w:lang w:val="de-DE"/>
        </w:rPr>
        <w:t>EDUCATIONAL BACKGROUND</w:t>
      </w:r>
    </w:p>
    <w:p w:rsidR="00DF6E1B" w:rsidRPr="00BC4079" w:rsidRDefault="00DF6E1B">
      <w:pPr>
        <w:pStyle w:val="Body"/>
        <w:rPr>
          <w:b/>
          <w:bCs/>
          <w:lang w:val="de-DE"/>
        </w:rPr>
      </w:pPr>
      <w:r w:rsidRPr="00BC4079">
        <w:t>Bachelors in Computer S</w:t>
      </w:r>
      <w:r w:rsidR="000E6247" w:rsidRPr="00BC4079">
        <w:t>cience Engineering, JNTU, India, 2008.</w:t>
      </w:r>
    </w:p>
    <w:p w:rsidR="00664F04" w:rsidRPr="00BC4079" w:rsidRDefault="00664F04" w:rsidP="00664F04">
      <w:pPr>
        <w:pStyle w:val="Body"/>
        <w:jc w:val="both"/>
        <w:rPr>
          <w:b/>
          <w:bCs/>
        </w:rPr>
      </w:pPr>
      <w:r w:rsidRPr="00BC4079">
        <w:rPr>
          <w:b/>
          <w:bCs/>
          <w:lang w:val="es-ES_tradnl"/>
        </w:rPr>
        <w:t>KEY ATTRIBUTES</w:t>
      </w:r>
    </w:p>
    <w:p w:rsidR="00664F04" w:rsidRPr="00BC4079" w:rsidRDefault="00664F04" w:rsidP="00664F04">
      <w:pPr>
        <w:pStyle w:val="ListParagraph"/>
        <w:numPr>
          <w:ilvl w:val="0"/>
          <w:numId w:val="10"/>
        </w:numPr>
        <w:rPr>
          <w:rFonts w:ascii="Calibri" w:hAnsi="Calibri" w:cs="Calibri"/>
          <w:sz w:val="22"/>
          <w:szCs w:val="22"/>
        </w:rPr>
      </w:pPr>
      <w:r w:rsidRPr="00BC4079">
        <w:rPr>
          <w:rFonts w:ascii="Calibri" w:hAnsi="Calibri" w:cs="Calibri"/>
          <w:sz w:val="22"/>
          <w:szCs w:val="22"/>
        </w:rPr>
        <w:t>Good Communication Skills</w:t>
      </w:r>
    </w:p>
    <w:p w:rsidR="00664F04" w:rsidRPr="00BC4079" w:rsidRDefault="00664F04" w:rsidP="00664F04">
      <w:pPr>
        <w:pStyle w:val="ListParagraph"/>
        <w:numPr>
          <w:ilvl w:val="0"/>
          <w:numId w:val="10"/>
        </w:numPr>
        <w:rPr>
          <w:rFonts w:ascii="Calibri" w:hAnsi="Calibri" w:cs="Calibri"/>
          <w:sz w:val="22"/>
          <w:szCs w:val="22"/>
        </w:rPr>
      </w:pPr>
      <w:r w:rsidRPr="00BC4079">
        <w:rPr>
          <w:rFonts w:ascii="Calibri" w:hAnsi="Calibri" w:cs="Calibri"/>
          <w:sz w:val="22"/>
          <w:szCs w:val="22"/>
        </w:rPr>
        <w:t>A Team player</w:t>
      </w:r>
    </w:p>
    <w:p w:rsidR="00664F04" w:rsidRPr="00BC4079" w:rsidRDefault="00664F04" w:rsidP="00664F04">
      <w:pPr>
        <w:pStyle w:val="ListParagraph"/>
        <w:numPr>
          <w:ilvl w:val="0"/>
          <w:numId w:val="10"/>
        </w:numPr>
        <w:rPr>
          <w:rFonts w:ascii="Calibri" w:hAnsi="Calibri" w:cs="Calibri"/>
          <w:sz w:val="22"/>
          <w:szCs w:val="22"/>
        </w:rPr>
      </w:pPr>
      <w:r w:rsidRPr="00BC4079">
        <w:rPr>
          <w:rFonts w:ascii="Calibri" w:hAnsi="Calibri" w:cs="Calibri"/>
          <w:sz w:val="22"/>
          <w:szCs w:val="22"/>
        </w:rPr>
        <w:t>Possess good work ethic and high-level of integrity.</w:t>
      </w:r>
    </w:p>
    <w:p w:rsidR="00664F04" w:rsidRPr="00BC4079" w:rsidRDefault="00664F04" w:rsidP="00664F04">
      <w:pPr>
        <w:pStyle w:val="ListParagraph"/>
        <w:numPr>
          <w:ilvl w:val="0"/>
          <w:numId w:val="10"/>
        </w:numPr>
        <w:rPr>
          <w:rFonts w:ascii="Calibri" w:hAnsi="Calibri" w:cs="Calibri"/>
          <w:sz w:val="22"/>
          <w:szCs w:val="22"/>
        </w:rPr>
      </w:pPr>
      <w:r w:rsidRPr="00BC4079">
        <w:rPr>
          <w:rFonts w:ascii="Calibri" w:hAnsi="Calibri" w:cs="Calibri"/>
          <w:sz w:val="22"/>
          <w:szCs w:val="22"/>
        </w:rPr>
        <w:t>Experienced in leading a team</w:t>
      </w:r>
    </w:p>
    <w:p w:rsidR="00664F04" w:rsidRPr="00BC4079" w:rsidRDefault="00664F04" w:rsidP="00664F04">
      <w:pPr>
        <w:pStyle w:val="ListParagraph"/>
        <w:numPr>
          <w:ilvl w:val="0"/>
          <w:numId w:val="10"/>
        </w:numPr>
        <w:rPr>
          <w:rFonts w:ascii="Calibri" w:hAnsi="Calibri" w:cs="Calibri"/>
          <w:sz w:val="22"/>
          <w:szCs w:val="22"/>
        </w:rPr>
      </w:pPr>
      <w:r w:rsidRPr="00BC4079">
        <w:rPr>
          <w:rFonts w:ascii="Calibri" w:hAnsi="Calibri" w:cs="Calibri"/>
          <w:sz w:val="22"/>
          <w:szCs w:val="22"/>
        </w:rPr>
        <w:t>Good Listener and quick learner</w:t>
      </w:r>
    </w:p>
    <w:p w:rsidR="00BD1191" w:rsidRPr="00BC4079" w:rsidRDefault="00BD1191">
      <w:pPr>
        <w:pStyle w:val="Default"/>
        <w:spacing w:after="35"/>
        <w:rPr>
          <w:rFonts w:ascii="Calibri" w:hAnsi="Calibri" w:cs="Calibri"/>
          <w:sz w:val="22"/>
          <w:szCs w:val="22"/>
        </w:rPr>
      </w:pPr>
    </w:p>
    <w:sectPr w:rsidR="00BD1191" w:rsidRPr="00BC4079" w:rsidSect="00B04CF2">
      <w:headerReference w:type="default" r:id="rId8"/>
      <w:footerReference w:type="default" r:id="rId9"/>
      <w:pgSz w:w="12240" w:h="15840"/>
      <w:pgMar w:top="1440" w:right="1440" w:bottom="1440" w:left="1440" w:header="720" w:footer="176"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27ED" w:rsidRDefault="00B827ED">
      <w:r>
        <w:separator/>
      </w:r>
    </w:p>
  </w:endnote>
  <w:endnote w:type="continuationSeparator" w:id="1">
    <w:p w:rsidR="00B827ED" w:rsidRDefault="00B827E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B29" w:rsidRDefault="00441B29">
    <w:pPr>
      <w:pStyle w:val="Footer"/>
      <w:pBdr>
        <w:top w:val="single" w:sz="24" w:space="0" w:color="622423"/>
      </w:pBdr>
    </w:pPr>
    <w:r>
      <w:rPr>
        <w:rFonts w:ascii="Cambria" w:eastAsia="Cambria" w:hAnsi="Cambria" w:cs="Cambria"/>
      </w:rPr>
      <w:tab/>
      <w:t xml:space="preserve">Page </w:t>
    </w:r>
    <w:r w:rsidR="00A10D2C">
      <w:fldChar w:fldCharType="begin"/>
    </w:r>
    <w:r>
      <w:instrText xml:space="preserve"> PAGE </w:instrText>
    </w:r>
    <w:r w:rsidR="00A10D2C">
      <w:fldChar w:fldCharType="separate"/>
    </w:r>
    <w:r w:rsidR="00BC4079">
      <w:rPr>
        <w:noProof/>
      </w:rPr>
      <w:t>1</w:t>
    </w:r>
    <w:r w:rsidR="00A10D2C">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27ED" w:rsidRDefault="00B827ED">
      <w:r>
        <w:separator/>
      </w:r>
    </w:p>
  </w:footnote>
  <w:footnote w:type="continuationSeparator" w:id="1">
    <w:p w:rsidR="00B827ED" w:rsidRDefault="00B827E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1B29" w:rsidRPr="000F4672" w:rsidRDefault="00441B29">
    <w:pPr>
      <w:pStyle w:val="Header"/>
      <w:pBdr>
        <w:bottom w:val="single" w:sz="24" w:space="0" w:color="622423"/>
      </w:pBdr>
      <w:jc w:val="center"/>
      <w:rPr>
        <w:rFonts w:ascii="Cambria" w:eastAsia="Cambria" w:hAnsi="Cambria" w:cs="Cambria"/>
        <w:color w:val="FF0000"/>
        <w:sz w:val="32"/>
        <w:szCs w:val="32"/>
      </w:rPr>
    </w:pPr>
    <w:r>
      <w:rPr>
        <w:rFonts w:ascii="Cambria" w:eastAsia="Cambria" w:hAnsi="Cambria" w:cs="Cambria"/>
        <w:sz w:val="32"/>
        <w:szCs w:val="32"/>
      </w:rPr>
      <w:t>Anil</w:t>
    </w:r>
  </w:p>
  <w:p w:rsidR="00441B29" w:rsidRDefault="00441B29" w:rsidP="00984C5B">
    <w:pPr>
      <w:pStyle w:val="Header"/>
      <w:jc w:val="right"/>
    </w:pPr>
  </w:p>
  <w:p w:rsidR="00441B29" w:rsidRDefault="00A10D2C" w:rsidP="00984C5B">
    <w:pPr>
      <w:pStyle w:val="Header"/>
      <w:jc w:val="right"/>
      <w:rPr>
        <w:rFonts w:ascii="Times New Roman" w:hAnsi="Times New Roman"/>
        <w:sz w:val="24"/>
        <w:szCs w:val="24"/>
      </w:rPr>
    </w:pPr>
    <w:hyperlink r:id="rId1" w:history="1">
      <w:r w:rsidR="00441B29" w:rsidRPr="001D2765">
        <w:rPr>
          <w:rStyle w:val="Hyperlink"/>
          <w:rFonts w:ascii="Arial Unicode MS" w:eastAsia="Arial Unicode MS" w:hAnsi="Arial Unicode MS" w:cs="Arial Unicode MS"/>
        </w:rPr>
        <w:t>Kattaanil108</w:t>
      </w:r>
      <w:r w:rsidR="00441B29" w:rsidRPr="001D2765">
        <w:rPr>
          <w:rStyle w:val="Hyperlink"/>
          <w:rFonts w:ascii="Times New Roman" w:hAnsi="Times New Roman"/>
          <w:sz w:val="24"/>
          <w:szCs w:val="24"/>
        </w:rPr>
        <w:t>@gmail.com</w:t>
      </w:r>
    </w:hyperlink>
  </w:p>
  <w:p w:rsidR="00441B29" w:rsidRPr="00EF20B7" w:rsidRDefault="00441B29" w:rsidP="00EF20B7">
    <w:pPr>
      <w:pStyle w:val="Header"/>
      <w:spacing w:before="240"/>
      <w:jc w:val="right"/>
      <w:rPr>
        <w:sz w:val="24"/>
        <w:szCs w:val="24"/>
      </w:rPr>
    </w:pPr>
    <w:r w:rsidRPr="00EF20B7">
      <w:rPr>
        <w:rFonts w:ascii="Arial" w:hAnsi="Arial" w:cs="Arial"/>
        <w:color w:val="222222"/>
        <w:sz w:val="24"/>
        <w:szCs w:val="24"/>
        <w:shd w:val="clear" w:color="auto" w:fill="FFFFFF"/>
      </w:rPr>
      <w:t> (</w:t>
    </w:r>
    <w:r>
      <w:rPr>
        <w:rFonts w:ascii="Arial" w:hAnsi="Arial" w:cs="Arial"/>
        <w:sz w:val="24"/>
        <w:szCs w:val="24"/>
        <w:shd w:val="clear" w:color="auto" w:fill="FFFFFF"/>
      </w:rPr>
      <w:t>901) 646-963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EF85"/>
      </v:shape>
    </w:pict>
  </w:numPicBullet>
  <w:abstractNum w:abstractNumId="0">
    <w:nsid w:val="072D737C"/>
    <w:multiLevelType w:val="hybridMultilevel"/>
    <w:tmpl w:val="38707562"/>
    <w:styleLink w:val="ImportedStyle1"/>
    <w:lvl w:ilvl="0" w:tplc="99CCCDA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11C06E5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3BFA369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3EAD42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E8A4756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237E18D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DB305B6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C4EC33C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F6C611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
    <w:nsid w:val="08F00510"/>
    <w:multiLevelType w:val="hybridMultilevel"/>
    <w:tmpl w:val="E124A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35DFF"/>
    <w:multiLevelType w:val="hybridMultilevel"/>
    <w:tmpl w:val="8AD6DB74"/>
    <w:numStyleLink w:val="ImportedStyle3"/>
  </w:abstractNum>
  <w:abstractNum w:abstractNumId="3">
    <w:nsid w:val="0D27500A"/>
    <w:multiLevelType w:val="hybridMultilevel"/>
    <w:tmpl w:val="C34CBE68"/>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EE4455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FF0F32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28E6F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3E64B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AB49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70659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2AA1A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15C34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4">
    <w:nsid w:val="113D7C71"/>
    <w:multiLevelType w:val="hybridMultilevel"/>
    <w:tmpl w:val="B0C89B06"/>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EE4455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FF0F32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28E6F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3E64B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AB49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70659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2AA1A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15C34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5">
    <w:nsid w:val="30057240"/>
    <w:multiLevelType w:val="hybridMultilevel"/>
    <w:tmpl w:val="9FDEB3EC"/>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EE4455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FF0F32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28E6F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3E64B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AB49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70659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2AA1A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15C34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6">
    <w:nsid w:val="38694090"/>
    <w:multiLevelType w:val="hybridMultilevel"/>
    <w:tmpl w:val="11206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D33B64"/>
    <w:multiLevelType w:val="hybridMultilevel"/>
    <w:tmpl w:val="34B20A0A"/>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90B615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8EFE0E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EFEFC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803A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982E2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7843C2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CC66B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6CA0CF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8">
    <w:nsid w:val="3CC17EC9"/>
    <w:multiLevelType w:val="hybridMultilevel"/>
    <w:tmpl w:val="753C0CB2"/>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90B615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8EFE0E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4090001">
      <w:start w:val="1"/>
      <w:numFmt w:val="bullet"/>
      <w:lvlText w:val=""/>
      <w:lvlJc w:val="left"/>
      <w:pPr>
        <w:ind w:left="288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rPr>
    </w:lvl>
    <w:lvl w:ilvl="4" w:tplc="BA803A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982E2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7843C2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CC66B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6CA0CF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9">
    <w:nsid w:val="3D2A39E3"/>
    <w:multiLevelType w:val="hybridMultilevel"/>
    <w:tmpl w:val="ADB46772"/>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90B615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8EFE0E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EFEFC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803A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982E2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7843C2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CC66B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6CA0CF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
    <w:nsid w:val="43EC098A"/>
    <w:multiLevelType w:val="hybridMultilevel"/>
    <w:tmpl w:val="B67C387E"/>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EE4455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FF0F32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28E6F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3E64B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AB49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70659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2AA1A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15C34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1">
    <w:nsid w:val="549C2FDF"/>
    <w:multiLevelType w:val="hybridMultilevel"/>
    <w:tmpl w:val="04B294B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406828"/>
    <w:multiLevelType w:val="hybridMultilevel"/>
    <w:tmpl w:val="38707562"/>
    <w:numStyleLink w:val="ImportedStyle1"/>
  </w:abstractNum>
  <w:abstractNum w:abstractNumId="13">
    <w:nsid w:val="5DE61951"/>
    <w:multiLevelType w:val="hybridMultilevel"/>
    <w:tmpl w:val="C9BE3884"/>
    <w:numStyleLink w:val="ImportedStyle2"/>
  </w:abstractNum>
  <w:abstractNum w:abstractNumId="14">
    <w:nsid w:val="60EA2ABA"/>
    <w:multiLevelType w:val="hybridMultilevel"/>
    <w:tmpl w:val="49302E32"/>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90B615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8EFE0E6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EFEFC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A803AF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982E2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F7843C2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CC66B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6CA0CF6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5">
    <w:nsid w:val="63A20131"/>
    <w:multiLevelType w:val="hybridMultilevel"/>
    <w:tmpl w:val="C3CCFF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F0291B"/>
    <w:multiLevelType w:val="hybridMultilevel"/>
    <w:tmpl w:val="4FF830B4"/>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EE44554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FF0F32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28E6FD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F3E64B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AB49DA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370659B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92AA1A4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15C34B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7">
    <w:nsid w:val="68DB5816"/>
    <w:multiLevelType w:val="hybridMultilevel"/>
    <w:tmpl w:val="EF60E916"/>
    <w:lvl w:ilvl="0" w:tplc="04090005">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414763"/>
    <w:multiLevelType w:val="hybridMultilevel"/>
    <w:tmpl w:val="C9BE3884"/>
    <w:styleLink w:val="ImportedStyle2"/>
    <w:lvl w:ilvl="0" w:tplc="9EE67DB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48B24D0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171E5F0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36E2094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BC50C24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9C0D8A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F1A2210">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40AA3FB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E7DC6F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9">
    <w:nsid w:val="6CDD1811"/>
    <w:multiLevelType w:val="hybridMultilevel"/>
    <w:tmpl w:val="DF4623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1EB15AD"/>
    <w:multiLevelType w:val="hybridMultilevel"/>
    <w:tmpl w:val="8AD6DB74"/>
    <w:styleLink w:val="ImportedStyle3"/>
    <w:lvl w:ilvl="0" w:tplc="9F5298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4A006C0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444B2F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C8B2DBF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AE50A7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EF8454D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5CC69B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E02E33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3DE6FAD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1">
    <w:nsid w:val="77AA0A27"/>
    <w:multiLevelType w:val="hybridMultilevel"/>
    <w:tmpl w:val="50FC623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2"/>
    <w:lvlOverride w:ilvl="0">
      <w:lvl w:ilvl="0" w:tplc="0B8EB1CA">
        <w:start w:val="1"/>
        <w:numFmt w:val="bullet"/>
        <w:lvlText w:val="•"/>
        <w:lvlJc w:val="left"/>
        <w:pPr>
          <w:ind w:left="720" w:hanging="360"/>
        </w:pPr>
        <w:rPr>
          <w:rFonts w:ascii="Symbol" w:eastAsia="Symbol" w:hAnsi="Symbol" w:cs="Symbol"/>
          <w:b w:val="0"/>
          <w:bCs w:val="0"/>
          <w:i w:val="0"/>
          <w:iCs w:val="0"/>
          <w:caps w:val="0"/>
          <w:smallCaps w:val="0"/>
          <w:strike w:val="0"/>
          <w:dstrike w:val="0"/>
          <w:color w:val="FF0000"/>
          <w:spacing w:val="0"/>
          <w:w w:val="100"/>
          <w:kern w:val="0"/>
          <w:position w:val="0"/>
          <w:highlight w:val="none"/>
          <w:vertAlign w:val="baseline"/>
        </w:rPr>
      </w:lvl>
    </w:lvlOverride>
  </w:num>
  <w:num w:numId="3">
    <w:abstractNumId w:val="18"/>
  </w:num>
  <w:num w:numId="4">
    <w:abstractNumId w:val="13"/>
  </w:num>
  <w:num w:numId="5">
    <w:abstractNumId w:val="13"/>
    <w:lvlOverride w:ilvl="0">
      <w:lvl w:ilvl="0" w:tplc="2AE6403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144F96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1F22D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270531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1B825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90907C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74A302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D860DB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C4EA39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abstractNumId w:val="20"/>
  </w:num>
  <w:num w:numId="7">
    <w:abstractNumId w:val="2"/>
  </w:num>
  <w:num w:numId="8">
    <w:abstractNumId w:val="1"/>
  </w:num>
  <w:num w:numId="9">
    <w:abstractNumId w:val="12"/>
  </w:num>
  <w:num w:numId="10">
    <w:abstractNumId w:val="11"/>
  </w:num>
  <w:num w:numId="11">
    <w:abstractNumId w:val="10"/>
  </w:num>
  <w:num w:numId="12">
    <w:abstractNumId w:val="3"/>
  </w:num>
  <w:num w:numId="13">
    <w:abstractNumId w:val="4"/>
  </w:num>
  <w:num w:numId="14">
    <w:abstractNumId w:val="16"/>
  </w:num>
  <w:num w:numId="15">
    <w:abstractNumId w:val="5"/>
  </w:num>
  <w:num w:numId="16">
    <w:abstractNumId w:val="6"/>
  </w:num>
  <w:num w:numId="17">
    <w:abstractNumId w:val="21"/>
  </w:num>
  <w:num w:numId="18">
    <w:abstractNumId w:val="19"/>
  </w:num>
  <w:num w:numId="19">
    <w:abstractNumId w:val="8"/>
  </w:num>
  <w:num w:numId="20">
    <w:abstractNumId w:val="9"/>
  </w:num>
  <w:num w:numId="21">
    <w:abstractNumId w:val="14"/>
  </w:num>
  <w:num w:numId="22">
    <w:abstractNumId w:val="7"/>
  </w:num>
  <w:num w:numId="23">
    <w:abstractNumId w:val="15"/>
  </w:num>
  <w:num w:numId="24">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MxNTIxNjU2MTWzMLRQ0lEKTi0uzszPAymwqAUAkfrSDSwAAAA="/>
  </w:docVars>
  <w:rsids>
    <w:rsidRoot w:val="00BD1191"/>
    <w:rsid w:val="00004312"/>
    <w:rsid w:val="00015AB7"/>
    <w:rsid w:val="00021083"/>
    <w:rsid w:val="000400C4"/>
    <w:rsid w:val="00043ED2"/>
    <w:rsid w:val="00047CC7"/>
    <w:rsid w:val="000B02BE"/>
    <w:rsid w:val="000C34E7"/>
    <w:rsid w:val="000E32E8"/>
    <w:rsid w:val="000E6247"/>
    <w:rsid w:val="000F4672"/>
    <w:rsid w:val="00100A91"/>
    <w:rsid w:val="001125EE"/>
    <w:rsid w:val="0011516D"/>
    <w:rsid w:val="00140D64"/>
    <w:rsid w:val="001A082C"/>
    <w:rsid w:val="001C34D7"/>
    <w:rsid w:val="001D55DF"/>
    <w:rsid w:val="0023160C"/>
    <w:rsid w:val="002372BC"/>
    <w:rsid w:val="00252B89"/>
    <w:rsid w:val="0025681B"/>
    <w:rsid w:val="00257FE8"/>
    <w:rsid w:val="00260C3B"/>
    <w:rsid w:val="002847A8"/>
    <w:rsid w:val="00285011"/>
    <w:rsid w:val="002853F7"/>
    <w:rsid w:val="00285657"/>
    <w:rsid w:val="002925DB"/>
    <w:rsid w:val="002A66E6"/>
    <w:rsid w:val="002C6AD8"/>
    <w:rsid w:val="002D47FF"/>
    <w:rsid w:val="00302889"/>
    <w:rsid w:val="0030765C"/>
    <w:rsid w:val="0031037F"/>
    <w:rsid w:val="003163D1"/>
    <w:rsid w:val="003674DB"/>
    <w:rsid w:val="003A2ECB"/>
    <w:rsid w:val="003A4238"/>
    <w:rsid w:val="003B225C"/>
    <w:rsid w:val="003C1A84"/>
    <w:rsid w:val="003E71C0"/>
    <w:rsid w:val="0040706C"/>
    <w:rsid w:val="00413EDE"/>
    <w:rsid w:val="00441B29"/>
    <w:rsid w:val="0044209B"/>
    <w:rsid w:val="00452259"/>
    <w:rsid w:val="00457A94"/>
    <w:rsid w:val="004647A6"/>
    <w:rsid w:val="004706AC"/>
    <w:rsid w:val="00474E1A"/>
    <w:rsid w:val="004D2E57"/>
    <w:rsid w:val="004D37F1"/>
    <w:rsid w:val="004F45DC"/>
    <w:rsid w:val="004F77AC"/>
    <w:rsid w:val="00503A00"/>
    <w:rsid w:val="0053145B"/>
    <w:rsid w:val="00554EA5"/>
    <w:rsid w:val="005675F4"/>
    <w:rsid w:val="0058011F"/>
    <w:rsid w:val="005D486E"/>
    <w:rsid w:val="005F1A26"/>
    <w:rsid w:val="005F753D"/>
    <w:rsid w:val="00600281"/>
    <w:rsid w:val="00604182"/>
    <w:rsid w:val="006339C6"/>
    <w:rsid w:val="0064114B"/>
    <w:rsid w:val="00655D77"/>
    <w:rsid w:val="00664F04"/>
    <w:rsid w:val="00672886"/>
    <w:rsid w:val="006744D8"/>
    <w:rsid w:val="0069210A"/>
    <w:rsid w:val="006D488A"/>
    <w:rsid w:val="006E6380"/>
    <w:rsid w:val="006F38D0"/>
    <w:rsid w:val="006F700A"/>
    <w:rsid w:val="00703284"/>
    <w:rsid w:val="00720360"/>
    <w:rsid w:val="007360D7"/>
    <w:rsid w:val="00740B49"/>
    <w:rsid w:val="00752995"/>
    <w:rsid w:val="007A33EC"/>
    <w:rsid w:val="007C4C5B"/>
    <w:rsid w:val="007F0B7E"/>
    <w:rsid w:val="007F4451"/>
    <w:rsid w:val="00814F9F"/>
    <w:rsid w:val="00821A00"/>
    <w:rsid w:val="00824EB1"/>
    <w:rsid w:val="00831361"/>
    <w:rsid w:val="00831C8E"/>
    <w:rsid w:val="008816B4"/>
    <w:rsid w:val="00896A9A"/>
    <w:rsid w:val="008A183A"/>
    <w:rsid w:val="008A6D1A"/>
    <w:rsid w:val="008C606E"/>
    <w:rsid w:val="008E048D"/>
    <w:rsid w:val="008F1B04"/>
    <w:rsid w:val="00907E8D"/>
    <w:rsid w:val="00930DB6"/>
    <w:rsid w:val="00934ACE"/>
    <w:rsid w:val="0094254E"/>
    <w:rsid w:val="0095332B"/>
    <w:rsid w:val="009670C0"/>
    <w:rsid w:val="00984C5B"/>
    <w:rsid w:val="009F1214"/>
    <w:rsid w:val="00A00665"/>
    <w:rsid w:val="00A10D2C"/>
    <w:rsid w:val="00A34F6D"/>
    <w:rsid w:val="00A7063C"/>
    <w:rsid w:val="00A807DC"/>
    <w:rsid w:val="00A8593B"/>
    <w:rsid w:val="00A93D5D"/>
    <w:rsid w:val="00AF0022"/>
    <w:rsid w:val="00B03654"/>
    <w:rsid w:val="00B04CF2"/>
    <w:rsid w:val="00B06AA4"/>
    <w:rsid w:val="00B276B6"/>
    <w:rsid w:val="00B60A86"/>
    <w:rsid w:val="00B7673C"/>
    <w:rsid w:val="00B810FA"/>
    <w:rsid w:val="00B827ED"/>
    <w:rsid w:val="00B82FAA"/>
    <w:rsid w:val="00B95DE6"/>
    <w:rsid w:val="00BB0D39"/>
    <w:rsid w:val="00BC4079"/>
    <w:rsid w:val="00BD1191"/>
    <w:rsid w:val="00BD62CB"/>
    <w:rsid w:val="00C27519"/>
    <w:rsid w:val="00C34235"/>
    <w:rsid w:val="00C3507B"/>
    <w:rsid w:val="00CA111C"/>
    <w:rsid w:val="00CA15BD"/>
    <w:rsid w:val="00CA7215"/>
    <w:rsid w:val="00CE11FA"/>
    <w:rsid w:val="00D01738"/>
    <w:rsid w:val="00D0499B"/>
    <w:rsid w:val="00D14714"/>
    <w:rsid w:val="00D341D6"/>
    <w:rsid w:val="00D65EAE"/>
    <w:rsid w:val="00D803F4"/>
    <w:rsid w:val="00DA573B"/>
    <w:rsid w:val="00DB58FF"/>
    <w:rsid w:val="00DC25A6"/>
    <w:rsid w:val="00DD5F19"/>
    <w:rsid w:val="00DF6E1B"/>
    <w:rsid w:val="00E15D8C"/>
    <w:rsid w:val="00E176A5"/>
    <w:rsid w:val="00E25542"/>
    <w:rsid w:val="00E30328"/>
    <w:rsid w:val="00E5473C"/>
    <w:rsid w:val="00E55EE7"/>
    <w:rsid w:val="00EC19A1"/>
    <w:rsid w:val="00EC6468"/>
    <w:rsid w:val="00EF20B7"/>
    <w:rsid w:val="00EF2A60"/>
    <w:rsid w:val="00EF50FC"/>
    <w:rsid w:val="00F15A3E"/>
    <w:rsid w:val="00F26B7F"/>
    <w:rsid w:val="00F50058"/>
    <w:rsid w:val="00F671D8"/>
    <w:rsid w:val="00F84A73"/>
    <w:rsid w:val="00F8770A"/>
    <w:rsid w:val="00FA132E"/>
    <w:rsid w:val="00FB0EED"/>
    <w:rsid w:val="00FB10FC"/>
    <w:rsid w:val="00FE168D"/>
    <w:rsid w:val="00FE5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4672"/>
  </w:style>
  <w:style w:type="paragraph" w:styleId="Heading1">
    <w:name w:val="heading 1"/>
    <w:basedOn w:val="Normal"/>
    <w:next w:val="Normal"/>
    <w:link w:val="Heading1Char"/>
    <w:uiPriority w:val="9"/>
    <w:qFormat/>
    <w:rsid w:val="000F4672"/>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0F4672"/>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0F4672"/>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0F4672"/>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0F4672"/>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0F4672"/>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0F4672"/>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0F4672"/>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0F4672"/>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C19A1"/>
    <w:rPr>
      <w:u w:val="single"/>
    </w:rPr>
  </w:style>
  <w:style w:type="paragraph" w:styleId="Header">
    <w:name w:val="header"/>
    <w:rsid w:val="00EC19A1"/>
    <w:pPr>
      <w:tabs>
        <w:tab w:val="center" w:pos="4680"/>
        <w:tab w:val="right" w:pos="9360"/>
      </w:tabs>
    </w:pPr>
    <w:rPr>
      <w:rFonts w:ascii="Calibri" w:eastAsia="Calibri" w:hAnsi="Calibri" w:cs="Calibri"/>
      <w:color w:val="000000"/>
      <w:sz w:val="22"/>
      <w:szCs w:val="22"/>
      <w:u w:color="000000"/>
    </w:rPr>
  </w:style>
  <w:style w:type="paragraph" w:styleId="Footer">
    <w:name w:val="footer"/>
    <w:rsid w:val="00EC19A1"/>
    <w:pPr>
      <w:tabs>
        <w:tab w:val="center" w:pos="4680"/>
        <w:tab w:val="right" w:pos="9360"/>
      </w:tabs>
    </w:pPr>
    <w:rPr>
      <w:rFonts w:ascii="Calibri" w:eastAsia="Calibri" w:hAnsi="Calibri" w:cs="Calibri"/>
      <w:color w:val="000000"/>
      <w:sz w:val="22"/>
      <w:szCs w:val="22"/>
      <w:u w:color="000000"/>
    </w:rPr>
  </w:style>
  <w:style w:type="paragraph" w:customStyle="1" w:styleId="Body">
    <w:name w:val="Body"/>
    <w:rsid w:val="00EC19A1"/>
    <w:pPr>
      <w:spacing w:after="200" w:line="276" w:lineRule="auto"/>
    </w:pPr>
    <w:rPr>
      <w:rFonts w:ascii="Calibri" w:eastAsia="Calibri" w:hAnsi="Calibri" w:cs="Calibri"/>
      <w:color w:val="000000"/>
      <w:sz w:val="22"/>
      <w:szCs w:val="22"/>
      <w:u w:color="000000"/>
    </w:rPr>
  </w:style>
  <w:style w:type="paragraph" w:styleId="ListParagraph">
    <w:name w:val="List Paragraph"/>
    <w:uiPriority w:val="34"/>
    <w:qFormat/>
    <w:rsid w:val="00EC19A1"/>
    <w:pPr>
      <w:ind w:left="720"/>
      <w:contextualSpacing/>
    </w:pPr>
  </w:style>
  <w:style w:type="numbering" w:customStyle="1" w:styleId="ImportedStyle1">
    <w:name w:val="Imported Style 1"/>
    <w:rsid w:val="00EC19A1"/>
    <w:pPr>
      <w:numPr>
        <w:numId w:val="1"/>
      </w:numPr>
    </w:pPr>
  </w:style>
  <w:style w:type="paragraph" w:styleId="NormalWeb">
    <w:name w:val="Normal (Web)"/>
    <w:rsid w:val="00EC19A1"/>
    <w:pPr>
      <w:spacing w:before="100" w:after="100"/>
    </w:pPr>
    <w:rPr>
      <w:rFonts w:cs="Arial Unicode MS"/>
      <w:color w:val="000000"/>
      <w:sz w:val="24"/>
      <w:szCs w:val="24"/>
      <w:u w:color="000000"/>
    </w:rPr>
  </w:style>
  <w:style w:type="paragraph" w:customStyle="1" w:styleId="Default">
    <w:name w:val="Default"/>
    <w:rsid w:val="00EC19A1"/>
    <w:rPr>
      <w:rFonts w:eastAsia="Times New Roman"/>
      <w:color w:val="000000"/>
      <w:sz w:val="24"/>
      <w:szCs w:val="24"/>
      <w:u w:color="000000"/>
    </w:rPr>
  </w:style>
  <w:style w:type="numbering" w:customStyle="1" w:styleId="ImportedStyle2">
    <w:name w:val="Imported Style 2"/>
    <w:rsid w:val="00EC19A1"/>
    <w:pPr>
      <w:numPr>
        <w:numId w:val="3"/>
      </w:numPr>
    </w:pPr>
  </w:style>
  <w:style w:type="paragraph" w:styleId="NoSpacing">
    <w:name w:val="No Spacing"/>
    <w:uiPriority w:val="1"/>
    <w:qFormat/>
    <w:rsid w:val="000F4672"/>
    <w:pPr>
      <w:spacing w:after="0" w:line="240" w:lineRule="auto"/>
    </w:pPr>
  </w:style>
  <w:style w:type="numbering" w:customStyle="1" w:styleId="ImportedStyle3">
    <w:name w:val="Imported Style 3"/>
    <w:rsid w:val="00EC19A1"/>
    <w:pPr>
      <w:numPr>
        <w:numId w:val="6"/>
      </w:numPr>
    </w:pPr>
  </w:style>
  <w:style w:type="character" w:customStyle="1" w:styleId="Heading1Char">
    <w:name w:val="Heading 1 Char"/>
    <w:basedOn w:val="DefaultParagraphFont"/>
    <w:link w:val="Heading1"/>
    <w:uiPriority w:val="9"/>
    <w:rsid w:val="000F4672"/>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0F4672"/>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0F4672"/>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0F4672"/>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0F4672"/>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0F4672"/>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0F4672"/>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0F4672"/>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0F4672"/>
    <w:rPr>
      <w:b/>
      <w:bCs/>
      <w:i/>
      <w:iCs/>
    </w:rPr>
  </w:style>
  <w:style w:type="paragraph" w:styleId="Caption">
    <w:name w:val="caption"/>
    <w:basedOn w:val="Normal"/>
    <w:next w:val="Normal"/>
    <w:uiPriority w:val="35"/>
    <w:semiHidden/>
    <w:unhideWhenUsed/>
    <w:qFormat/>
    <w:rsid w:val="000F4672"/>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0F4672"/>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A7A7A7" w:themeColor="text2"/>
      <w:spacing w:val="30"/>
      <w:sz w:val="72"/>
      <w:szCs w:val="72"/>
    </w:rPr>
  </w:style>
  <w:style w:type="character" w:customStyle="1" w:styleId="TitleChar">
    <w:name w:val="Title Char"/>
    <w:basedOn w:val="DefaultParagraphFont"/>
    <w:link w:val="Title"/>
    <w:uiPriority w:val="10"/>
    <w:rsid w:val="000F4672"/>
    <w:rPr>
      <w:rFonts w:asciiTheme="majorHAnsi" w:eastAsiaTheme="majorEastAsia" w:hAnsiTheme="majorHAnsi" w:cstheme="majorBidi"/>
      <w:caps/>
      <w:color w:val="A7A7A7" w:themeColor="text2"/>
      <w:spacing w:val="30"/>
      <w:sz w:val="72"/>
      <w:szCs w:val="72"/>
    </w:rPr>
  </w:style>
  <w:style w:type="paragraph" w:styleId="Subtitle">
    <w:name w:val="Subtitle"/>
    <w:basedOn w:val="Normal"/>
    <w:next w:val="Normal"/>
    <w:link w:val="SubtitleChar"/>
    <w:uiPriority w:val="11"/>
    <w:qFormat/>
    <w:rsid w:val="000F4672"/>
    <w:pPr>
      <w:numPr>
        <w:ilvl w:val="1"/>
      </w:numPr>
      <w:jc w:val="center"/>
    </w:pPr>
    <w:rPr>
      <w:color w:val="A7A7A7" w:themeColor="text2"/>
      <w:sz w:val="28"/>
      <w:szCs w:val="28"/>
    </w:rPr>
  </w:style>
  <w:style w:type="character" w:customStyle="1" w:styleId="SubtitleChar">
    <w:name w:val="Subtitle Char"/>
    <w:basedOn w:val="DefaultParagraphFont"/>
    <w:link w:val="Subtitle"/>
    <w:uiPriority w:val="11"/>
    <w:rsid w:val="000F4672"/>
    <w:rPr>
      <w:color w:val="A7A7A7" w:themeColor="text2"/>
      <w:sz w:val="28"/>
      <w:szCs w:val="28"/>
    </w:rPr>
  </w:style>
  <w:style w:type="character" w:styleId="Strong">
    <w:name w:val="Strong"/>
    <w:basedOn w:val="DefaultParagraphFont"/>
    <w:uiPriority w:val="22"/>
    <w:qFormat/>
    <w:rsid w:val="000F4672"/>
    <w:rPr>
      <w:b/>
      <w:bCs/>
    </w:rPr>
  </w:style>
  <w:style w:type="character" w:styleId="Emphasis">
    <w:name w:val="Emphasis"/>
    <w:basedOn w:val="DefaultParagraphFont"/>
    <w:uiPriority w:val="20"/>
    <w:qFormat/>
    <w:rsid w:val="000F4672"/>
    <w:rPr>
      <w:i/>
      <w:iCs/>
      <w:color w:val="000000" w:themeColor="text1"/>
    </w:rPr>
  </w:style>
  <w:style w:type="paragraph" w:styleId="Quote">
    <w:name w:val="Quote"/>
    <w:basedOn w:val="Normal"/>
    <w:next w:val="Normal"/>
    <w:link w:val="QuoteChar"/>
    <w:uiPriority w:val="29"/>
    <w:qFormat/>
    <w:rsid w:val="000F4672"/>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0F4672"/>
    <w:rPr>
      <w:i/>
      <w:iCs/>
      <w:color w:val="76923C" w:themeColor="accent3" w:themeShade="BF"/>
      <w:sz w:val="24"/>
      <w:szCs w:val="24"/>
    </w:rPr>
  </w:style>
  <w:style w:type="paragraph" w:styleId="IntenseQuote">
    <w:name w:val="Intense Quote"/>
    <w:basedOn w:val="Normal"/>
    <w:next w:val="Normal"/>
    <w:link w:val="IntenseQuoteChar"/>
    <w:uiPriority w:val="30"/>
    <w:qFormat/>
    <w:rsid w:val="000F4672"/>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0F4672"/>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0F4672"/>
    <w:rPr>
      <w:i/>
      <w:iCs/>
      <w:color w:val="595959" w:themeColor="text1" w:themeTint="A6"/>
    </w:rPr>
  </w:style>
  <w:style w:type="character" w:styleId="IntenseEmphasis">
    <w:name w:val="Intense Emphasis"/>
    <w:basedOn w:val="DefaultParagraphFont"/>
    <w:uiPriority w:val="21"/>
    <w:qFormat/>
    <w:rsid w:val="000F4672"/>
    <w:rPr>
      <w:b/>
      <w:bCs/>
      <w:i/>
      <w:iCs/>
      <w:color w:val="auto"/>
    </w:rPr>
  </w:style>
  <w:style w:type="character" w:styleId="SubtleReference">
    <w:name w:val="Subtle Reference"/>
    <w:basedOn w:val="DefaultParagraphFont"/>
    <w:uiPriority w:val="31"/>
    <w:qFormat/>
    <w:rsid w:val="000F467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F4672"/>
    <w:rPr>
      <w:b/>
      <w:bCs/>
      <w:caps w:val="0"/>
      <w:smallCaps/>
      <w:color w:val="auto"/>
      <w:spacing w:val="0"/>
      <w:u w:val="single"/>
    </w:rPr>
  </w:style>
  <w:style w:type="character" w:styleId="BookTitle">
    <w:name w:val="Book Title"/>
    <w:basedOn w:val="DefaultParagraphFont"/>
    <w:uiPriority w:val="33"/>
    <w:qFormat/>
    <w:rsid w:val="000F4672"/>
    <w:rPr>
      <w:b/>
      <w:bCs/>
      <w:caps w:val="0"/>
      <w:smallCaps/>
      <w:spacing w:val="0"/>
    </w:rPr>
  </w:style>
  <w:style w:type="paragraph" w:styleId="TOCHeading">
    <w:name w:val="TOC Heading"/>
    <w:basedOn w:val="Heading1"/>
    <w:next w:val="Normal"/>
    <w:uiPriority w:val="39"/>
    <w:semiHidden/>
    <w:unhideWhenUsed/>
    <w:qFormat/>
    <w:rsid w:val="000F4672"/>
    <w:pPr>
      <w:outlineLvl w:val="9"/>
    </w:pPr>
  </w:style>
  <w:style w:type="character" w:customStyle="1" w:styleId="apple-converted-space">
    <w:name w:val="apple-converted-space"/>
    <w:basedOn w:val="DefaultParagraphFont"/>
    <w:rsid w:val="00EF20B7"/>
  </w:style>
  <w:style w:type="character" w:customStyle="1" w:styleId="hl">
    <w:name w:val="hl"/>
    <w:basedOn w:val="DefaultParagraphFont"/>
    <w:rsid w:val="00604182"/>
  </w:style>
</w:styles>
</file>

<file path=word/webSettings.xml><?xml version="1.0" encoding="utf-8"?>
<w:webSettings xmlns:r="http://schemas.openxmlformats.org/officeDocument/2006/relationships" xmlns:w="http://schemas.openxmlformats.org/wordprocessingml/2006/main">
  <w:divs>
    <w:div w:id="1382243730">
      <w:bodyDiv w:val="1"/>
      <w:marLeft w:val="0"/>
      <w:marRight w:val="0"/>
      <w:marTop w:val="0"/>
      <w:marBottom w:val="0"/>
      <w:divBdr>
        <w:top w:val="none" w:sz="0" w:space="0" w:color="auto"/>
        <w:left w:val="none" w:sz="0" w:space="0" w:color="auto"/>
        <w:bottom w:val="none" w:sz="0" w:space="0" w:color="auto"/>
        <w:right w:val="none" w:sz="0" w:space="0" w:color="auto"/>
      </w:divBdr>
    </w:div>
    <w:div w:id="1612858068">
      <w:bodyDiv w:val="1"/>
      <w:marLeft w:val="0"/>
      <w:marRight w:val="0"/>
      <w:marTop w:val="0"/>
      <w:marBottom w:val="0"/>
      <w:divBdr>
        <w:top w:val="none" w:sz="0" w:space="0" w:color="auto"/>
        <w:left w:val="none" w:sz="0" w:space="0" w:color="auto"/>
        <w:bottom w:val="none" w:sz="0" w:space="0" w:color="auto"/>
        <w:right w:val="none" w:sz="0" w:space="0" w:color="auto"/>
      </w:divBdr>
    </w:div>
    <w:div w:id="1657143652">
      <w:bodyDiv w:val="1"/>
      <w:marLeft w:val="0"/>
      <w:marRight w:val="0"/>
      <w:marTop w:val="0"/>
      <w:marBottom w:val="0"/>
      <w:divBdr>
        <w:top w:val="none" w:sz="0" w:space="0" w:color="auto"/>
        <w:left w:val="none" w:sz="0" w:space="0" w:color="auto"/>
        <w:bottom w:val="none" w:sz="0" w:space="0" w:color="auto"/>
        <w:right w:val="none" w:sz="0" w:space="0" w:color="auto"/>
      </w:divBdr>
    </w:div>
    <w:div w:id="17883554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Kattaanil108@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01DB3-0773-46CF-8431-0ABF07D6B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981</Words>
  <Characters>1699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dc:creator>
  <cp:lastModifiedBy>atul</cp:lastModifiedBy>
  <cp:revision>2</cp:revision>
  <dcterms:created xsi:type="dcterms:W3CDTF">2018-03-07T17:10:00Z</dcterms:created>
  <dcterms:modified xsi:type="dcterms:W3CDTF">2018-03-07T17:10:00Z</dcterms:modified>
</cp:coreProperties>
</file>